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DE8EB0" w14:textId="7A5902A3" w:rsidR="00942AF5" w:rsidRPr="00A57E81" w:rsidRDefault="004D2C72" w:rsidP="00A57E81">
      <w:pPr>
        <w:pStyle w:val="Heading1"/>
        <w:rPr>
          <w:rFonts w:ascii="Arial" w:hAnsi="Arial" w:cs="Arial"/>
          <w:b/>
          <w:color w:val="000000" w:themeColor="text1"/>
        </w:rPr>
      </w:pPr>
      <w:r>
        <w:rPr>
          <w:rFonts w:ascii="Arial" w:hAnsi="Arial" w:cs="Arial"/>
          <w:b/>
          <w:color w:val="000000" w:themeColor="text1"/>
        </w:rPr>
        <w:t>e-Security Test 1</w:t>
      </w:r>
      <w:r w:rsidR="006F0B46" w:rsidRPr="00A57E81">
        <w:rPr>
          <w:rFonts w:ascii="Arial" w:hAnsi="Arial" w:cs="Arial"/>
          <w:b/>
          <w:color w:val="000000" w:themeColor="text1"/>
        </w:rPr>
        <w:t xml:space="preserve"> (CSN11117/102)</w:t>
      </w:r>
    </w:p>
    <w:p w14:paraId="5D8072A2" w14:textId="272F4CE3" w:rsidR="00A706D5" w:rsidRDefault="003A7332" w:rsidP="00A57E81">
      <w:r>
        <w:t xml:space="preserve">There will be </w:t>
      </w:r>
      <w:r w:rsidR="004D2C72">
        <w:t>four</w:t>
      </w:r>
      <w:r w:rsidR="00A706D5">
        <w:t xml:space="preserve"> main questions in the exam [</w:t>
      </w:r>
      <w:hyperlink r:id="rId11" w:history="1">
        <w:r w:rsidR="00A706D5" w:rsidRPr="00A706D5">
          <w:rPr>
            <w:rStyle w:val="Hyperlink"/>
          </w:rPr>
          <w:t>guide</w:t>
        </w:r>
      </w:hyperlink>
      <w:r w:rsidR="00A706D5">
        <w:t>]</w:t>
      </w:r>
      <w:r w:rsidR="00E86411">
        <w:t>:</w:t>
      </w:r>
    </w:p>
    <w:p w14:paraId="780935EF" w14:textId="77777777" w:rsidR="004D2C72" w:rsidRDefault="004D2C72" w:rsidP="004D2C72">
      <w:pPr>
        <w:pStyle w:val="ListParagraph"/>
        <w:numPr>
          <w:ilvl w:val="0"/>
          <w:numId w:val="2"/>
        </w:numPr>
      </w:pPr>
      <w:r>
        <w:t>Symmetric Key.</w:t>
      </w:r>
    </w:p>
    <w:p w14:paraId="7DAD2FA1" w14:textId="138E3755" w:rsidR="004D2C72" w:rsidRDefault="004D2C72" w:rsidP="004D2C72">
      <w:pPr>
        <w:pStyle w:val="ListParagraph"/>
        <w:numPr>
          <w:ilvl w:val="0"/>
          <w:numId w:val="2"/>
        </w:numPr>
      </w:pPr>
      <w:r>
        <w:t>Hashing.</w:t>
      </w:r>
    </w:p>
    <w:p w14:paraId="4B75C02A" w14:textId="7A893B19" w:rsidR="004D2C72" w:rsidRDefault="00A706D5" w:rsidP="00A57E81">
      <w:pPr>
        <w:pStyle w:val="ListParagraph"/>
        <w:numPr>
          <w:ilvl w:val="0"/>
          <w:numId w:val="2"/>
        </w:numPr>
      </w:pPr>
      <w:r>
        <w:t>Public Key</w:t>
      </w:r>
      <w:r w:rsidR="004D2C72">
        <w:t>.</w:t>
      </w:r>
    </w:p>
    <w:p w14:paraId="0C919806" w14:textId="2BA09B62" w:rsidR="00A706D5" w:rsidRDefault="00A706D5" w:rsidP="00A57E81">
      <w:pPr>
        <w:pStyle w:val="ListParagraph"/>
        <w:numPr>
          <w:ilvl w:val="0"/>
          <w:numId w:val="2"/>
        </w:numPr>
      </w:pPr>
      <w:r>
        <w:t>Key Exchange.</w:t>
      </w:r>
    </w:p>
    <w:p w14:paraId="3F84B09D" w14:textId="20CE58BF" w:rsidR="004543B3" w:rsidRDefault="004D2C72" w:rsidP="00A57E81">
      <w:r>
        <w:t xml:space="preserve">These are </w:t>
      </w:r>
      <w:r w:rsidR="00A57E81">
        <w:t xml:space="preserve">some sample questions which will </w:t>
      </w:r>
      <w:r w:rsidR="00B615F8">
        <w:t>get you</w:t>
      </w:r>
      <w:r w:rsidR="00A706D5">
        <w:t xml:space="preserve"> thinking in the right direction. </w:t>
      </w:r>
    </w:p>
    <w:p w14:paraId="692D0B8A" w14:textId="77777777" w:rsidR="004D2C72" w:rsidRPr="00942AF5" w:rsidRDefault="004D2C72" w:rsidP="004D2C72">
      <w:pPr>
        <w:pStyle w:val="Heading2"/>
      </w:pPr>
      <w:r>
        <w:t>1.</w:t>
      </w:r>
      <w:r>
        <w:tab/>
        <w:t>Symmetric Key</w:t>
      </w:r>
    </w:p>
    <w:p w14:paraId="00209CC8" w14:textId="77777777" w:rsidR="004D2C72" w:rsidRDefault="004D2C72" w:rsidP="004D2C72">
      <w:r>
        <w:t>Key principles: Salting, AES, ECB, CBC, Hashing</w:t>
      </w:r>
    </w:p>
    <w:p w14:paraId="7E2B4A7E" w14:textId="20DA4330"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1</w:t>
      </w:r>
      <w:r w:rsidR="0017362C">
        <w:rPr>
          <w:noProof/>
        </w:rPr>
        <w:fldChar w:fldCharType="end"/>
      </w:r>
      <w:r w:rsidRPr="00942AF5">
        <w:tab/>
        <w:t>Computing power increases each year. Outline the challenge this gives when protecting encrypted data.</w:t>
      </w:r>
      <w:r>
        <w:t xml:space="preserve"> [Ref: Symmetric Key]</w:t>
      </w:r>
    </w:p>
    <w:p w14:paraId="5DD5B990" w14:textId="7780814B" w:rsidR="004D2C72" w:rsidRDefault="00734478" w:rsidP="004D2C72">
      <w:r>
        <w:tab/>
      </w:r>
      <w:r w:rsidRPr="00734478">
        <w:rPr>
          <w:color w:val="FF0000"/>
        </w:rPr>
        <w:t xml:space="preserve">Moores law states that computing power doubles every 18 months or so. This means that even for single processor machines, encrypted data thought safe (million year scale crackability), would be crackable in well under a year by 2020. Add GPU matrix processors into the mix and the time reduces to hours / minutes / seconds  </w:t>
      </w:r>
    </w:p>
    <w:p w14:paraId="6B3C9FDA" w14:textId="77777777" w:rsidR="004D2C72" w:rsidRPr="00942AF5" w:rsidRDefault="004D2C72" w:rsidP="004D2C72"/>
    <w:p w14:paraId="0FCD6689" w14:textId="548CA9D9"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2</w:t>
      </w:r>
      <w:r w:rsidR="0017362C">
        <w:rPr>
          <w:noProof/>
        </w:rPr>
        <w:fldChar w:fldCharType="end"/>
      </w:r>
      <w:r w:rsidRPr="00942AF5">
        <w:tab/>
        <w:t>What are the possible advantages of using stream ciphers over block ciphers?</w:t>
      </w:r>
      <w:r>
        <w:t xml:space="preserve"> [Ref: Symmetric Key]</w:t>
      </w:r>
    </w:p>
    <w:p w14:paraId="17ED0E17" w14:textId="01FB620A" w:rsidR="00734478" w:rsidRPr="00977B5E" w:rsidRDefault="00734478" w:rsidP="004D2C72">
      <w:r>
        <w:tab/>
      </w:r>
      <w:r w:rsidRPr="00977B5E">
        <w:rPr>
          <w:color w:val="FF0000"/>
        </w:rPr>
        <w:t>Stream ciphers operate on a stream of bits</w:t>
      </w:r>
      <w:r w:rsidR="00222CE1">
        <w:rPr>
          <w:color w:val="FF0000"/>
        </w:rPr>
        <w:t xml:space="preserve"> (where a Pseudo infinite key (similar to a pseudo random number generator)) is XOR’d with a bit-stream. S</w:t>
      </w:r>
      <w:r w:rsidRPr="00977B5E">
        <w:rPr>
          <w:color w:val="FF0000"/>
        </w:rPr>
        <w:t xml:space="preserve">o </w:t>
      </w:r>
      <w:r w:rsidR="00222CE1">
        <w:rPr>
          <w:color w:val="FF0000"/>
        </w:rPr>
        <w:t xml:space="preserve">they </w:t>
      </w:r>
      <w:r w:rsidRPr="00977B5E">
        <w:rPr>
          <w:color w:val="FF0000"/>
        </w:rPr>
        <w:t>are useful for encrypting a consistent stream of data (such as streaming video)</w:t>
      </w:r>
      <w:r w:rsidR="00222CE1">
        <w:rPr>
          <w:color w:val="FF0000"/>
        </w:rPr>
        <w:t xml:space="preserve"> quickly</w:t>
      </w:r>
      <w:r w:rsidRPr="00977B5E">
        <w:rPr>
          <w:color w:val="FF0000"/>
        </w:rPr>
        <w:t xml:space="preserve">. Bock ciphers work on blocks of data, and depending on the mechanism used, </w:t>
      </w:r>
      <w:r w:rsidR="00222CE1">
        <w:rPr>
          <w:color w:val="FF0000"/>
        </w:rPr>
        <w:t xml:space="preserve">may </w:t>
      </w:r>
      <w:r w:rsidRPr="00977B5E">
        <w:rPr>
          <w:color w:val="FF0000"/>
        </w:rPr>
        <w:t xml:space="preserve">use </w:t>
      </w:r>
      <w:r w:rsidR="00222CE1">
        <w:rPr>
          <w:color w:val="FF0000"/>
        </w:rPr>
        <w:t xml:space="preserve">a cipher </w:t>
      </w:r>
      <w:r w:rsidRPr="00977B5E">
        <w:rPr>
          <w:color w:val="FF0000"/>
        </w:rPr>
        <w:t xml:space="preserve">block feedback to </w:t>
      </w:r>
      <w:r w:rsidR="00222CE1">
        <w:rPr>
          <w:color w:val="FF0000"/>
        </w:rPr>
        <w:t>mechanism to make it more difficult to make it more difficult to detect patterns</w:t>
      </w:r>
      <w:r w:rsidRPr="00977B5E">
        <w:rPr>
          <w:color w:val="FF0000"/>
        </w:rPr>
        <w:t>. This means that though more robust in terms of security, they are somewhat less resilient to errors</w:t>
      </w:r>
      <w:r w:rsidR="00222CE1">
        <w:rPr>
          <w:color w:val="FF0000"/>
        </w:rPr>
        <w:t xml:space="preserve">, may require the entire message to be read before it can be decoded. Errors in the block stream may result in the message being </w:t>
      </w:r>
      <w:r w:rsidRPr="00977B5E">
        <w:rPr>
          <w:color w:val="FF0000"/>
        </w:rPr>
        <w:t>unreadable.</w:t>
      </w:r>
    </w:p>
    <w:p w14:paraId="09DFDA2F" w14:textId="23ECC578" w:rsidR="00222CE1" w:rsidRDefault="00222CE1">
      <w:pPr>
        <w:tabs>
          <w:tab w:val="clear" w:pos="851"/>
          <w:tab w:val="clear" w:pos="1418"/>
        </w:tabs>
        <w:spacing w:line="259" w:lineRule="auto"/>
        <w:ind w:left="0" w:firstLine="0"/>
      </w:pPr>
      <w:r>
        <w:br w:type="page"/>
      </w:r>
    </w:p>
    <w:p w14:paraId="4D604A09" w14:textId="77777777" w:rsidR="004D2C72" w:rsidRDefault="004D2C72" w:rsidP="004D2C72"/>
    <w:p w14:paraId="6BC20215" w14:textId="0841755E"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3</w:t>
      </w:r>
      <w:r w:rsidR="0017362C">
        <w:rPr>
          <w:noProof/>
        </w:rPr>
        <w:fldChar w:fldCharType="end"/>
      </w:r>
      <w:r w:rsidRPr="00942AF5">
        <w:tab/>
      </w:r>
      <w:r>
        <w:t>The AES method is recommended by NIST for symmetric key encryption. What are the main stages involved in the AES process? [Ref: Symmetric Key]</w:t>
      </w:r>
    </w:p>
    <w:p w14:paraId="1F4B3671" w14:textId="0F42E2FB" w:rsidR="00977B5E" w:rsidRPr="00977B5E" w:rsidRDefault="00977B5E" w:rsidP="004D2C72">
      <w:pPr>
        <w:rPr>
          <w:color w:val="FF0000"/>
        </w:rPr>
      </w:pPr>
      <w:r w:rsidRPr="00977B5E">
        <w:rPr>
          <w:color w:val="FF0000"/>
        </w:rPr>
        <w:tab/>
        <w:t>Depending on the size of the key, apply a number of rounds as follows:</w:t>
      </w:r>
    </w:p>
    <w:p w14:paraId="38D75828" w14:textId="117D8EB9" w:rsidR="00977B5E" w:rsidRPr="00977B5E" w:rsidRDefault="00977B5E" w:rsidP="00977B5E">
      <w:pPr>
        <w:rPr>
          <w:color w:val="FF0000"/>
        </w:rPr>
      </w:pPr>
      <w:r w:rsidRPr="00977B5E">
        <w:rPr>
          <w:color w:val="FF0000"/>
        </w:rPr>
        <w:tab/>
        <w:t xml:space="preserve">Split the data in the 16 byte blocks, then apply a number of rounds to each block (depending on the key size): </w:t>
      </w:r>
    </w:p>
    <w:p w14:paraId="3921C824" w14:textId="77777777" w:rsidR="00977B5E" w:rsidRPr="00977B5E" w:rsidRDefault="00977B5E" w:rsidP="00977B5E">
      <w:pPr>
        <w:rPr>
          <w:color w:val="FF0000"/>
        </w:rPr>
      </w:pPr>
      <w:r w:rsidRPr="00977B5E">
        <w:rPr>
          <w:color w:val="FF0000"/>
        </w:rPr>
        <w:tab/>
        <w:t xml:space="preserve">A round consists of </w:t>
      </w:r>
    </w:p>
    <w:p w14:paraId="18D8F739" w14:textId="77777777" w:rsidR="00977B5E" w:rsidRPr="00977B5E" w:rsidRDefault="00977B5E" w:rsidP="00977B5E">
      <w:pPr>
        <w:pStyle w:val="ListParagraph"/>
        <w:numPr>
          <w:ilvl w:val="0"/>
          <w:numId w:val="3"/>
        </w:numPr>
        <w:rPr>
          <w:color w:val="FF0000"/>
        </w:rPr>
      </w:pPr>
      <w:r w:rsidRPr="00977B5E">
        <w:rPr>
          <w:color w:val="FF0000"/>
        </w:rPr>
        <w:t xml:space="preserve">Add Round Key, </w:t>
      </w:r>
    </w:p>
    <w:p w14:paraId="12AE9202" w14:textId="77777777" w:rsidR="00977B5E" w:rsidRPr="00977B5E" w:rsidRDefault="00977B5E" w:rsidP="00977B5E">
      <w:pPr>
        <w:pStyle w:val="ListParagraph"/>
        <w:numPr>
          <w:ilvl w:val="0"/>
          <w:numId w:val="3"/>
        </w:numPr>
        <w:rPr>
          <w:color w:val="FF0000"/>
        </w:rPr>
      </w:pPr>
      <w:r w:rsidRPr="00977B5E">
        <w:rPr>
          <w:color w:val="FF0000"/>
        </w:rPr>
        <w:t xml:space="preserve">Substitute bytes (using an s-box mapping table / reverse s-box for decryption), </w:t>
      </w:r>
    </w:p>
    <w:p w14:paraId="58D3311D" w14:textId="7A08D4CB" w:rsidR="00977B5E" w:rsidRPr="00977B5E" w:rsidRDefault="001A2A66" w:rsidP="00977B5E">
      <w:pPr>
        <w:pStyle w:val="ListParagraph"/>
        <w:numPr>
          <w:ilvl w:val="0"/>
          <w:numId w:val="3"/>
        </w:numPr>
        <w:rPr>
          <w:color w:val="FF0000"/>
        </w:rPr>
      </w:pPr>
      <w:r>
        <w:rPr>
          <w:color w:val="FF0000"/>
        </w:rPr>
        <w:t>Shift rows (row 1 &lt;- 1, row 2 &lt;- 2, row 3 &lt;- 3)</w:t>
      </w:r>
    </w:p>
    <w:p w14:paraId="0FB74F90" w14:textId="4217DEDE" w:rsidR="00977B5E" w:rsidRPr="00977B5E" w:rsidRDefault="00977B5E" w:rsidP="00977B5E">
      <w:pPr>
        <w:pStyle w:val="ListParagraph"/>
        <w:numPr>
          <w:ilvl w:val="0"/>
          <w:numId w:val="3"/>
        </w:numPr>
        <w:rPr>
          <w:color w:val="FF0000"/>
        </w:rPr>
      </w:pPr>
      <w:r w:rsidRPr="00977B5E">
        <w:rPr>
          <w:color w:val="FF0000"/>
        </w:rPr>
        <w:t>mix columns</w:t>
      </w:r>
      <w:r w:rsidR="001A2A66">
        <w:rPr>
          <w:color w:val="FF0000"/>
        </w:rPr>
        <w:t xml:space="preserve"> (matrix multiplication)</w:t>
      </w:r>
    </w:p>
    <w:p w14:paraId="0023F494" w14:textId="1694FEFF" w:rsidR="00C0068C" w:rsidRDefault="00977B5E" w:rsidP="00C0068C">
      <w:pPr>
        <w:pStyle w:val="ListParagraph"/>
        <w:ind w:firstLine="0"/>
        <w:rPr>
          <w:color w:val="FF0000"/>
        </w:rPr>
      </w:pPr>
      <w:r w:rsidRPr="00977B5E">
        <w:rPr>
          <w:color w:val="FF0000"/>
        </w:rPr>
        <w:t>Apply the next round</w:t>
      </w:r>
    </w:p>
    <w:p w14:paraId="6D07405F" w14:textId="77777777" w:rsidR="00C0068C" w:rsidRDefault="00C0068C" w:rsidP="00C0068C">
      <w:pPr>
        <w:pStyle w:val="ListParagraph"/>
        <w:ind w:firstLine="0"/>
        <w:rPr>
          <w:color w:val="FF0000"/>
        </w:rPr>
      </w:pPr>
    </w:p>
    <w:p w14:paraId="4A3D5E25" w14:textId="1D6C5B66" w:rsidR="00C0068C" w:rsidRPr="00C0068C" w:rsidRDefault="00C0068C" w:rsidP="00C0068C">
      <w:pPr>
        <w:pStyle w:val="ListParagraph"/>
        <w:ind w:firstLine="0"/>
        <w:rPr>
          <w:color w:val="FF0000"/>
        </w:rPr>
      </w:pPr>
      <w:r>
        <w:rPr>
          <w:color w:val="FF0000"/>
        </w:rPr>
        <w:t xml:space="preserve">NB: the s-box mapping table in step 2 is essentially an optimized </w:t>
      </w:r>
      <w:r w:rsidR="000F1F53">
        <w:rPr>
          <w:color w:val="FF0000"/>
        </w:rPr>
        <w:t>16X16 substitution table. The first character in a 1 byte hex value indicates the row, the second character indicates the column. The intersection gives a new hext value. An inverse s-box is used to reverse the process during decryption.</w:t>
      </w:r>
    </w:p>
    <w:p w14:paraId="26424EFF" w14:textId="77777777" w:rsidR="004D2C72" w:rsidRPr="00942AF5" w:rsidRDefault="004D2C72" w:rsidP="004D2C72"/>
    <w:p w14:paraId="58DD65CD" w14:textId="0850643B"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4</w:t>
      </w:r>
      <w:r w:rsidR="0017362C">
        <w:rPr>
          <w:noProof/>
        </w:rPr>
        <w:fldChar w:fldCharType="end"/>
      </w:r>
      <w:r w:rsidRPr="00942AF5">
        <w:tab/>
        <w:t xml:space="preserve">Bob encrypts his data using </w:t>
      </w:r>
      <w:r>
        <w:t>symmetric</w:t>
      </w:r>
      <w:r w:rsidRPr="00942AF5">
        <w:t xml:space="preserve"> key encryption and sends it to Alice. Every time he produces the </w:t>
      </w:r>
      <w:r w:rsidRPr="00942AF5">
        <w:rPr>
          <w:noProof/>
        </w:rPr>
        <w:t>ciphertext</w:t>
      </w:r>
      <w:r w:rsidRPr="00942AF5">
        <w:t xml:space="preserve"> it changes, and he is worried that Alice will not be able to decipher the cipher text. He encrypts "Hello" and gets a different cipher stream each time. Why does the cipher text change?</w:t>
      </w:r>
      <w:r>
        <w:t xml:space="preserve"> [Ref: Symmetric Key]</w:t>
      </w:r>
    </w:p>
    <w:p w14:paraId="40974928" w14:textId="7162EE94" w:rsidR="004D2C72" w:rsidRDefault="009E2989" w:rsidP="004D2C72">
      <w:r>
        <w:tab/>
      </w:r>
      <w:r w:rsidR="00C0068C">
        <w:rPr>
          <w:color w:val="FF0000"/>
        </w:rPr>
        <w:t>Salting and ephemeral (time / sequence based) techniques</w:t>
      </w:r>
      <w:r w:rsidR="00C0068C" w:rsidRPr="009E2989">
        <w:rPr>
          <w:color w:val="FF0000"/>
        </w:rPr>
        <w:t xml:space="preserve"> </w:t>
      </w:r>
      <w:r w:rsidRPr="009E2989">
        <w:rPr>
          <w:color w:val="FF0000"/>
        </w:rPr>
        <w:t>can be employed to change the cipher text each time it’s encrypted. This may be done by setting a initialization vector based on some rule known to Bob and Alice (eg. time-based, or based an index each time data is sent).</w:t>
      </w:r>
      <w:r w:rsidR="00C0068C">
        <w:rPr>
          <w:color w:val="FF0000"/>
        </w:rPr>
        <w:t xml:space="preserve"> As long as Bob and Alice’s ititial</w:t>
      </w:r>
      <w:r w:rsidRPr="009E2989">
        <w:rPr>
          <w:color w:val="FF0000"/>
        </w:rPr>
        <w:t xml:space="preserve"> vectors are in sync, then Alice will be able to decode the message.</w:t>
      </w:r>
    </w:p>
    <w:p w14:paraId="06DE5BA7" w14:textId="77777777" w:rsidR="004D2C72" w:rsidRPr="00942AF5" w:rsidRDefault="004D2C72" w:rsidP="004D2C72"/>
    <w:p w14:paraId="1B6EBA29" w14:textId="21AADFBB"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5</w:t>
      </w:r>
      <w:r w:rsidR="0017362C">
        <w:rPr>
          <w:noProof/>
        </w:rPr>
        <w:fldChar w:fldCharType="end"/>
      </w:r>
      <w:r w:rsidRPr="00942AF5">
        <w:tab/>
        <w:t xml:space="preserve">Bob is sending encrypted data to Alice, and Eve is listening. After listening for a while, Eve </w:t>
      </w:r>
      <w:r w:rsidRPr="00027482">
        <w:rPr>
          <w:noProof/>
        </w:rPr>
        <w:t>is able to</w:t>
      </w:r>
      <w:r w:rsidRPr="00942AF5">
        <w:t xml:space="preserve"> send a valid encrypted message to Alice. By outlining ECB, discuss how this might be possible.</w:t>
      </w:r>
      <w:r>
        <w:t xml:space="preserve"> [Ref: Symmetric Key]</w:t>
      </w:r>
    </w:p>
    <w:p w14:paraId="2B96DB2B" w14:textId="653D6A4D" w:rsidR="009E2989" w:rsidRPr="009E2989" w:rsidRDefault="009E2989" w:rsidP="004D2C72">
      <w:pPr>
        <w:rPr>
          <w:color w:val="FF0000"/>
        </w:rPr>
      </w:pPr>
      <w:r>
        <w:tab/>
      </w:r>
      <w:r w:rsidRPr="009E2989">
        <w:rPr>
          <w:color w:val="FF0000"/>
        </w:rPr>
        <w:t>ECB does not apply a different initialization vector to each block. Since the entire key is applied to each block, then identical blocks will result in identical ciphers for each block.</w:t>
      </w:r>
      <w:r w:rsidR="00C0068C">
        <w:rPr>
          <w:color w:val="FF0000"/>
        </w:rPr>
        <w:t xml:space="preserve"> Analysis of ECB blocks can reveal the type of encryption algorithm being used.</w:t>
      </w:r>
    </w:p>
    <w:p w14:paraId="2D6BA10C" w14:textId="71DB885E" w:rsidR="009E2989" w:rsidRPr="009E2989" w:rsidRDefault="009E2989" w:rsidP="004D2C72">
      <w:pPr>
        <w:rPr>
          <w:color w:val="FF0000"/>
        </w:rPr>
      </w:pPr>
      <w:r w:rsidRPr="009E2989">
        <w:rPr>
          <w:color w:val="FF0000"/>
        </w:rPr>
        <w:tab/>
        <w:t>With non ECB methods (eg cipher block chaining), an initialization vector is applied to the first block, then the output of encrypting a block is used as the initialization vector input to the encryption of the next block.</w:t>
      </w:r>
    </w:p>
    <w:p w14:paraId="01E87BFC" w14:textId="77777777" w:rsidR="004D2C72" w:rsidRDefault="004D2C72" w:rsidP="004D2C72"/>
    <w:p w14:paraId="4EE911CB" w14:textId="77777777" w:rsidR="004D2C72" w:rsidRPr="00942AF5" w:rsidRDefault="004D2C72" w:rsidP="004D2C72"/>
    <w:p w14:paraId="5E5C68C5" w14:textId="7FFDE234"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6</w:t>
      </w:r>
      <w:r w:rsidR="0017362C">
        <w:rPr>
          <w:noProof/>
        </w:rPr>
        <w:fldChar w:fldCharType="end"/>
      </w:r>
      <w:r w:rsidRPr="00942AF5">
        <w:t xml:space="preserve"> </w:t>
      </w:r>
      <w:r>
        <w:tab/>
      </w:r>
      <w:r w:rsidRPr="00942AF5">
        <w:t>Bob is using a password to generate a 128-bit encryption key. Explain why th</w:t>
      </w:r>
      <w:r>
        <w:t>e key space is unlikely to be 2</w:t>
      </w:r>
      <w:r w:rsidRPr="00B615F8">
        <w:rPr>
          <w:vertAlign w:val="superscript"/>
        </w:rPr>
        <w:t>128</w:t>
      </w:r>
      <w:r w:rsidRPr="00942AF5">
        <w:t xml:space="preserve">, and why </w:t>
      </w:r>
      <w:r w:rsidRPr="00027482">
        <w:rPr>
          <w:noProof/>
        </w:rPr>
        <w:t>key</w:t>
      </w:r>
      <w:r w:rsidRPr="00942AF5">
        <w:t xml:space="preserve"> entropy could be used to measure the equivalent key size.</w:t>
      </w:r>
      <w:r>
        <w:t xml:space="preserve"> [Ref: Symmetric Key]</w:t>
      </w:r>
    </w:p>
    <w:p w14:paraId="1A2C3E1D" w14:textId="045EA1F9" w:rsidR="004D2C72" w:rsidRPr="007E0D2F" w:rsidRDefault="009E2989" w:rsidP="004D2C72">
      <w:pPr>
        <w:rPr>
          <w:color w:val="FF0000"/>
        </w:rPr>
      </w:pPr>
      <w:r>
        <w:tab/>
      </w:r>
      <w:r w:rsidRPr="007E0D2F">
        <w:rPr>
          <w:color w:val="FF0000"/>
        </w:rPr>
        <w:t xml:space="preserve">In short, thought </w:t>
      </w:r>
      <w:r w:rsidR="00FA1EC1">
        <w:rPr>
          <w:color w:val="FF0000"/>
        </w:rPr>
        <w:t>t</w:t>
      </w:r>
      <w:r w:rsidRPr="007E0D2F">
        <w:rPr>
          <w:color w:val="FF0000"/>
        </w:rPr>
        <w:t xml:space="preserve">he </w:t>
      </w:r>
      <w:r w:rsidR="007E0D2F">
        <w:rPr>
          <w:color w:val="FF0000"/>
        </w:rPr>
        <w:t>theoretical</w:t>
      </w:r>
      <w:r w:rsidRPr="007E0D2F">
        <w:rPr>
          <w:color w:val="FF0000"/>
        </w:rPr>
        <w:t xml:space="preserve"> key size is 2^128 bits, </w:t>
      </w:r>
      <w:r w:rsidR="007E0D2F">
        <w:rPr>
          <w:color w:val="FF0000"/>
        </w:rPr>
        <w:t xml:space="preserve">since the key is created using a password, </w:t>
      </w:r>
      <w:r w:rsidRPr="007E0D2F">
        <w:rPr>
          <w:color w:val="FF0000"/>
        </w:rPr>
        <w:t>the practical key size is massively reduced</w:t>
      </w:r>
      <w:r w:rsidR="007E0D2F">
        <w:rPr>
          <w:color w:val="FF0000"/>
        </w:rPr>
        <w:t xml:space="preserve"> because</w:t>
      </w:r>
      <w:r w:rsidRPr="007E0D2F">
        <w:rPr>
          <w:color w:val="FF0000"/>
        </w:rPr>
        <w:t xml:space="preserve"> the password will be made up of a sub-set of printable characters only. Since only a sub-set of bit patterns </w:t>
      </w:r>
      <w:r w:rsidR="007E0D2F">
        <w:rPr>
          <w:color w:val="FF0000"/>
        </w:rPr>
        <w:t xml:space="preserve">will be used, </w:t>
      </w:r>
      <w:r w:rsidR="007E0D2F" w:rsidRPr="007E0D2F">
        <w:rPr>
          <w:color w:val="FF0000"/>
        </w:rPr>
        <w:t>the practical size of the</w:t>
      </w:r>
      <w:r w:rsidRPr="007E0D2F">
        <w:rPr>
          <w:color w:val="FF0000"/>
        </w:rPr>
        <w:t xml:space="preserve"> key-space is reduced.</w:t>
      </w:r>
    </w:p>
    <w:p w14:paraId="0DC436C8" w14:textId="77777777" w:rsidR="007E0D2F" w:rsidRPr="007E0D2F" w:rsidRDefault="007E0D2F" w:rsidP="007E0D2F">
      <w:pPr>
        <w:ind w:left="1571"/>
        <w:rPr>
          <w:color w:val="FF0000"/>
        </w:rPr>
      </w:pPr>
      <w:r w:rsidRPr="007E0D2F">
        <w:rPr>
          <w:color w:val="FF0000"/>
        </w:rPr>
        <w:t xml:space="preserve">Key Entropy = log2(Phrases) = log10(Phrases) / log10(2) </w:t>
      </w:r>
    </w:p>
    <w:p w14:paraId="67389218" w14:textId="3B765D17" w:rsidR="007E0D2F" w:rsidRPr="007E0D2F" w:rsidRDefault="007E0D2F" w:rsidP="007E0D2F">
      <w:pPr>
        <w:ind w:left="1571"/>
        <w:rPr>
          <w:color w:val="FF0000"/>
        </w:rPr>
      </w:pPr>
      <w:r w:rsidRPr="007E0D2F">
        <w:rPr>
          <w:color w:val="FF0000"/>
        </w:rPr>
        <w:t>Key Entropy = log2(Phrases) = log2(26^8) / log10(2) = 37.6 bits</w:t>
      </w:r>
    </w:p>
    <w:p w14:paraId="2E578B45" w14:textId="77777777" w:rsidR="004D2C72" w:rsidRDefault="004D2C72" w:rsidP="004D2C72"/>
    <w:p w14:paraId="6F869A66" w14:textId="77777777" w:rsidR="004D2C72" w:rsidRDefault="004D2C72" w:rsidP="004D2C72"/>
    <w:p w14:paraId="19DE2E13" w14:textId="12C5A8EB"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7</w:t>
      </w:r>
      <w:r w:rsidR="0017362C">
        <w:rPr>
          <w:noProof/>
        </w:rPr>
        <w:fldChar w:fldCharType="end"/>
      </w:r>
      <w:r w:rsidRPr="00942AF5">
        <w:t xml:space="preserve"> </w:t>
      </w:r>
      <w:r>
        <w:tab/>
        <w:t>Bob uses a six-character password with lower case [a-z]. How many passwords are possible? His password system then tells him he needs to add numeric value [0-9]. If he adds it at the end, how many passwords are possible, and what is the key entropy?  [Ref: Symmetric Key]</w:t>
      </w:r>
    </w:p>
    <w:p w14:paraId="562D7703" w14:textId="25EC8898" w:rsidR="00775FA3" w:rsidRPr="00775FA3" w:rsidRDefault="00775FA3" w:rsidP="004D2C72">
      <w:pPr>
        <w:rPr>
          <w:color w:val="FF0000"/>
        </w:rPr>
      </w:pPr>
      <w:r>
        <w:tab/>
      </w:r>
      <w:r w:rsidRPr="00775FA3">
        <w:rPr>
          <w:color w:val="FF0000"/>
        </w:rPr>
        <w:t>[a-z] = 26 possible values for each character, so 26^6 possible combinations = 308915776</w:t>
      </w:r>
    </w:p>
    <w:p w14:paraId="6490CACB" w14:textId="76008FFF" w:rsidR="00775FA3" w:rsidRPr="00775FA3" w:rsidRDefault="00775FA3" w:rsidP="00775FA3">
      <w:pPr>
        <w:rPr>
          <w:color w:val="FF0000"/>
        </w:rPr>
      </w:pPr>
      <w:r w:rsidRPr="00775FA3">
        <w:rPr>
          <w:color w:val="FF0000"/>
        </w:rPr>
        <w:t xml:space="preserve">    </w:t>
      </w:r>
      <w:r w:rsidRPr="00775FA3">
        <w:rPr>
          <w:color w:val="FF0000"/>
        </w:rPr>
        <w:tab/>
        <w:t>[a-z</w:t>
      </w:r>
      <w:r>
        <w:rPr>
          <w:color w:val="FF0000"/>
        </w:rPr>
        <w:t>]</w:t>
      </w:r>
      <w:r w:rsidRPr="00775FA3">
        <w:rPr>
          <w:color w:val="FF0000"/>
        </w:rPr>
        <w:t xml:space="preserve"> = </w:t>
      </w:r>
      <w:r>
        <w:rPr>
          <w:color w:val="FF0000"/>
        </w:rPr>
        <w:t>26</w:t>
      </w:r>
      <w:r w:rsidRPr="00775FA3">
        <w:rPr>
          <w:color w:val="FF0000"/>
        </w:rPr>
        <w:t xml:space="preserve"> possible values for each character</w:t>
      </w:r>
      <w:r>
        <w:rPr>
          <w:color w:val="FF0000"/>
        </w:rPr>
        <w:t xml:space="preserve"> first 6 characters = 2</w:t>
      </w:r>
      <w:r w:rsidRPr="00775FA3">
        <w:rPr>
          <w:color w:val="FF0000"/>
        </w:rPr>
        <w:t>6^</w:t>
      </w:r>
      <w:r>
        <w:rPr>
          <w:color w:val="FF0000"/>
        </w:rPr>
        <w:t>6</w:t>
      </w:r>
      <w:r w:rsidRPr="00775FA3">
        <w:rPr>
          <w:color w:val="FF0000"/>
        </w:rPr>
        <w:t xml:space="preserve"> possible</w:t>
      </w:r>
      <w:r>
        <w:rPr>
          <w:color w:val="FF0000"/>
        </w:rPr>
        <w:t xml:space="preserve"> * 10 for the [0-9]= </w:t>
      </w:r>
      <w:r w:rsidRPr="00775FA3">
        <w:rPr>
          <w:color w:val="FF0000"/>
        </w:rPr>
        <w:t>308915776</w:t>
      </w:r>
      <w:r>
        <w:rPr>
          <w:color w:val="FF0000"/>
        </w:rPr>
        <w:t>0</w:t>
      </w:r>
    </w:p>
    <w:p w14:paraId="3A2C7266" w14:textId="77777777" w:rsidR="00775FA3" w:rsidRDefault="00775FA3" w:rsidP="00775FA3">
      <w:pPr>
        <w:ind w:left="0" w:firstLine="0"/>
      </w:pPr>
    </w:p>
    <w:p w14:paraId="66E8E0CE" w14:textId="1C8149E0"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8</w:t>
      </w:r>
      <w:r w:rsidR="0017362C">
        <w:rPr>
          <w:noProof/>
        </w:rPr>
        <w:fldChar w:fldCharType="end"/>
      </w:r>
      <w:r w:rsidRPr="0080581E">
        <w:tab/>
        <w:t>Bob says that the number of bytes used for the cipher text will change directly with the number of bytes used in the plain text. Alice disagrees and says that most encryption methods involve having block sizes. Who is correct? Explain why.</w:t>
      </w:r>
      <w:r>
        <w:t xml:space="preserve">  [Ref: Symmetric Key]</w:t>
      </w:r>
    </w:p>
    <w:p w14:paraId="0F053A3F" w14:textId="64D8A9B9" w:rsidR="004D2C72" w:rsidRDefault="003B1FAE" w:rsidP="004D2C72">
      <w:r w:rsidRPr="003B1FAE">
        <w:rPr>
          <w:color w:val="FF0000"/>
        </w:rPr>
        <w:t>Thye’re both correct. For a stream cipher, Bob is correct because the bit-stream is XOR’d with the encryption key. For a Block Cipher Alice is correct. Block size is constant, but the number of blocks in not a direct indicator of the exact number of plain-text characters because the last block may be padded if only a partial block is required. Incomplete blocks are padded using a variety of schemes (eg. CMS will pad the block with a hex-value equal to the number of padding characters).</w:t>
      </w:r>
      <w:r>
        <w:t xml:space="preserve"> </w:t>
      </w:r>
    </w:p>
    <w:p w14:paraId="56983C95" w14:textId="77777777" w:rsidR="004D2C72" w:rsidRDefault="004D2C72" w:rsidP="004D2C72"/>
    <w:p w14:paraId="2958F4BA" w14:textId="1942E6BD" w:rsidR="003B1FAE" w:rsidRDefault="003B1FAE">
      <w:pPr>
        <w:tabs>
          <w:tab w:val="clear" w:pos="851"/>
          <w:tab w:val="clear" w:pos="1418"/>
        </w:tabs>
        <w:spacing w:line="259" w:lineRule="auto"/>
        <w:ind w:left="0" w:firstLine="0"/>
      </w:pPr>
      <w:r>
        <w:br w:type="page"/>
      </w:r>
    </w:p>
    <w:p w14:paraId="369A99D5" w14:textId="77777777" w:rsidR="004D2C72" w:rsidRDefault="004D2C72" w:rsidP="004D2C72"/>
    <w:p w14:paraId="54B139D1" w14:textId="25925553" w:rsidR="004D2C72" w:rsidRPr="0080581E"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9</w:t>
      </w:r>
      <w:r w:rsidR="0017362C">
        <w:rPr>
          <w:noProof/>
        </w:rPr>
        <w:fldChar w:fldCharType="end"/>
      </w:r>
      <w:r>
        <w:tab/>
      </w:r>
      <w:r w:rsidRPr="0080581E">
        <w:t xml:space="preserve">With block encryption, how do we know where the ciphered data </w:t>
      </w:r>
      <w:r w:rsidRPr="00970B87">
        <w:rPr>
          <w:noProof/>
        </w:rPr>
        <w:t>actually</w:t>
      </w:r>
      <w:r w:rsidRPr="0080581E">
        <w:t xml:space="preserve"> ends? Does it just use an end-of-file cha</w:t>
      </w:r>
      <w:r>
        <w:t>racter or a NULL character? [Ref: Symmetric Key]</w:t>
      </w:r>
    </w:p>
    <w:p w14:paraId="2E03F43F" w14:textId="01AF159D" w:rsidR="004D2C72" w:rsidRPr="001D3933" w:rsidRDefault="00775FA3" w:rsidP="004D2C72">
      <w:pPr>
        <w:rPr>
          <w:color w:val="FF0000"/>
        </w:rPr>
      </w:pPr>
      <w:r>
        <w:tab/>
      </w:r>
      <w:r w:rsidRPr="001D3933">
        <w:rPr>
          <w:color w:val="FF0000"/>
        </w:rPr>
        <w:t>It is common for there to be not enough data to fill the last block, so the block is padded. There are a number of mechanism, one option is to pad with a byte value of 0, but this can cause problems (eg. C uses a zero byte value as a string terminator).</w:t>
      </w:r>
    </w:p>
    <w:p w14:paraId="0964F8F2" w14:textId="126EFD1B" w:rsidR="00775FA3" w:rsidRPr="001D3933" w:rsidRDefault="00775FA3" w:rsidP="004D2C72">
      <w:pPr>
        <w:rPr>
          <w:color w:val="FF0000"/>
        </w:rPr>
      </w:pPr>
      <w:r w:rsidRPr="001D3933">
        <w:rPr>
          <w:color w:val="FF0000"/>
        </w:rPr>
        <w:tab/>
        <w:t>Another mechanism, uses a hex value equal to the number of padding bytes</w:t>
      </w:r>
      <w:r w:rsidR="001D3933" w:rsidRPr="001D3933">
        <w:rPr>
          <w:color w:val="FF0000"/>
        </w:rPr>
        <w:t xml:space="preserve"> (eg “0505050505” a five byte padding, or random value may be used, except for the last byte which specifies the number of (random) padding values.</w:t>
      </w:r>
    </w:p>
    <w:p w14:paraId="68BDEF40" w14:textId="77777777" w:rsidR="004D2C72" w:rsidRDefault="004D2C72" w:rsidP="004D2C72"/>
    <w:p w14:paraId="59904656" w14:textId="77777777" w:rsidR="004D2C72" w:rsidRDefault="004D2C72" w:rsidP="001D3933">
      <w:pPr>
        <w:ind w:left="0" w:firstLine="0"/>
      </w:pPr>
    </w:p>
    <w:p w14:paraId="0EE73427" w14:textId="2562E087"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10</w:t>
      </w:r>
      <w:r w:rsidR="0017362C">
        <w:rPr>
          <w:noProof/>
        </w:rPr>
        <w:fldChar w:fldCharType="end"/>
      </w:r>
      <w:r>
        <w:tab/>
      </w:r>
      <w:r w:rsidRPr="0080581E">
        <w:t>Alice says she is confused that Bob is sending her the same message as a cipher, but every time the cipher text changes. Apart from using the shared encryption key, what does Alice use t</w:t>
      </w:r>
      <w:r>
        <w:t>o decipher the cipher text? [Ref: Symmetric Key]</w:t>
      </w:r>
    </w:p>
    <w:p w14:paraId="7B73CEAA" w14:textId="2AFEBD75" w:rsidR="001D3933" w:rsidRDefault="001D3933" w:rsidP="004D2C72">
      <w:r>
        <w:tab/>
      </w:r>
      <w:r w:rsidRPr="001D3933">
        <w:rPr>
          <w:color w:val="FF0000"/>
        </w:rPr>
        <w:t xml:space="preserve">An Initialization vector (IV) can be used to “Salt” the cipher. This salt value is intended to prevent Rainbow table attacks. It is not typically considered secret and is sent with the cipher (often the prefix to the cipher </w:t>
      </w:r>
      <w:r w:rsidR="003B1FAE">
        <w:rPr>
          <w:color w:val="FF0000"/>
        </w:rPr>
        <w:t xml:space="preserve">text </w:t>
      </w:r>
      <w:r w:rsidRPr="001D3933">
        <w:rPr>
          <w:color w:val="FF0000"/>
        </w:rPr>
        <w:t>will specify both the e</w:t>
      </w:r>
      <w:r w:rsidR="003B1FAE">
        <w:rPr>
          <w:color w:val="FF0000"/>
        </w:rPr>
        <w:t>ncryption method and the salt value</w:t>
      </w:r>
      <w:r w:rsidRPr="001D3933">
        <w:rPr>
          <w:color w:val="FF0000"/>
        </w:rPr>
        <w:t xml:space="preserve"> used </w:t>
      </w:r>
      <w:r w:rsidR="003B1FAE">
        <w:rPr>
          <w:color w:val="FF0000"/>
        </w:rPr>
        <w:t>when encrypting it</w:t>
      </w:r>
      <w:r w:rsidRPr="001D3933">
        <w:rPr>
          <w:color w:val="FF0000"/>
        </w:rPr>
        <w:t>):</w:t>
      </w:r>
    </w:p>
    <w:p w14:paraId="56C866A7" w14:textId="77777777" w:rsidR="004D2C72" w:rsidRDefault="004D2C72" w:rsidP="004D2C72"/>
    <w:p w14:paraId="6116EE21" w14:textId="77777777" w:rsidR="004D2C72" w:rsidRDefault="004D2C72" w:rsidP="004D2C72"/>
    <w:p w14:paraId="47BA638B" w14:textId="57A0259F" w:rsidR="004D2C72" w:rsidRPr="0080581E"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11</w:t>
      </w:r>
      <w:r w:rsidR="0017362C">
        <w:rPr>
          <w:noProof/>
        </w:rPr>
        <w:fldChar w:fldCharType="end"/>
      </w:r>
      <w:r>
        <w:tab/>
        <w:t xml:space="preserve">Why would Eve have an </w:t>
      </w:r>
      <w:r w:rsidRPr="0080581E">
        <w:t xml:space="preserve">aversion </w:t>
      </w:r>
      <w:r>
        <w:t>to salt? [Ref: Symmetric Key]</w:t>
      </w:r>
    </w:p>
    <w:p w14:paraId="5489B97D" w14:textId="44A3723C" w:rsidR="004D2C72" w:rsidRPr="00BE2C1E" w:rsidRDefault="001D3933" w:rsidP="004D2C72">
      <w:pPr>
        <w:rPr>
          <w:color w:val="FF0000"/>
        </w:rPr>
      </w:pPr>
      <w:r>
        <w:tab/>
      </w:r>
      <w:r w:rsidRPr="00BE2C1E">
        <w:rPr>
          <w:color w:val="FF0000"/>
        </w:rPr>
        <w:t>Eve will probably dislike salt as it prevents Rainbow table attacks (ie. A set of precomputed encrypted dictionary values).</w:t>
      </w:r>
    </w:p>
    <w:p w14:paraId="429DE320" w14:textId="6694A78B" w:rsidR="004D2C72" w:rsidRPr="00BE2C1E" w:rsidRDefault="001D3933" w:rsidP="001D3933">
      <w:pPr>
        <w:rPr>
          <w:color w:val="FF0000"/>
        </w:rPr>
      </w:pPr>
      <w:r w:rsidRPr="00BE2C1E">
        <w:rPr>
          <w:color w:val="FF0000"/>
        </w:rPr>
        <w:tab/>
        <w:t xml:space="preserve">This means that she </w:t>
      </w:r>
      <w:r w:rsidR="003B1FAE">
        <w:rPr>
          <w:color w:val="FF0000"/>
        </w:rPr>
        <w:t xml:space="preserve">will be forced to use a </w:t>
      </w:r>
      <w:r w:rsidRPr="00BE2C1E">
        <w:rPr>
          <w:color w:val="FF0000"/>
        </w:rPr>
        <w:t xml:space="preserve">brute-force dictionary </w:t>
      </w:r>
      <w:r w:rsidR="003B1FAE">
        <w:rPr>
          <w:color w:val="FF0000"/>
        </w:rPr>
        <w:t xml:space="preserve">based </w:t>
      </w:r>
      <w:r w:rsidRPr="00BE2C1E">
        <w:rPr>
          <w:color w:val="FF0000"/>
        </w:rPr>
        <w:t>attack which is far more processor intensive.</w:t>
      </w:r>
    </w:p>
    <w:p w14:paraId="3E1F1FFC" w14:textId="77777777" w:rsidR="004D2C72" w:rsidRDefault="004D2C72" w:rsidP="004D2C72"/>
    <w:p w14:paraId="4B1AECD3" w14:textId="0B1ED809"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12</w:t>
      </w:r>
      <w:r w:rsidR="0017362C">
        <w:rPr>
          <w:noProof/>
        </w:rPr>
        <w:fldChar w:fldCharType="end"/>
      </w:r>
      <w:r>
        <w:tab/>
      </w:r>
      <w:r w:rsidRPr="00970B87">
        <w:t xml:space="preserve">Bob tells Alice that she won't be able to view the cipher text, but when she looks at the messages, they seem to be full of printable characters. What format is Bob </w:t>
      </w:r>
      <w:r>
        <w:t xml:space="preserve">likely to be </w:t>
      </w:r>
      <w:r w:rsidRPr="00970B87">
        <w:t xml:space="preserve">using </w:t>
      </w:r>
      <w:r w:rsidRPr="00B1505C">
        <w:rPr>
          <w:noProof/>
        </w:rPr>
        <w:t xml:space="preserve">for </w:t>
      </w:r>
      <w:r w:rsidRPr="00970B87">
        <w:t xml:space="preserve">the encoding of the cipher text, and what would you ask Alice to look for, </w:t>
      </w:r>
      <w:r w:rsidRPr="00B1505C">
        <w:rPr>
          <w:noProof/>
        </w:rPr>
        <w:t>in order to</w:t>
      </w:r>
      <w:r w:rsidRPr="00970B87">
        <w:t xml:space="preserve"> confirm your </w:t>
      </w:r>
      <w:r>
        <w:t>guess</w:t>
      </w:r>
      <w:r w:rsidRPr="00970B87">
        <w:t>?</w:t>
      </w:r>
      <w:r>
        <w:t xml:space="preserve"> [Ref: Symmetric Key]</w:t>
      </w:r>
    </w:p>
    <w:p w14:paraId="634130E8" w14:textId="0427AF8F" w:rsidR="002D7413" w:rsidRDefault="001D3933" w:rsidP="002D7413">
      <w:r>
        <w:tab/>
      </w:r>
      <w:r w:rsidRPr="002D7413">
        <w:rPr>
          <w:color w:val="FF0000"/>
        </w:rPr>
        <w:t xml:space="preserve">A common (but not the only) encoding mechanism is the Base64 encoding method. This uses </w:t>
      </w:r>
      <w:r w:rsidR="002D7413" w:rsidRPr="002D7413">
        <w:rPr>
          <w:color w:val="FF0000"/>
        </w:rPr>
        <w:t xml:space="preserve">(and she should look for) </w:t>
      </w:r>
      <w:r w:rsidRPr="002D7413">
        <w:rPr>
          <w:color w:val="FF0000"/>
        </w:rPr>
        <w:t xml:space="preserve">upper and lower case letters, numbers and the ‘+’ and ‘-‘ (to represent each 6 bit block of data in the data-stream). Additionally, the data is divided into groups of 4 6-bit blocks, with the ‘=’ character used to </w:t>
      </w:r>
      <w:r w:rsidR="002D7413" w:rsidRPr="002D7413">
        <w:rPr>
          <w:color w:val="FF0000"/>
        </w:rPr>
        <w:t xml:space="preserve">pad the final set of blocks to 4. </w:t>
      </w:r>
      <w:r w:rsidR="00103625">
        <w:rPr>
          <w:color w:val="FF0000"/>
        </w:rPr>
        <w:t>O</w:t>
      </w:r>
      <w:r w:rsidR="002D7413" w:rsidRPr="002D7413">
        <w:rPr>
          <w:color w:val="FF0000"/>
        </w:rPr>
        <w:t>ne or two “=” character a</w:t>
      </w:r>
      <w:r w:rsidR="00103625">
        <w:rPr>
          <w:color w:val="FF0000"/>
        </w:rPr>
        <w:t xml:space="preserve">t the end of the encoded text can be an indicator that </w:t>
      </w:r>
      <w:r w:rsidR="002D7413" w:rsidRPr="002D7413">
        <w:rPr>
          <w:color w:val="FF0000"/>
        </w:rPr>
        <w:t xml:space="preserve">that Base 64 </w:t>
      </w:r>
      <w:r w:rsidR="00103625">
        <w:rPr>
          <w:color w:val="FF0000"/>
        </w:rPr>
        <w:t>encoding has been used, however, there may be no “=”</w:t>
      </w:r>
    </w:p>
    <w:p w14:paraId="0615F732" w14:textId="4A9E114C" w:rsidR="004D2C72" w:rsidRPr="00970B87" w:rsidRDefault="004D2C72" w:rsidP="002D7413">
      <w:pPr>
        <w:ind w:left="0" w:firstLine="0"/>
      </w:pPr>
    </w:p>
    <w:p w14:paraId="13B8FBC8" w14:textId="2F761125"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13</w:t>
      </w:r>
      <w:r w:rsidR="0017362C">
        <w:rPr>
          <w:noProof/>
        </w:rPr>
        <w:fldChar w:fldCharType="end"/>
      </w:r>
      <w:r>
        <w:tab/>
        <w:t>Alice has been reading her</w:t>
      </w:r>
      <w:r w:rsidRPr="00970B87">
        <w:t xml:space="preserve"> crypto books, and she reads that there should be an '=' symbol at the end of the encoding. She observes her encoding of cipher messages to </w:t>
      </w:r>
      <w:r>
        <w:rPr>
          <w:noProof/>
        </w:rPr>
        <w:t>Bob</w:t>
      </w:r>
      <w:r w:rsidRPr="00970B87">
        <w:t xml:space="preserve"> and sees that some do not have an '=' sign at the end. Is there a problem with her encoder? If not, how often, on average, should </w:t>
      </w:r>
      <w:r>
        <w:t>she</w:t>
      </w:r>
      <w:r w:rsidRPr="00970B87">
        <w:t xml:space="preserve"> see an '=' sign at the end of her ciphered </w:t>
      </w:r>
      <w:r w:rsidRPr="00970B87">
        <w:rPr>
          <w:noProof/>
        </w:rPr>
        <w:t>messages</w:t>
      </w:r>
      <w:r w:rsidRPr="00970B87">
        <w:t>?</w:t>
      </w:r>
      <w:r>
        <w:t xml:space="preserve"> [Ref: Symmetric Key]</w:t>
      </w:r>
    </w:p>
    <w:p w14:paraId="2D0A5F23" w14:textId="223EE27E" w:rsidR="002D7413" w:rsidRPr="002D7413" w:rsidRDefault="002D7413" w:rsidP="004D2C72">
      <w:pPr>
        <w:rPr>
          <w:color w:val="FF0000"/>
        </w:rPr>
      </w:pPr>
      <w:r w:rsidRPr="002D7413">
        <w:rPr>
          <w:color w:val="FF0000"/>
        </w:rPr>
        <w:tab/>
      </w:r>
      <w:r>
        <w:rPr>
          <w:color w:val="FF0000"/>
        </w:rPr>
        <w:t xml:space="preserve">The </w:t>
      </w:r>
      <w:r w:rsidRPr="002D7413">
        <w:rPr>
          <w:color w:val="FF0000"/>
        </w:rPr>
        <w:t xml:space="preserve">‘=’ </w:t>
      </w:r>
      <w:r>
        <w:rPr>
          <w:color w:val="FF0000"/>
        </w:rPr>
        <w:t xml:space="preserve">character </w:t>
      </w:r>
      <w:r w:rsidRPr="002D7413">
        <w:rPr>
          <w:color w:val="FF0000"/>
        </w:rPr>
        <w:t xml:space="preserve">is used to pad final set of 6-bit blocks to 4. There will be either 0, 1 or 2 ‘=’ characters. </w:t>
      </w:r>
      <w:r w:rsidR="00103625">
        <w:rPr>
          <w:color w:val="FF0000"/>
        </w:rPr>
        <w:t>Therefore o</w:t>
      </w:r>
      <w:r w:rsidRPr="002D7413">
        <w:rPr>
          <w:color w:val="FF0000"/>
        </w:rPr>
        <w:t xml:space="preserve">n average there is a 66% </w:t>
      </w:r>
      <w:r w:rsidR="00103625">
        <w:rPr>
          <w:color w:val="FF0000"/>
        </w:rPr>
        <w:t xml:space="preserve">probablility </w:t>
      </w:r>
      <w:r w:rsidRPr="002D7413">
        <w:rPr>
          <w:color w:val="FF0000"/>
        </w:rPr>
        <w:t>of one or two ‘=’ characters appearing at the end of a block of base 64 encode</w:t>
      </w:r>
      <w:bookmarkStart w:id="0" w:name="_GoBack"/>
      <w:bookmarkEnd w:id="0"/>
      <w:r w:rsidRPr="002D7413">
        <w:rPr>
          <w:color w:val="FF0000"/>
        </w:rPr>
        <w:t>d text.</w:t>
      </w:r>
    </w:p>
    <w:p w14:paraId="413B04E7" w14:textId="1037DD4D" w:rsidR="004D2C72" w:rsidRDefault="004D2C72" w:rsidP="004D2C72"/>
    <w:p w14:paraId="049996A1" w14:textId="4E18D12D" w:rsidR="004D2C72" w:rsidRPr="00B615F8" w:rsidRDefault="004D2C72" w:rsidP="004D2C72">
      <w:pPr>
        <w:pStyle w:val="Heading2"/>
      </w:pPr>
      <w:r>
        <w:t>2.</w:t>
      </w:r>
      <w:r>
        <w:tab/>
        <w:t>Hashing</w:t>
      </w:r>
    </w:p>
    <w:p w14:paraId="57FFF07F" w14:textId="45D44A8E" w:rsidR="004D2C72" w:rsidRDefault="004D2C72" w:rsidP="004D2C72">
      <w:r w:rsidRPr="00942AF5">
        <w:t>Q</w:t>
      </w:r>
      <w:r w:rsidR="0017362C">
        <w:rPr>
          <w:noProof/>
        </w:rPr>
        <w:fldChar w:fldCharType="begin"/>
      </w:r>
      <w:r w:rsidR="0017362C">
        <w:rPr>
          <w:noProof/>
        </w:rPr>
        <w:instrText xml:space="preserve"> SEQ q \* MERGEFORMAT </w:instrText>
      </w:r>
      <w:r w:rsidR="0017362C">
        <w:rPr>
          <w:noProof/>
        </w:rPr>
        <w:fldChar w:fldCharType="separate"/>
      </w:r>
      <w:r>
        <w:rPr>
          <w:noProof/>
        </w:rPr>
        <w:t>14</w:t>
      </w:r>
      <w:r w:rsidR="0017362C">
        <w:rPr>
          <w:noProof/>
        </w:rPr>
        <w:fldChar w:fldCharType="end"/>
      </w:r>
      <w:r w:rsidRPr="00942AF5">
        <w:tab/>
        <w:t>Outline the importance of storing the salt value with the hashed value when storing hashed passwords.</w:t>
      </w:r>
      <w:r>
        <w:t xml:space="preserve"> [Ref: Hashing]</w:t>
      </w:r>
    </w:p>
    <w:p w14:paraId="10BA2CBA" w14:textId="6A1864E7" w:rsidR="004D2C72" w:rsidRPr="001A2A66" w:rsidRDefault="001A2A66" w:rsidP="001A2A66">
      <w:pPr>
        <w:tabs>
          <w:tab w:val="clear" w:pos="851"/>
        </w:tabs>
        <w:ind w:left="0" w:firstLine="0"/>
        <w:rPr>
          <w:color w:val="FF0000"/>
        </w:rPr>
      </w:pPr>
      <w:r w:rsidRPr="001A2A66">
        <w:rPr>
          <w:color w:val="FF0000"/>
        </w:rPr>
        <w:t>The salt must be stored with the hashed password because it is essentially a random initialization vector and changes the hashed output. Identical values would normally return an identical hash. Adding the salt changes this, but salt is required in order to recreate a hash that can be used for comparison. The salt is primarily added to prevent pre-computed rainbow table attacks and isn’t regarded as a secret component.</w:t>
      </w:r>
    </w:p>
    <w:p w14:paraId="5152A752" w14:textId="77777777" w:rsidR="004D2C72" w:rsidRDefault="004D2C72" w:rsidP="004D2C72"/>
    <w:p w14:paraId="6AE9E721" w14:textId="77777777" w:rsidR="004D2C72" w:rsidRPr="00942AF5" w:rsidRDefault="004D2C72" w:rsidP="004D2C72"/>
    <w:p w14:paraId="2A54BDDF" w14:textId="4E935D6C"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15</w:t>
      </w:r>
      <w:r w:rsidR="0017362C">
        <w:rPr>
          <w:noProof/>
        </w:rPr>
        <w:fldChar w:fldCharType="end"/>
      </w:r>
      <w:r w:rsidRPr="00942AF5">
        <w:tab/>
        <w:t xml:space="preserve">Eve has captured a hashed password. How might she use the Cloud to be able to crack the hashed password, and what is </w:t>
      </w:r>
      <w:r w:rsidRPr="00027482">
        <w:rPr>
          <w:noProof/>
        </w:rPr>
        <w:t>a likely</w:t>
      </w:r>
      <w:r w:rsidRPr="00942AF5">
        <w:t xml:space="preserve"> too</w:t>
      </w:r>
      <w:r>
        <w:t>l</w:t>
      </w:r>
      <w:r w:rsidRPr="00942AF5">
        <w:t xml:space="preserve"> for this?</w:t>
      </w:r>
      <w:r>
        <w:t xml:space="preserve"> [Ref: Hashing]</w:t>
      </w:r>
    </w:p>
    <w:p w14:paraId="1004E89C" w14:textId="77777777" w:rsidR="004D2C72" w:rsidRDefault="004D2C72" w:rsidP="001A2A66">
      <w:pPr>
        <w:tabs>
          <w:tab w:val="clear" w:pos="851"/>
        </w:tabs>
        <w:ind w:left="0" w:firstLine="0"/>
      </w:pPr>
    </w:p>
    <w:p w14:paraId="133C504B" w14:textId="163CD708" w:rsidR="001A2A66" w:rsidRPr="001A2A66" w:rsidRDefault="001A2A66" w:rsidP="001A2A66">
      <w:pPr>
        <w:tabs>
          <w:tab w:val="clear" w:pos="851"/>
        </w:tabs>
        <w:ind w:left="0" w:firstLine="0"/>
        <w:rPr>
          <w:color w:val="FF0000"/>
        </w:rPr>
      </w:pPr>
      <w:r w:rsidRPr="001A2A66">
        <w:rPr>
          <w:color w:val="FF0000"/>
        </w:rPr>
        <w:t>She’s would most likely use HashCat or John The Ripper type tool along with GPU prcessors. Typically these consist of multiple arrays of (typically thousands of) highly specialized matrix processors. HashCat has optimizations that will divide the key-space amongst the processors.</w:t>
      </w:r>
    </w:p>
    <w:p w14:paraId="275C5EEC" w14:textId="77777777" w:rsidR="004D2C72" w:rsidRDefault="004D2C72" w:rsidP="004D2C72"/>
    <w:p w14:paraId="1DB24AB2" w14:textId="77777777" w:rsidR="004D2C72" w:rsidRPr="00942AF5" w:rsidRDefault="004D2C72" w:rsidP="004D2C72"/>
    <w:p w14:paraId="5BE842AA" w14:textId="229A083C"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16</w:t>
      </w:r>
      <w:r w:rsidR="0017362C">
        <w:rPr>
          <w:noProof/>
        </w:rPr>
        <w:fldChar w:fldCharType="end"/>
      </w:r>
      <w:r w:rsidRPr="00942AF5">
        <w:tab/>
        <w:t xml:space="preserve">Bob is an administrator for a network, and he tells his management team that user passwords </w:t>
      </w:r>
      <w:r w:rsidRPr="00027482">
        <w:rPr>
          <w:noProof/>
        </w:rPr>
        <w:t>are now salted</w:t>
      </w:r>
      <w:r w:rsidRPr="00942AF5">
        <w:t xml:space="preserve">, and </w:t>
      </w:r>
      <w:r w:rsidRPr="00942AF5">
        <w:rPr>
          <w:noProof/>
        </w:rPr>
        <w:t xml:space="preserve">they </w:t>
      </w:r>
      <w:r w:rsidRPr="00942AF5">
        <w:t>are thus completely secure against attacks. Is he correct? Explain your viewpoint.</w:t>
      </w:r>
      <w:r>
        <w:t xml:space="preserve"> [Ref: Hashing]</w:t>
      </w:r>
    </w:p>
    <w:p w14:paraId="78524FD7" w14:textId="77777777" w:rsidR="004D2C72" w:rsidRDefault="004D2C72" w:rsidP="004D2C72"/>
    <w:p w14:paraId="3711FFD0" w14:textId="558262BC" w:rsidR="001A2A66" w:rsidRPr="001A2A66" w:rsidRDefault="001A2A66" w:rsidP="001A2A66">
      <w:pPr>
        <w:tabs>
          <w:tab w:val="clear" w:pos="851"/>
        </w:tabs>
        <w:ind w:left="0" w:firstLine="0"/>
        <w:rPr>
          <w:color w:val="FF0000"/>
        </w:rPr>
      </w:pPr>
      <w:r w:rsidRPr="001A2A66">
        <w:rPr>
          <w:color w:val="FF0000"/>
        </w:rPr>
        <w:t>They will be secured against precomputed Rainbow Table attacks, but not against Brute-Force dictionary based attacks.</w:t>
      </w:r>
      <w:r>
        <w:rPr>
          <w:color w:val="FF0000"/>
        </w:rPr>
        <w:t xml:space="preserve"> They cannot therefore be regarded as totally secure.</w:t>
      </w:r>
    </w:p>
    <w:p w14:paraId="08CDF461" w14:textId="77777777" w:rsidR="004D2C72" w:rsidRDefault="004D2C72" w:rsidP="004D2C72"/>
    <w:p w14:paraId="6024D7B9" w14:textId="77777777" w:rsidR="004D2C72" w:rsidRPr="00942AF5" w:rsidRDefault="004D2C72" w:rsidP="004D2C72"/>
    <w:p w14:paraId="0074ADAD" w14:textId="06E88F28"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17</w:t>
      </w:r>
      <w:r w:rsidR="0017362C">
        <w:rPr>
          <w:noProof/>
        </w:rPr>
        <w:fldChar w:fldCharType="end"/>
      </w:r>
      <w:r w:rsidRPr="00942AF5">
        <w:tab/>
        <w:t xml:space="preserve">Bob looks at the </w:t>
      </w:r>
      <w:r w:rsidRPr="00027482">
        <w:rPr>
          <w:b/>
          <w:noProof/>
        </w:rPr>
        <w:t>passwd</w:t>
      </w:r>
      <w:r w:rsidRPr="00942AF5">
        <w:t xml:space="preserve"> file on his </w:t>
      </w:r>
      <w:r>
        <w:rPr>
          <w:noProof/>
        </w:rPr>
        <w:t>server</w:t>
      </w:r>
      <w:r w:rsidRPr="00942AF5">
        <w:t xml:space="preserve"> and wants to know the type of salting that </w:t>
      </w:r>
      <w:r w:rsidRPr="00027482">
        <w:rPr>
          <w:noProof/>
        </w:rPr>
        <w:t>is used</w:t>
      </w:r>
      <w:r w:rsidRPr="00942AF5">
        <w:t>. How would he do this?</w:t>
      </w:r>
      <w:r>
        <w:t xml:space="preserve"> [Ref: Hashing]</w:t>
      </w:r>
    </w:p>
    <w:p w14:paraId="173774AE" w14:textId="165F1051" w:rsidR="004D2C72" w:rsidRPr="001A2A66" w:rsidRDefault="001A2A66" w:rsidP="001A2A66">
      <w:pPr>
        <w:tabs>
          <w:tab w:val="clear" w:pos="851"/>
        </w:tabs>
        <w:ind w:left="142" w:hanging="142"/>
        <w:rPr>
          <w:color w:val="FF0000"/>
        </w:rPr>
      </w:pPr>
      <w:r w:rsidRPr="001A2A66">
        <w:rPr>
          <w:color w:val="FF0000"/>
        </w:rPr>
        <w:t>Typically, the salt is stored along with the password has (and encryption type) as a prefix. Examples below:</w:t>
      </w:r>
    </w:p>
    <w:p w14:paraId="12867026" w14:textId="77777777" w:rsidR="001A2A66" w:rsidRPr="001A2A66" w:rsidRDefault="001A2A66" w:rsidP="001A2A66">
      <w:pPr>
        <w:tabs>
          <w:tab w:val="clear" w:pos="851"/>
        </w:tabs>
        <w:ind w:left="142" w:hanging="142"/>
        <w:rPr>
          <w:color w:val="FF0000"/>
        </w:rPr>
      </w:pPr>
      <w:r w:rsidRPr="001A2A66">
        <w:rPr>
          <w:color w:val="FF0000"/>
        </w:rPr>
        <w:t>$1${salt}${hash} – MD5</w:t>
      </w:r>
    </w:p>
    <w:p w14:paraId="4A8911D5" w14:textId="77777777" w:rsidR="001A2A66" w:rsidRPr="001A2A66" w:rsidRDefault="001A2A66" w:rsidP="001A2A66">
      <w:pPr>
        <w:tabs>
          <w:tab w:val="clear" w:pos="851"/>
        </w:tabs>
        <w:ind w:left="142" w:hanging="142"/>
        <w:rPr>
          <w:color w:val="FF0000"/>
        </w:rPr>
      </w:pPr>
      <w:r w:rsidRPr="001A2A66">
        <w:rPr>
          <w:color w:val="FF0000"/>
        </w:rPr>
        <w:t>$2a${salt}${hash} – Blowfish</w:t>
      </w:r>
    </w:p>
    <w:p w14:paraId="077E02C8" w14:textId="77777777" w:rsidR="001A2A66" w:rsidRPr="001A2A66" w:rsidRDefault="001A2A66" w:rsidP="001A2A66">
      <w:pPr>
        <w:tabs>
          <w:tab w:val="clear" w:pos="851"/>
        </w:tabs>
        <w:ind w:left="142" w:hanging="142"/>
        <w:rPr>
          <w:color w:val="FF0000"/>
        </w:rPr>
      </w:pPr>
      <w:r w:rsidRPr="001A2A66">
        <w:rPr>
          <w:color w:val="FF0000"/>
        </w:rPr>
        <w:t>$2y${salt}${hash} – Eksblowfish</w:t>
      </w:r>
    </w:p>
    <w:p w14:paraId="083D6370" w14:textId="77777777" w:rsidR="001A2A66" w:rsidRPr="001A2A66" w:rsidRDefault="001A2A66" w:rsidP="001A2A66">
      <w:pPr>
        <w:tabs>
          <w:tab w:val="clear" w:pos="851"/>
        </w:tabs>
        <w:ind w:left="142" w:hanging="142"/>
        <w:rPr>
          <w:color w:val="FF0000"/>
        </w:rPr>
      </w:pPr>
      <w:r w:rsidRPr="001A2A66">
        <w:rPr>
          <w:color w:val="FF0000"/>
        </w:rPr>
        <w:t>$5${salt}${hash} – SHA-256</w:t>
      </w:r>
    </w:p>
    <w:p w14:paraId="0612B2B9" w14:textId="361C7CAE" w:rsidR="001A2A66" w:rsidRPr="001A2A66" w:rsidRDefault="001A2A66" w:rsidP="001A2A66">
      <w:pPr>
        <w:tabs>
          <w:tab w:val="clear" w:pos="851"/>
        </w:tabs>
        <w:ind w:left="142" w:hanging="142"/>
        <w:rPr>
          <w:color w:val="FF0000"/>
        </w:rPr>
      </w:pPr>
      <w:r w:rsidRPr="001A2A66">
        <w:rPr>
          <w:color w:val="FF0000"/>
        </w:rPr>
        <w:t>$6${salt}${hash} – SHA-512</w:t>
      </w:r>
    </w:p>
    <w:p w14:paraId="4583FED8" w14:textId="77777777" w:rsidR="004D2C72" w:rsidRPr="00942AF5" w:rsidRDefault="004D2C72" w:rsidP="004D2C72"/>
    <w:p w14:paraId="73D47C52" w14:textId="040DAAD2"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18</w:t>
      </w:r>
      <w:r w:rsidR="0017362C">
        <w:rPr>
          <w:noProof/>
        </w:rPr>
        <w:fldChar w:fldCharType="end"/>
      </w:r>
      <w:r w:rsidRPr="00942AF5">
        <w:tab/>
        <w:t xml:space="preserve">Bob is looking for a new hashing method for storing </w:t>
      </w:r>
      <w:r>
        <w:rPr>
          <w:noProof/>
        </w:rPr>
        <w:t>passwords</w:t>
      </w:r>
      <w:r>
        <w:t xml:space="preserve"> and think</w:t>
      </w:r>
      <w:r w:rsidRPr="00942AF5">
        <w:t xml:space="preserve">s that he will pick the fastest one. Is this </w:t>
      </w:r>
      <w:r w:rsidRPr="00027482">
        <w:rPr>
          <w:noProof/>
        </w:rPr>
        <w:t>a good</w:t>
      </w:r>
      <w:r w:rsidRPr="00942AF5">
        <w:t xml:space="preserve"> approach? Explain your answer.</w:t>
      </w:r>
      <w:r>
        <w:t xml:space="preserve"> [Ref: Hashing]</w:t>
      </w:r>
    </w:p>
    <w:p w14:paraId="12EE39A9" w14:textId="60D70D9F" w:rsidR="001A2A66" w:rsidRPr="001A2A66" w:rsidRDefault="001A2A66" w:rsidP="001A2A66">
      <w:pPr>
        <w:tabs>
          <w:tab w:val="clear" w:pos="851"/>
        </w:tabs>
        <w:ind w:left="0" w:firstLine="0"/>
        <w:rPr>
          <w:color w:val="FF0000"/>
        </w:rPr>
      </w:pPr>
      <w:r w:rsidRPr="001A2A66">
        <w:rPr>
          <w:color w:val="FF0000"/>
        </w:rPr>
        <w:t>Not really, it depends on the security requirements of the application.</w:t>
      </w:r>
    </w:p>
    <w:p w14:paraId="5826BABF" w14:textId="5E9ABD17" w:rsidR="001A2A66" w:rsidRPr="001A2A66" w:rsidRDefault="001A2A66" w:rsidP="001A2A66">
      <w:pPr>
        <w:tabs>
          <w:tab w:val="clear" w:pos="851"/>
        </w:tabs>
        <w:ind w:left="0" w:firstLine="0"/>
        <w:rPr>
          <w:color w:val="FF0000"/>
        </w:rPr>
      </w:pPr>
      <w:r w:rsidRPr="001A2A66">
        <w:rPr>
          <w:color w:val="FF0000"/>
        </w:rPr>
        <w:t>The problem with this somewhat broad-brush approach is that hash speed may come at the expense of reduced security (ie. The faster the hash, the easier to crack)</w:t>
      </w:r>
      <w:r>
        <w:rPr>
          <w:color w:val="FF0000"/>
        </w:rPr>
        <w:t xml:space="preserve">. For an IoT device a fast low-resource intensive hash mechanism may be desirable, but if the device is in a DMZ then it is a much higher risk of attack. </w:t>
      </w:r>
    </w:p>
    <w:p w14:paraId="069485E3" w14:textId="77777777" w:rsidR="004D2C72" w:rsidRDefault="004D2C72" w:rsidP="004D2C72"/>
    <w:p w14:paraId="0AE11276" w14:textId="77777777" w:rsidR="004D2C72" w:rsidRPr="00942AF5" w:rsidRDefault="004D2C72" w:rsidP="004D2C72"/>
    <w:p w14:paraId="778DE6CC" w14:textId="227599A8"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19</w:t>
      </w:r>
      <w:r w:rsidR="0017362C">
        <w:rPr>
          <w:noProof/>
        </w:rPr>
        <w:fldChar w:fldCharType="end"/>
      </w:r>
      <w:r w:rsidRPr="00942AF5">
        <w:tab/>
        <w:t>What are the typical tools that are used to crack hashed password</w:t>
      </w:r>
      <w:r>
        <w:t>s</w:t>
      </w:r>
      <w:r w:rsidRPr="00942AF5">
        <w:t xml:space="preserve">, and what are the methods they will use to </w:t>
      </w:r>
      <w:r w:rsidRPr="00027482">
        <w:rPr>
          <w:noProof/>
        </w:rPr>
        <w:t>crack</w:t>
      </w:r>
      <w:r w:rsidRPr="00942AF5">
        <w:t xml:space="preserve"> them?</w:t>
      </w:r>
      <w:r>
        <w:t xml:space="preserve"> [Ref: Hashing]</w:t>
      </w:r>
    </w:p>
    <w:p w14:paraId="19DC0737" w14:textId="069F9604" w:rsidR="004D2C72" w:rsidRPr="001A2A66" w:rsidRDefault="001A2A66" w:rsidP="004D2C72">
      <w:pPr>
        <w:ind w:left="0" w:firstLine="0"/>
        <w:rPr>
          <w:color w:val="FF0000"/>
        </w:rPr>
      </w:pPr>
      <w:r w:rsidRPr="001A2A66">
        <w:rPr>
          <w:color w:val="FF0000"/>
        </w:rPr>
        <w:t>HashCat and Joh The Ripper are examples of tools used for password cracking. Methods employed include (but are not limited to):</w:t>
      </w:r>
    </w:p>
    <w:p w14:paraId="3F8D67DC" w14:textId="77777777" w:rsidR="001A2A66" w:rsidRPr="001A2A66" w:rsidRDefault="001A2A66" w:rsidP="001A2A66">
      <w:pPr>
        <w:pStyle w:val="ListParagraph"/>
        <w:numPr>
          <w:ilvl w:val="0"/>
          <w:numId w:val="2"/>
        </w:numPr>
        <w:rPr>
          <w:color w:val="FF0000"/>
        </w:rPr>
      </w:pPr>
      <w:r w:rsidRPr="001A2A66">
        <w:rPr>
          <w:color w:val="FF0000"/>
        </w:rPr>
        <w:t>A dictionary of common words (with may be ordered by their frequency of use in passwords)</w:t>
      </w:r>
    </w:p>
    <w:p w14:paraId="797F20C2" w14:textId="0E5A9675" w:rsidR="001A2A66" w:rsidRPr="001A2A66" w:rsidRDefault="001A2A66" w:rsidP="001A2A66">
      <w:pPr>
        <w:pStyle w:val="ListParagraph"/>
        <w:numPr>
          <w:ilvl w:val="0"/>
          <w:numId w:val="2"/>
        </w:numPr>
        <w:rPr>
          <w:color w:val="FF0000"/>
        </w:rPr>
      </w:pPr>
      <w:r w:rsidRPr="001A2A66">
        <w:rPr>
          <w:color w:val="FF0000"/>
        </w:rPr>
        <w:t>Pattern matching (eg [a-z]:[0-9]:… The password length and password complexity increases the key size exponentially.</w:t>
      </w:r>
    </w:p>
    <w:p w14:paraId="004FBEE2" w14:textId="7F1FD1C7" w:rsidR="001A2A66" w:rsidRPr="001A2A66" w:rsidRDefault="001A2A66" w:rsidP="001A2A66">
      <w:pPr>
        <w:pStyle w:val="ListParagraph"/>
        <w:numPr>
          <w:ilvl w:val="0"/>
          <w:numId w:val="2"/>
        </w:numPr>
        <w:rPr>
          <w:color w:val="FF0000"/>
        </w:rPr>
      </w:pPr>
      <w:r w:rsidRPr="001A2A66">
        <w:rPr>
          <w:color w:val="FF0000"/>
        </w:rPr>
        <w:t>Parallel-processing – dividing the key-space amongst processors</w:t>
      </w:r>
    </w:p>
    <w:p w14:paraId="13E6CDC4" w14:textId="77777777" w:rsidR="001A2A66" w:rsidRDefault="001A2A66" w:rsidP="004D2C72">
      <w:pPr>
        <w:ind w:left="0" w:firstLine="0"/>
      </w:pPr>
    </w:p>
    <w:p w14:paraId="290D7A0F" w14:textId="77777777" w:rsidR="004D2C72" w:rsidRDefault="004D2C72" w:rsidP="004D2C72"/>
    <w:p w14:paraId="05106A51" w14:textId="77777777" w:rsidR="004D2C72" w:rsidRDefault="004D2C72" w:rsidP="004D2C72"/>
    <w:p w14:paraId="61CB693C" w14:textId="1EF6C7B1" w:rsidR="004D2C72" w:rsidRPr="00CE4990" w:rsidRDefault="004D2C72" w:rsidP="004D2C72">
      <w:r>
        <w:lastRenderedPageBreak/>
        <w:t>Q</w:t>
      </w:r>
      <w:r w:rsidR="0017362C">
        <w:rPr>
          <w:noProof/>
        </w:rPr>
        <w:fldChar w:fldCharType="begin"/>
      </w:r>
      <w:r w:rsidR="0017362C">
        <w:rPr>
          <w:noProof/>
        </w:rPr>
        <w:instrText xml:space="preserve"> SEQ q \* MERGEFORMAT </w:instrText>
      </w:r>
      <w:r w:rsidR="0017362C">
        <w:rPr>
          <w:noProof/>
        </w:rPr>
        <w:fldChar w:fldCharType="separate"/>
      </w:r>
      <w:r>
        <w:rPr>
          <w:noProof/>
        </w:rPr>
        <w:t>20</w:t>
      </w:r>
      <w:r w:rsidR="0017362C">
        <w:rPr>
          <w:noProof/>
        </w:rPr>
        <w:fldChar w:fldCharType="end"/>
      </w:r>
      <w:r>
        <w:tab/>
      </w:r>
      <w:r w:rsidRPr="00CE4990">
        <w:t>If we have a 16-bit key, but only use 200 phrases. What is the key entropy?</w:t>
      </w:r>
      <w:r>
        <w:t xml:space="preserve"> [Ref: Hashing]</w:t>
      </w:r>
    </w:p>
    <w:p w14:paraId="44C5B124" w14:textId="77777777" w:rsidR="00B915BE" w:rsidRPr="00B915BE" w:rsidRDefault="001A2A66" w:rsidP="00B915BE">
      <w:pPr>
        <w:rPr>
          <w:color w:val="FF0000"/>
        </w:rPr>
      </w:pPr>
      <w:r w:rsidRPr="00B915BE">
        <w:rPr>
          <w:color w:val="FF0000"/>
        </w:rPr>
        <w:t xml:space="preserve">The Key Entropy will be log2(200) = </w:t>
      </w:r>
    </w:p>
    <w:p w14:paraId="3097B17A" w14:textId="6F298685" w:rsidR="00B915BE" w:rsidRPr="00B915BE" w:rsidRDefault="00B915BE" w:rsidP="00B915BE">
      <w:pPr>
        <w:rPr>
          <w:color w:val="FF0000"/>
        </w:rPr>
      </w:pPr>
      <w:r w:rsidRPr="00B915BE">
        <w:rPr>
          <w:color w:val="FF0000"/>
        </w:rPr>
        <w:t>math.log(200,2)</w:t>
      </w:r>
    </w:p>
    <w:p w14:paraId="53910B65" w14:textId="4680583B" w:rsidR="004D2C72" w:rsidRPr="00B915BE" w:rsidRDefault="00B915BE" w:rsidP="00B915BE">
      <w:pPr>
        <w:ind w:left="0" w:firstLine="0"/>
        <w:rPr>
          <w:color w:val="FF0000"/>
        </w:rPr>
      </w:pPr>
      <w:r w:rsidRPr="00B915BE">
        <w:rPr>
          <w:color w:val="FF0000"/>
        </w:rPr>
        <w:t>7.643856189774724</w:t>
      </w:r>
    </w:p>
    <w:p w14:paraId="7E6F1168" w14:textId="77777777" w:rsidR="004D2C72" w:rsidRDefault="004D2C72" w:rsidP="004D2C72"/>
    <w:p w14:paraId="05FBBC52" w14:textId="495620DF" w:rsidR="004D2C72" w:rsidRPr="00CE4990"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21</w:t>
      </w:r>
      <w:r w:rsidR="0017362C">
        <w:rPr>
          <w:noProof/>
        </w:rPr>
        <w:fldChar w:fldCharType="end"/>
      </w:r>
      <w:r>
        <w:tab/>
      </w:r>
      <w:r w:rsidRPr="00CE4990">
        <w:t>If it takes 10ns to test an encryption key. How long will it take to crack a 20-bit key?</w:t>
      </w:r>
      <w:r>
        <w:t xml:space="preserve"> [Ref: Hashing]</w:t>
      </w:r>
    </w:p>
    <w:p w14:paraId="25743AE1" w14:textId="77777777" w:rsidR="004D2C72" w:rsidRPr="00CE4990" w:rsidRDefault="004D2C72" w:rsidP="004D2C72"/>
    <w:p w14:paraId="2EB23957" w14:textId="1C0714F4" w:rsidR="00B915BE" w:rsidRPr="00B915BE" w:rsidRDefault="00B915BE" w:rsidP="00B915BE">
      <w:pPr>
        <w:tabs>
          <w:tab w:val="clear" w:pos="851"/>
          <w:tab w:val="clear" w:pos="1418"/>
        </w:tabs>
        <w:ind w:left="0" w:firstLine="0"/>
        <w:rPr>
          <w:rFonts w:ascii="Calibri" w:eastAsia="Times New Roman" w:hAnsi="Calibri" w:cs="Calibri"/>
          <w:color w:val="FF0000"/>
          <w:sz w:val="22"/>
          <w:szCs w:val="22"/>
          <w:lang w:val="en-GB" w:eastAsia="en-GB"/>
        </w:rPr>
      </w:pPr>
      <w:r w:rsidRPr="00B915BE">
        <w:rPr>
          <w:rFonts w:ascii="Calibri" w:eastAsia="Times New Roman" w:hAnsi="Calibri" w:cs="Calibri"/>
          <w:color w:val="FF0000"/>
          <w:sz w:val="22"/>
          <w:szCs w:val="22"/>
          <w:lang w:val="en-GB" w:eastAsia="en-GB"/>
        </w:rPr>
        <w:t>=2^20 / 1000(seconds) == 1048576 /1000 = 1048.576 seconds / 60 = 17.46 minutes</w:t>
      </w:r>
    </w:p>
    <w:p w14:paraId="7703A034" w14:textId="77777777" w:rsidR="004D2C72" w:rsidRDefault="004D2C72" w:rsidP="004D2C72">
      <w:pPr>
        <w:ind w:left="0" w:firstLine="0"/>
      </w:pPr>
    </w:p>
    <w:p w14:paraId="6125DC41" w14:textId="77777777" w:rsidR="004D2C72" w:rsidRDefault="004D2C72" w:rsidP="00B915BE">
      <w:pPr>
        <w:ind w:left="0" w:firstLine="0"/>
      </w:pPr>
    </w:p>
    <w:p w14:paraId="047FA313" w14:textId="64A0C1DD" w:rsidR="004D2C72" w:rsidRPr="00DF6D20"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22</w:t>
      </w:r>
      <w:r w:rsidR="0017362C">
        <w:rPr>
          <w:noProof/>
        </w:rPr>
        <w:fldChar w:fldCharType="end"/>
      </w:r>
      <w:r>
        <w:tab/>
      </w:r>
      <w:r w:rsidRPr="00DF6D20">
        <w:t>It was stated in the recent Yahoo hack that:</w:t>
      </w:r>
    </w:p>
    <w:p w14:paraId="2F9FD43D" w14:textId="77777777" w:rsidR="004D2C72" w:rsidRPr="00DF6D20" w:rsidRDefault="004D2C72" w:rsidP="004D2C72">
      <w:r>
        <w:tab/>
      </w:r>
      <w:r w:rsidRPr="00DF6D20">
        <w:t xml:space="preserve">"We have confirmed, based on a recent investigation, that a copy of certain user account information was stolen from our networks in late 2014 by what we believe is a state-sponsored actor," Lord wrote. "The account information may have included names, e-mail addresses, telephone numbers, dates of birth, hashed passwords (the </w:t>
      </w:r>
      <w:r>
        <w:t xml:space="preserve"> vast majority with B</w:t>
      </w:r>
      <w:r w:rsidRPr="00DF6D20">
        <w:t>crypt), and, in some cases, encrypted or unencrypted security questions and answers."</w:t>
      </w:r>
    </w:p>
    <w:p w14:paraId="219DF4D0" w14:textId="77777777" w:rsidR="004D2C72" w:rsidRPr="00DF6D20" w:rsidRDefault="004D2C72" w:rsidP="004D2C72"/>
    <w:p w14:paraId="43C5A26F" w14:textId="77777777" w:rsidR="004D2C72" w:rsidRDefault="004D2C72" w:rsidP="004D2C72">
      <w:r>
        <w:tab/>
      </w:r>
      <w:r w:rsidRPr="00DF6D20">
        <w:t>Do you think the vast majority of the hashed passwords will be cracked? Do you think they had good practice in place for hashed passwords?</w:t>
      </w:r>
      <w:r>
        <w:t xml:space="preserve"> [Ref: Hashing]</w:t>
      </w:r>
    </w:p>
    <w:p w14:paraId="0FF5521F" w14:textId="44323B12" w:rsidR="004D2C72" w:rsidRPr="002D0B78" w:rsidRDefault="002D0B78" w:rsidP="002D0B78">
      <w:pPr>
        <w:tabs>
          <w:tab w:val="clear" w:pos="851"/>
        </w:tabs>
        <w:ind w:left="0" w:firstLine="0"/>
        <w:rPr>
          <w:color w:val="FF0000"/>
        </w:rPr>
      </w:pPr>
      <w:r w:rsidRPr="002D0B78">
        <w:rPr>
          <w:color w:val="FF0000"/>
        </w:rPr>
        <w:t>The majority of hashshed passwords could be cracked mainly due to the potentially reduced requirements in relation password complexity</w:t>
      </w:r>
      <w:r>
        <w:rPr>
          <w:color w:val="FF0000"/>
        </w:rPr>
        <w:t xml:space="preserve"> compared to today</w:t>
      </w:r>
      <w:r w:rsidRPr="002D0B78">
        <w:rPr>
          <w:color w:val="FF0000"/>
        </w:rPr>
        <w:t xml:space="preserve">. </w:t>
      </w:r>
      <w:r>
        <w:rPr>
          <w:color w:val="FF0000"/>
        </w:rPr>
        <w:t>It is not known whether the passwords were salted, so may be susceptible to a Rainbow table attack.</w:t>
      </w:r>
    </w:p>
    <w:p w14:paraId="442A566F" w14:textId="5610FFDF" w:rsidR="002D0B78" w:rsidRPr="002D0B78" w:rsidRDefault="002D0B78" w:rsidP="002D0B78">
      <w:pPr>
        <w:tabs>
          <w:tab w:val="clear" w:pos="851"/>
        </w:tabs>
        <w:ind w:left="0" w:firstLine="0"/>
        <w:rPr>
          <w:color w:val="FF0000"/>
        </w:rPr>
      </w:pPr>
      <w:r w:rsidRPr="002D0B78">
        <w:rPr>
          <w:color w:val="FF0000"/>
        </w:rPr>
        <w:t xml:space="preserve">However, </w:t>
      </w:r>
      <w:r>
        <w:rPr>
          <w:color w:val="FF0000"/>
        </w:rPr>
        <w:t xml:space="preserve">assume salt was used, </w:t>
      </w:r>
      <w:r w:rsidRPr="002D0B78">
        <w:rPr>
          <w:color w:val="FF0000"/>
        </w:rPr>
        <w:t xml:space="preserve">BCrypt is a relatively slow and resource intensive hashing mechanism, so they are potentially more secure from </w:t>
      </w:r>
      <w:r>
        <w:rPr>
          <w:color w:val="FF0000"/>
        </w:rPr>
        <w:t>the increased overhead in brute-force attack.</w:t>
      </w:r>
      <w:r w:rsidRPr="002D0B78">
        <w:rPr>
          <w:color w:val="FF0000"/>
        </w:rPr>
        <w:t xml:space="preserve"> </w:t>
      </w:r>
    </w:p>
    <w:p w14:paraId="0FD9CBCC" w14:textId="1EA28FA3" w:rsidR="002D0B78" w:rsidRPr="002D0B78" w:rsidRDefault="002D0B78" w:rsidP="002D0B78">
      <w:pPr>
        <w:tabs>
          <w:tab w:val="clear" w:pos="851"/>
        </w:tabs>
        <w:ind w:left="0" w:firstLine="0"/>
        <w:rPr>
          <w:color w:val="FF0000"/>
        </w:rPr>
      </w:pPr>
      <w:r w:rsidRPr="002D0B78">
        <w:rPr>
          <w:color w:val="FF0000"/>
        </w:rPr>
        <w:t>Having said that, it may be possible to use the unencrypted security questions and answers to reset the password hashses anyway. User accounts are most definitely at risk and should all details (not just the password) should be changed.</w:t>
      </w:r>
    </w:p>
    <w:p w14:paraId="515C21EA" w14:textId="77777777" w:rsidR="004D2C72" w:rsidRDefault="004D2C72" w:rsidP="004D2C72"/>
    <w:p w14:paraId="568DDFC1" w14:textId="77777777" w:rsidR="004D2C72" w:rsidRPr="00DF6D20" w:rsidRDefault="004D2C72" w:rsidP="004D2C72"/>
    <w:p w14:paraId="1BCDCF79" w14:textId="00515B62" w:rsidR="004D2C72" w:rsidRPr="00DF6D20" w:rsidRDefault="004D2C72" w:rsidP="004D2C72">
      <w:r>
        <w:lastRenderedPageBreak/>
        <w:t>Q</w:t>
      </w:r>
      <w:r w:rsidR="0017362C">
        <w:rPr>
          <w:noProof/>
        </w:rPr>
        <w:fldChar w:fldCharType="begin"/>
      </w:r>
      <w:r w:rsidR="0017362C">
        <w:rPr>
          <w:noProof/>
        </w:rPr>
        <w:instrText xml:space="preserve"> SEQ q \* MERGEFORMAT </w:instrText>
      </w:r>
      <w:r w:rsidR="0017362C">
        <w:rPr>
          <w:noProof/>
        </w:rPr>
        <w:fldChar w:fldCharType="separate"/>
      </w:r>
      <w:r>
        <w:rPr>
          <w:noProof/>
        </w:rPr>
        <w:t>23</w:t>
      </w:r>
      <w:r w:rsidR="0017362C">
        <w:rPr>
          <w:noProof/>
        </w:rPr>
        <w:fldChar w:fldCharType="end"/>
      </w:r>
      <w:r>
        <w:tab/>
      </w:r>
      <w:r w:rsidRPr="00DF6D20">
        <w:t>You are working with a security consultant, and he says that you don't need to check the hashing of passwords, as it should work without testing. You disagree wit</w:t>
      </w:r>
      <w:r>
        <w:t>h him</w:t>
      </w:r>
      <w:r w:rsidRPr="00DF6D20">
        <w:t xml:space="preserve"> and decide to test your hashing method. Initially you must find test vectors for MD5, SHA-1 and SHA-256. Can you find three test vectors, and test them against an on-line calculator?</w:t>
      </w:r>
      <w:r>
        <w:t xml:space="preserve"> [Ref: Hashing]</w:t>
      </w:r>
    </w:p>
    <w:p w14:paraId="419D1F10" w14:textId="77777777" w:rsidR="004D2C72" w:rsidRDefault="004D2C72" w:rsidP="004D2C72"/>
    <w:p w14:paraId="321637B1" w14:textId="19635E11" w:rsidR="0090702C" w:rsidRDefault="0090702C" w:rsidP="004D2C72">
      <w:r>
        <w:t>(come back to this one)</w:t>
      </w:r>
    </w:p>
    <w:p w14:paraId="43BD74F1" w14:textId="08428C7C" w:rsidR="004D2C72" w:rsidRDefault="004D2C72" w:rsidP="004D2C72"/>
    <w:p w14:paraId="7C142DCF" w14:textId="77777777" w:rsidR="004D2C72" w:rsidRPr="00DF6D20" w:rsidRDefault="004D2C72" w:rsidP="004D2C72"/>
    <w:p w14:paraId="563C0A01" w14:textId="39AD3BF9"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24</w:t>
      </w:r>
      <w:r w:rsidR="0017362C">
        <w:rPr>
          <w:noProof/>
        </w:rPr>
        <w:fldChar w:fldCharType="end"/>
      </w:r>
      <w:r>
        <w:tab/>
      </w:r>
      <w:r w:rsidRPr="00DF6D20">
        <w:t>At a security presentation a researcher gives a demonstration of Scrypt. In the presentation he shows a demonstration with a password of "password" and fixed salt of "NaCl". For each run he runs the hashing function, the hashed value changes, but, each time, the computation took longer. Which parameter is the researcher likely to be changing, and why does that parameter exist? Can the researcher select any value for the parameter? [</w:t>
      </w:r>
      <w:hyperlink r:id="rId12" w:history="1">
        <w:r w:rsidRPr="00DF6D20">
          <w:rPr>
            <w:rStyle w:val="Hyperlink"/>
          </w:rPr>
          <w:t>Example</w:t>
        </w:r>
      </w:hyperlink>
      <w:r w:rsidRPr="00DF6D20">
        <w:t>]</w:t>
      </w:r>
      <w:r>
        <w:t xml:space="preserve"> [Ref: Hashing]</w:t>
      </w:r>
    </w:p>
    <w:p w14:paraId="5858BB01" w14:textId="77777777" w:rsidR="004D2C72" w:rsidRDefault="004D2C72" w:rsidP="004D2C72"/>
    <w:p w14:paraId="5F0AEBC1" w14:textId="32834E47" w:rsidR="004D2C72" w:rsidRDefault="00E261F5" w:rsidP="004D2C72">
      <w:r>
        <w:t>(come back to this one)</w:t>
      </w:r>
    </w:p>
    <w:p w14:paraId="41033583" w14:textId="77777777" w:rsidR="004D2C72" w:rsidRPr="00DF6D20" w:rsidRDefault="004D2C72" w:rsidP="004D2C72"/>
    <w:p w14:paraId="3328B9BC" w14:textId="22677B8A"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25</w:t>
      </w:r>
      <w:r w:rsidR="0017362C">
        <w:rPr>
          <w:noProof/>
        </w:rPr>
        <w:fldChar w:fldCharType="end"/>
      </w:r>
      <w:r>
        <w:tab/>
      </w:r>
      <w:r w:rsidRPr="00DF6D20">
        <w:t>There has been a major data breach within your company, and you are to appear on Sky News to report it. Your company has used PBKDF2 to hash its passwords. How do you explain to your customers that their passwords are unlikely to be breached?</w:t>
      </w:r>
      <w:r>
        <w:t xml:space="preserve"> [Ref: Hashing]</w:t>
      </w:r>
    </w:p>
    <w:p w14:paraId="4A317C1C" w14:textId="77777777" w:rsidR="004D2C72" w:rsidRDefault="004D2C72" w:rsidP="004D2C72"/>
    <w:p w14:paraId="38928CB7" w14:textId="77777777" w:rsidR="004D2C72" w:rsidRPr="004543B3" w:rsidRDefault="004D2C72" w:rsidP="00A57E81"/>
    <w:p w14:paraId="5AB3C023" w14:textId="6E881D37" w:rsidR="00B615F8" w:rsidRPr="00B615F8" w:rsidRDefault="004D2C72" w:rsidP="00A57E81">
      <w:pPr>
        <w:pStyle w:val="Heading2"/>
      </w:pPr>
      <w:r>
        <w:t>3</w:t>
      </w:r>
      <w:r w:rsidR="00B615F8" w:rsidRPr="00B615F8">
        <w:t xml:space="preserve">. </w:t>
      </w:r>
      <w:r w:rsidR="00B615F8" w:rsidRPr="00B615F8">
        <w:tab/>
        <w:t>Public Key</w:t>
      </w:r>
    </w:p>
    <w:p w14:paraId="24B5B894" w14:textId="4B526FB4" w:rsidR="00B615F8" w:rsidRDefault="00A706D5" w:rsidP="00A57E81">
      <w:r>
        <w:t>Key t</w:t>
      </w:r>
      <w:r w:rsidR="006A1FAF">
        <w:t>opics: RSA, Elliptic Curve</w:t>
      </w:r>
    </w:p>
    <w:p w14:paraId="3357C64D" w14:textId="1CFD5134" w:rsidR="00942AF5" w:rsidRDefault="00942AF5" w:rsidP="00A57E81">
      <w:r w:rsidRPr="00942AF5">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26</w:t>
      </w:r>
      <w:r w:rsidR="0017362C">
        <w:rPr>
          <w:noProof/>
        </w:rPr>
        <w:fldChar w:fldCharType="end"/>
      </w:r>
      <w:r w:rsidRPr="00942AF5">
        <w:tab/>
        <w:t>Explain how public key provides both privacy and identity verification.</w:t>
      </w:r>
      <w:r w:rsidR="00B615F8">
        <w:t xml:space="preserve"> [Ref: Public key]</w:t>
      </w:r>
    </w:p>
    <w:p w14:paraId="495F3723" w14:textId="7174FC90" w:rsidR="00942AF5" w:rsidRDefault="00942AF5" w:rsidP="00A57E81"/>
    <w:p w14:paraId="74409FE8" w14:textId="77777777" w:rsidR="001E0414" w:rsidRDefault="001E0414" w:rsidP="00A57E81">
      <w:r>
        <w:t xml:space="preserve">Take Bob, Alice and Eve;  </w:t>
      </w:r>
    </w:p>
    <w:p w14:paraId="489F723B" w14:textId="77777777" w:rsidR="001E0414" w:rsidRPr="001E0414" w:rsidRDefault="001E0414" w:rsidP="001E0414">
      <w:pPr>
        <w:pStyle w:val="ListParagraph"/>
        <w:numPr>
          <w:ilvl w:val="0"/>
          <w:numId w:val="4"/>
        </w:numPr>
        <w:rPr>
          <w:color w:val="FF0000"/>
        </w:rPr>
      </w:pPr>
      <w:r w:rsidRPr="001E0414">
        <w:rPr>
          <w:color w:val="FF0000"/>
        </w:rPr>
        <w:t>Alice wants to send a secure message to Bob such that Eve cannot read it.</w:t>
      </w:r>
    </w:p>
    <w:p w14:paraId="1FFAD9A1" w14:textId="2F15899D" w:rsidR="001E0414" w:rsidRPr="001E0414" w:rsidRDefault="001E0414" w:rsidP="001E0414">
      <w:pPr>
        <w:pStyle w:val="ListParagraph"/>
        <w:ind w:firstLine="0"/>
        <w:rPr>
          <w:color w:val="FF0000"/>
        </w:rPr>
      </w:pPr>
      <w:r w:rsidRPr="001E0414">
        <w:rPr>
          <w:color w:val="FF0000"/>
        </w:rPr>
        <w:t>She encrypts the message using Bob’s public key and sends the message to Bob.</w:t>
      </w:r>
    </w:p>
    <w:p w14:paraId="59FF3809" w14:textId="7D102258" w:rsidR="001E0414" w:rsidRPr="001E0414" w:rsidRDefault="001E0414" w:rsidP="001E0414">
      <w:pPr>
        <w:pStyle w:val="ListParagraph"/>
        <w:ind w:firstLine="0"/>
        <w:rPr>
          <w:color w:val="FF0000"/>
        </w:rPr>
      </w:pPr>
      <w:r w:rsidRPr="001E0414">
        <w:rPr>
          <w:color w:val="FF0000"/>
        </w:rPr>
        <w:t>Now, the message can only be decrypted using Bob’s private key, so Bob is able to decrypt the message, but Eve isn’t.</w:t>
      </w:r>
    </w:p>
    <w:p w14:paraId="24654A1A" w14:textId="3DFFD084" w:rsidR="001E0414" w:rsidRPr="001E0414" w:rsidRDefault="001E0414" w:rsidP="001E0414">
      <w:pPr>
        <w:pStyle w:val="ListParagraph"/>
        <w:numPr>
          <w:ilvl w:val="0"/>
          <w:numId w:val="4"/>
        </w:numPr>
        <w:rPr>
          <w:color w:val="FF0000"/>
        </w:rPr>
      </w:pPr>
      <w:r w:rsidRPr="001E0414">
        <w:rPr>
          <w:color w:val="FF0000"/>
        </w:rPr>
        <w:lastRenderedPageBreak/>
        <w:t>Bob wants to send a message back to Alice, but wants to ensure that Alice can verify that the message came from him (rather than Eve pretending to be him), and that the message hasn’t been intercepted and changed by Eve. Bob creates a hash of the message, and encrypts the hash with his private key. The message is then sent with the encrypted hash to Alice. Alice decrypts the hash with Bob’s public key. She then hashes the message. If her hash, and Bob’s decrypted hash match, then she can be sure that Bob sent the message, and that the message hasn’t been changed.</w:t>
      </w:r>
    </w:p>
    <w:p w14:paraId="35DAEA71" w14:textId="77777777" w:rsidR="001E0414" w:rsidRPr="00942AF5" w:rsidRDefault="001E0414" w:rsidP="001E0414">
      <w:pPr>
        <w:pStyle w:val="ListParagraph"/>
        <w:ind w:firstLine="0"/>
      </w:pPr>
    </w:p>
    <w:p w14:paraId="1157181D" w14:textId="33EF3B71" w:rsidR="00942AF5" w:rsidRDefault="00A706D5" w:rsidP="00A57E81">
      <w:r>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27</w:t>
      </w:r>
      <w:r w:rsidR="0017362C">
        <w:rPr>
          <w:noProof/>
        </w:rPr>
        <w:fldChar w:fldCharType="end"/>
      </w:r>
      <w:r w:rsidR="00942AF5" w:rsidRPr="00942AF5">
        <w:tab/>
        <w:t xml:space="preserve">Explain how </w:t>
      </w:r>
      <w:r w:rsidR="00942AF5" w:rsidRPr="00027482">
        <w:rPr>
          <w:noProof/>
        </w:rPr>
        <w:t xml:space="preserve">the </w:t>
      </w:r>
      <w:r w:rsidR="00942AF5" w:rsidRPr="00027482">
        <w:rPr>
          <w:i/>
          <w:noProof/>
        </w:rPr>
        <w:t>e</w:t>
      </w:r>
      <w:r w:rsidR="00942AF5" w:rsidRPr="00942AF5">
        <w:t xml:space="preserve"> and </w:t>
      </w:r>
      <w:r w:rsidR="00942AF5" w:rsidRPr="00942AF5">
        <w:rPr>
          <w:i/>
        </w:rPr>
        <w:t>d</w:t>
      </w:r>
      <w:r w:rsidR="00942AF5" w:rsidRPr="00942AF5">
        <w:t xml:space="preserve"> values </w:t>
      </w:r>
      <w:r w:rsidR="00942AF5" w:rsidRPr="00027482">
        <w:rPr>
          <w:noProof/>
        </w:rPr>
        <w:t>are determined</w:t>
      </w:r>
      <w:r w:rsidR="00942AF5" w:rsidRPr="00942AF5">
        <w:t xml:space="preserve"> </w:t>
      </w:r>
      <w:r w:rsidR="00942AF5" w:rsidRPr="00027482">
        <w:rPr>
          <w:noProof/>
        </w:rPr>
        <w:t>within</w:t>
      </w:r>
      <w:r w:rsidR="00942AF5" w:rsidRPr="00942AF5">
        <w:t xml:space="preserve"> the RSA method.</w:t>
      </w:r>
      <w:r w:rsidR="00942AF5">
        <w:t xml:space="preserve"> What are the values that </w:t>
      </w:r>
      <w:r w:rsidR="00942AF5" w:rsidRPr="00027482">
        <w:rPr>
          <w:noProof/>
        </w:rPr>
        <w:t>are distributed</w:t>
      </w:r>
      <w:r w:rsidR="00942AF5">
        <w:t xml:space="preserve"> and which are kept secret?</w:t>
      </w:r>
      <w:r w:rsidR="00942AF5" w:rsidRPr="00942AF5">
        <w:rPr>
          <w:noProof/>
        </w:rPr>
        <w:t xml:space="preserve"> </w:t>
      </w:r>
      <w:r w:rsidR="00B615F8">
        <w:rPr>
          <w:noProof/>
        </w:rPr>
        <w:t xml:space="preserve"> </w:t>
      </w:r>
      <w:r w:rsidR="00B615F8">
        <w:t>[Ref: Public key]</w:t>
      </w:r>
    </w:p>
    <w:p w14:paraId="5544CC7A" w14:textId="63D5E303" w:rsidR="00942AF5" w:rsidRDefault="00942AF5" w:rsidP="00A57E81"/>
    <w:p w14:paraId="19EF2582" w14:textId="5A5C025C" w:rsidR="001E0414" w:rsidRPr="006B1833" w:rsidRDefault="006B1833" w:rsidP="006B1833">
      <w:pPr>
        <w:tabs>
          <w:tab w:val="clear" w:pos="851"/>
        </w:tabs>
        <w:ind w:left="0" w:firstLine="0"/>
        <w:rPr>
          <w:color w:val="FF0000"/>
        </w:rPr>
      </w:pPr>
      <w:r w:rsidRPr="006B1833">
        <w:rPr>
          <w:color w:val="FF0000"/>
        </w:rPr>
        <w:t>A value for e must be selected such that it shares no common factors with PHI (ie. GCD(e,PHI) = 1).</w:t>
      </w:r>
    </w:p>
    <w:p w14:paraId="3DA85759" w14:textId="030AFDF4" w:rsidR="00B615F8" w:rsidRPr="006B1833" w:rsidRDefault="006B1833" w:rsidP="006B1833">
      <w:pPr>
        <w:tabs>
          <w:tab w:val="clear" w:pos="851"/>
        </w:tabs>
        <w:ind w:left="0" w:firstLine="0"/>
        <w:rPr>
          <w:color w:val="FF0000"/>
        </w:rPr>
      </w:pPr>
      <w:r w:rsidRPr="006B1833">
        <w:rPr>
          <w:color w:val="FF0000"/>
        </w:rPr>
        <w:t>A value for d is selected suc</w:t>
      </w:r>
      <w:r>
        <w:rPr>
          <w:color w:val="FF0000"/>
        </w:rPr>
        <w:t xml:space="preserve">h that it is the </w:t>
      </w:r>
      <w:r w:rsidRPr="006B1833">
        <w:rPr>
          <w:color w:val="FF0000"/>
        </w:rPr>
        <w:t>Inverse_Mod(e,PHI) =&gt; de Mod PHI = 1</w:t>
      </w:r>
    </w:p>
    <w:p w14:paraId="0B3EEB35" w14:textId="77777777" w:rsidR="006B1833" w:rsidRDefault="006B1833" w:rsidP="006B1833"/>
    <w:p w14:paraId="2121F4DF" w14:textId="77777777" w:rsidR="006B1833" w:rsidRDefault="006B1833" w:rsidP="006B1833"/>
    <w:p w14:paraId="30B93985" w14:textId="4868D648" w:rsidR="00B615F8" w:rsidRDefault="00A706D5" w:rsidP="00A57E81">
      <w:r>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28</w:t>
      </w:r>
      <w:r w:rsidR="0017362C">
        <w:rPr>
          <w:noProof/>
        </w:rPr>
        <w:fldChar w:fldCharType="end"/>
      </w:r>
      <w:r w:rsidR="00B615F8" w:rsidRPr="00942AF5">
        <w:tab/>
        <w:t>Bob has just produced a key pair, in a Base-64 format, and now wants to send this to Alice. What advice would you give him on sending the key pair to Alice?</w:t>
      </w:r>
      <w:r w:rsidR="00B615F8">
        <w:t xml:space="preserve"> [Ref: Public key]</w:t>
      </w:r>
    </w:p>
    <w:p w14:paraId="72A7F6F0" w14:textId="5FF62382" w:rsidR="00B615F8" w:rsidRDefault="006B1833" w:rsidP="00A57E81">
      <w:r w:rsidRPr="006B1833">
        <w:rPr>
          <w:color w:val="FF0000"/>
        </w:rPr>
        <w:t>Don’t send the key pair. Just send public key. His private key should remain private.</w:t>
      </w:r>
    </w:p>
    <w:p w14:paraId="34D593FA" w14:textId="77777777" w:rsidR="00A57E81" w:rsidRDefault="00A57E81" w:rsidP="00A57E81"/>
    <w:p w14:paraId="19119C47" w14:textId="626DC51C" w:rsidR="00B615F8" w:rsidRDefault="00B615F8" w:rsidP="00A57E81"/>
    <w:p w14:paraId="479B82B9" w14:textId="5CB9E2CB" w:rsidR="00A706D5" w:rsidRDefault="00A706D5" w:rsidP="00A57E81">
      <w:r>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29</w:t>
      </w:r>
      <w:r w:rsidR="0017362C">
        <w:rPr>
          <w:noProof/>
        </w:rPr>
        <w:fldChar w:fldCharType="end"/>
      </w:r>
      <w:r w:rsidRPr="00942AF5">
        <w:tab/>
        <w:t>Bob has two numbers which give a GCD of 1. Trent says that this happens because the numbers are prime. Is Trent correct? Explain your answer.</w:t>
      </w:r>
      <w:r>
        <w:t xml:space="preserve"> [Ref: Public key]</w:t>
      </w:r>
    </w:p>
    <w:p w14:paraId="178830AC" w14:textId="77777777" w:rsidR="006B1833" w:rsidRPr="004179F8" w:rsidRDefault="006B1833" w:rsidP="006B1833">
      <w:pPr>
        <w:ind w:left="0" w:firstLine="0"/>
        <w:rPr>
          <w:color w:val="FF0000"/>
        </w:rPr>
      </w:pPr>
      <w:r w:rsidRPr="004179F8">
        <w:rPr>
          <w:color w:val="FF0000"/>
        </w:rPr>
        <w:t>The answer is “maybe”.</w:t>
      </w:r>
    </w:p>
    <w:p w14:paraId="282FAA0D" w14:textId="52274E4F" w:rsidR="00A706D5" w:rsidRPr="004179F8" w:rsidRDefault="006B1833" w:rsidP="006B1833">
      <w:pPr>
        <w:ind w:left="0" w:firstLine="0"/>
        <w:rPr>
          <w:color w:val="FF0000"/>
        </w:rPr>
      </w:pPr>
      <w:r w:rsidRPr="004179F8">
        <w:rPr>
          <w:color w:val="FF0000"/>
        </w:rPr>
        <w:t>Both numbers may be prime, but they don’t have to be. However they must be relatively prime (ie. They share no common factors other than 1)</w:t>
      </w:r>
    </w:p>
    <w:p w14:paraId="7CF15A6F" w14:textId="77777777" w:rsidR="006B1833" w:rsidRDefault="006B1833" w:rsidP="006B1833">
      <w:pPr>
        <w:ind w:left="0" w:firstLine="0"/>
      </w:pPr>
    </w:p>
    <w:p w14:paraId="0EEBD477" w14:textId="77777777" w:rsidR="004D2C72" w:rsidRDefault="004D2C72" w:rsidP="00A57E81"/>
    <w:p w14:paraId="4EA8BA89" w14:textId="2CE55910" w:rsidR="00A57E81" w:rsidRDefault="00A57E81" w:rsidP="00A57E81">
      <w:r>
        <w:t>Q</w:t>
      </w:r>
      <w:r w:rsidR="001D3933">
        <w:rPr>
          <w:noProof/>
        </w:rPr>
        <w:fldChar w:fldCharType="begin"/>
      </w:r>
      <w:r w:rsidR="001D3933">
        <w:rPr>
          <w:noProof/>
        </w:rPr>
        <w:instrText xml:space="preserve"> SEQ q \* MERGEFORMAT </w:instrText>
      </w:r>
      <w:r w:rsidR="001D3933">
        <w:rPr>
          <w:noProof/>
        </w:rPr>
        <w:fldChar w:fldCharType="separate"/>
      </w:r>
      <w:r w:rsidR="004D2C72">
        <w:rPr>
          <w:noProof/>
        </w:rPr>
        <w:t>30</w:t>
      </w:r>
      <w:r w:rsidR="001D3933">
        <w:rPr>
          <w:noProof/>
        </w:rPr>
        <w:fldChar w:fldCharType="end"/>
      </w:r>
      <w:r>
        <w:tab/>
      </w:r>
      <w:r w:rsidRPr="00CE4990">
        <w:t xml:space="preserve">With RSA, Bob selects two prime numbers </w:t>
      </w:r>
      <w:r w:rsidRPr="0080581E">
        <w:rPr>
          <w:noProof/>
        </w:rPr>
        <w:t>of:</w:t>
      </w:r>
      <w:r w:rsidRPr="00CE4990">
        <w:t xml:space="preserve"> p=3, q=5. What are the encryption and decryption keys? For a message of 4, prove that the decrypted value is the same of the message.</w:t>
      </w:r>
      <w:r>
        <w:t xml:space="preserve"> [Ref: Public key]</w:t>
      </w:r>
      <w:r w:rsidR="006B1833">
        <w:t>:</w:t>
      </w:r>
    </w:p>
    <w:p w14:paraId="340B3462" w14:textId="77777777" w:rsidR="006B1833" w:rsidRDefault="006B1833" w:rsidP="00A57E81"/>
    <w:p w14:paraId="75967CE5" w14:textId="73366FBA" w:rsidR="006B1833" w:rsidRDefault="006B1833" w:rsidP="00A57E81">
      <w:r>
        <w:t>Selecting value of e = 91:</w:t>
      </w:r>
    </w:p>
    <w:p w14:paraId="29426556" w14:textId="7F8E95F4" w:rsidR="006B1833" w:rsidRDefault="006B1833" w:rsidP="00A57E81">
      <w:r>
        <w:lastRenderedPageBreak/>
        <w:t>Encryption key = 91</w:t>
      </w:r>
    </w:p>
    <w:p w14:paraId="0A692A76" w14:textId="1C1BAE79" w:rsidR="006B1833" w:rsidRDefault="006B1833" w:rsidP="00A57E81">
      <w:r>
        <w:t>Decryption key = 3</w:t>
      </w:r>
    </w:p>
    <w:p w14:paraId="0BEDC708" w14:textId="77777777" w:rsidR="006B1833" w:rsidRPr="006B1833" w:rsidRDefault="006B1833" w:rsidP="006B1833">
      <w:pPr>
        <w:spacing w:after="0"/>
        <w:rPr>
          <w:color w:val="FF0000"/>
        </w:rPr>
      </w:pPr>
      <w:r w:rsidRPr="006B1833">
        <w:rPr>
          <w:color w:val="FF0000"/>
        </w:rPr>
        <w:t>&gt;&gt;&gt; from eSecurity import CryptoMath</w:t>
      </w:r>
    </w:p>
    <w:p w14:paraId="3BF93774" w14:textId="77777777" w:rsidR="006B1833" w:rsidRPr="006B1833" w:rsidRDefault="006B1833" w:rsidP="006B1833">
      <w:pPr>
        <w:spacing w:after="0"/>
        <w:rPr>
          <w:color w:val="FF0000"/>
        </w:rPr>
      </w:pPr>
      <w:r w:rsidRPr="006B1833">
        <w:rPr>
          <w:color w:val="FF0000"/>
        </w:rPr>
        <w:t>&gt;&gt;&gt; CryptoMath.RSA()</w:t>
      </w:r>
    </w:p>
    <w:p w14:paraId="62D123CC" w14:textId="77777777" w:rsidR="006B1833" w:rsidRPr="006B1833" w:rsidRDefault="006B1833" w:rsidP="006B1833">
      <w:pPr>
        <w:spacing w:after="0"/>
        <w:rPr>
          <w:color w:val="FF0000"/>
        </w:rPr>
      </w:pPr>
      <w:r w:rsidRPr="006B1833">
        <w:rPr>
          <w:color w:val="FF0000"/>
        </w:rPr>
        <w:t>Primes 1 to 100</w:t>
      </w:r>
    </w:p>
    <w:p w14:paraId="0C572DF7" w14:textId="77777777" w:rsidR="006B1833" w:rsidRPr="006B1833" w:rsidRDefault="006B1833" w:rsidP="006B1833">
      <w:pPr>
        <w:spacing w:after="0"/>
        <w:rPr>
          <w:color w:val="FF0000"/>
        </w:rPr>
      </w:pPr>
      <w:r w:rsidRPr="006B1833">
        <w:rPr>
          <w:color w:val="FF0000"/>
        </w:rPr>
        <w:t>[2, 3, 5, 7, 11, 13, 17, 19, 23, 29, 31, 37, 41, 43, 47, 53, 59, 61, 67, 71, 73, 79, 83, 89, 97]</w:t>
      </w:r>
    </w:p>
    <w:p w14:paraId="078B22F1" w14:textId="77777777" w:rsidR="006B1833" w:rsidRPr="006B1833" w:rsidRDefault="006B1833" w:rsidP="006B1833">
      <w:pPr>
        <w:spacing w:after="0"/>
        <w:rPr>
          <w:color w:val="FF0000"/>
        </w:rPr>
      </w:pPr>
      <w:r w:rsidRPr="006B1833">
        <w:rPr>
          <w:color w:val="FF0000"/>
        </w:rPr>
        <w:t>Select Prime p=3</w:t>
      </w:r>
    </w:p>
    <w:p w14:paraId="7FC83297" w14:textId="77777777" w:rsidR="006B1833" w:rsidRPr="006B1833" w:rsidRDefault="006B1833" w:rsidP="006B1833">
      <w:pPr>
        <w:spacing w:after="0"/>
        <w:rPr>
          <w:color w:val="FF0000"/>
        </w:rPr>
      </w:pPr>
      <w:r w:rsidRPr="006B1833">
        <w:rPr>
          <w:color w:val="FF0000"/>
        </w:rPr>
        <w:t>Select Prime q=5</w:t>
      </w:r>
    </w:p>
    <w:p w14:paraId="3E49D027" w14:textId="77777777" w:rsidR="006B1833" w:rsidRPr="006B1833" w:rsidRDefault="006B1833" w:rsidP="006B1833">
      <w:pPr>
        <w:spacing w:after="0"/>
        <w:rPr>
          <w:color w:val="FF0000"/>
        </w:rPr>
      </w:pPr>
      <w:r w:rsidRPr="006B1833">
        <w:rPr>
          <w:color w:val="FF0000"/>
        </w:rPr>
        <w:t>N=p*q=15</w:t>
      </w:r>
    </w:p>
    <w:p w14:paraId="30C34767" w14:textId="77777777" w:rsidR="006B1833" w:rsidRPr="006B1833" w:rsidRDefault="006B1833" w:rsidP="006B1833">
      <w:pPr>
        <w:spacing w:after="0"/>
        <w:rPr>
          <w:color w:val="FF0000"/>
        </w:rPr>
      </w:pPr>
      <w:r w:rsidRPr="006B1833">
        <w:rPr>
          <w:color w:val="FF0000"/>
        </w:rPr>
        <w:t>PHI=(p-1)(q-1)=8</w:t>
      </w:r>
    </w:p>
    <w:p w14:paraId="4E970F16" w14:textId="77777777" w:rsidR="006B1833" w:rsidRPr="006B1833" w:rsidRDefault="006B1833" w:rsidP="006B1833">
      <w:pPr>
        <w:spacing w:after="0"/>
        <w:rPr>
          <w:color w:val="FF0000"/>
        </w:rPr>
      </w:pPr>
      <w:r w:rsidRPr="006B1833">
        <w:rPr>
          <w:color w:val="FF0000"/>
        </w:rPr>
        <w:t>Select a value for e from the list</w:t>
      </w:r>
    </w:p>
    <w:p w14:paraId="142AA293" w14:textId="77777777" w:rsidR="006B1833" w:rsidRPr="006B1833" w:rsidRDefault="006B1833" w:rsidP="006B1833">
      <w:pPr>
        <w:spacing w:after="0"/>
        <w:rPr>
          <w:color w:val="FF0000"/>
        </w:rPr>
      </w:pPr>
      <w:r w:rsidRPr="006B1833">
        <w:rPr>
          <w:color w:val="FF0000"/>
        </w:rPr>
        <w:t>[1, 3, 5, 7, 9, 11, 13, 15, 17, 19, 21, 23, 25, 27, 29, 31, 33, 35, 37, 39, 41, 43, 45, 47, 49, 51, 53, 55, 57, 59, 61, 63, 65, 67, 69, 71, 73, 75, 77, 79, 81, 83, 85, 87, 89, 91, 93, 95, 97, 99]</w:t>
      </w:r>
    </w:p>
    <w:p w14:paraId="42ABA43D" w14:textId="77777777" w:rsidR="006B1833" w:rsidRPr="006B1833" w:rsidRDefault="006B1833" w:rsidP="006B1833">
      <w:pPr>
        <w:spacing w:after="0"/>
        <w:rPr>
          <w:color w:val="FF0000"/>
        </w:rPr>
      </w:pPr>
      <w:r w:rsidRPr="006B1833">
        <w:rPr>
          <w:color w:val="FF0000"/>
        </w:rPr>
        <w:t>Select e=91</w:t>
      </w:r>
    </w:p>
    <w:p w14:paraId="4DC892E6" w14:textId="77777777" w:rsidR="006B1833" w:rsidRPr="006B1833" w:rsidRDefault="006B1833" w:rsidP="006B1833">
      <w:pPr>
        <w:spacing w:after="0"/>
        <w:rPr>
          <w:color w:val="FF0000"/>
        </w:rPr>
      </w:pPr>
      <w:r w:rsidRPr="006B1833">
        <w:rPr>
          <w:color w:val="FF0000"/>
        </w:rPr>
        <w:t>finding d=inverse_mod(e,PHI)=3</w:t>
      </w:r>
    </w:p>
    <w:p w14:paraId="22B85A1F" w14:textId="77777777" w:rsidR="006B1833" w:rsidRPr="006B1833" w:rsidRDefault="006B1833" w:rsidP="006B1833">
      <w:pPr>
        <w:spacing w:after="0"/>
        <w:rPr>
          <w:color w:val="FF0000"/>
        </w:rPr>
      </w:pPr>
      <w:r w:rsidRPr="006B1833">
        <w:rPr>
          <w:color w:val="FF0000"/>
        </w:rPr>
        <w:t>M=4</w:t>
      </w:r>
    </w:p>
    <w:p w14:paraId="15662591" w14:textId="77777777" w:rsidR="006B1833" w:rsidRPr="006B1833" w:rsidRDefault="006B1833" w:rsidP="006B1833">
      <w:pPr>
        <w:spacing w:after="0"/>
        <w:rPr>
          <w:color w:val="FF0000"/>
        </w:rPr>
      </w:pPr>
      <w:r w:rsidRPr="006B1833">
        <w:rPr>
          <w:color w:val="FF0000"/>
        </w:rPr>
        <w:t>Cipher C=4</w:t>
      </w:r>
    </w:p>
    <w:p w14:paraId="0ABBD809" w14:textId="77777777" w:rsidR="006B1833" w:rsidRPr="006B1833" w:rsidRDefault="006B1833" w:rsidP="006B1833">
      <w:pPr>
        <w:spacing w:after="0"/>
        <w:rPr>
          <w:color w:val="FF0000"/>
        </w:rPr>
      </w:pPr>
      <w:r w:rsidRPr="006B1833">
        <w:rPr>
          <w:color w:val="FF0000"/>
        </w:rPr>
        <w:t>Decipher D=4</w:t>
      </w:r>
    </w:p>
    <w:p w14:paraId="73884AC1" w14:textId="635B9920" w:rsidR="00A57E81" w:rsidRPr="006B1833" w:rsidRDefault="006B1833" w:rsidP="006B1833">
      <w:pPr>
        <w:spacing w:after="0"/>
        <w:rPr>
          <w:color w:val="FF0000"/>
        </w:rPr>
      </w:pPr>
      <w:r w:rsidRPr="006B1833">
        <w:rPr>
          <w:color w:val="FF0000"/>
        </w:rPr>
        <w:t>&gt;&gt;&gt;</w:t>
      </w:r>
    </w:p>
    <w:p w14:paraId="4279B74A" w14:textId="77777777" w:rsidR="00E86411" w:rsidRDefault="00E86411" w:rsidP="00A57E81"/>
    <w:p w14:paraId="52797BD5" w14:textId="7EA1FBD0" w:rsidR="00E86411" w:rsidRDefault="00E86411" w:rsidP="00A57E81">
      <w:r>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31</w:t>
      </w:r>
      <w:r w:rsidR="0017362C">
        <w:rPr>
          <w:noProof/>
        </w:rPr>
        <w:fldChar w:fldCharType="end"/>
      </w:r>
      <w:r>
        <w:tab/>
      </w:r>
      <w:r w:rsidRPr="006010EE">
        <w:t xml:space="preserve">Bob </w:t>
      </w:r>
      <w:r w:rsidRPr="00A57E81">
        <w:t>selects</w:t>
      </w:r>
      <w:r w:rsidRPr="006010EE">
        <w:t xml:space="preserve"> a </w:t>
      </w:r>
      <w:r w:rsidRPr="0080581E">
        <w:rPr>
          <w:i/>
          <w:noProof/>
        </w:rPr>
        <w:t>p</w:t>
      </w:r>
      <w:r w:rsidRPr="0080581E">
        <w:rPr>
          <w:noProof/>
        </w:rPr>
        <w:t xml:space="preserve"> value</w:t>
      </w:r>
      <w:r w:rsidRPr="006010EE">
        <w:t xml:space="preserve"> of 7 and a </w:t>
      </w:r>
      <w:r w:rsidRPr="006010EE">
        <w:rPr>
          <w:i/>
        </w:rPr>
        <w:t>q</w:t>
      </w:r>
      <w:r w:rsidRPr="006010EE">
        <w:t xml:space="preserve"> value of 9, but he cannot get his RSA encryption to work. What is the problem?</w:t>
      </w:r>
      <w:r w:rsidR="00A57E81">
        <w:t xml:space="preserve"> [Ref: Public key]</w:t>
      </w:r>
    </w:p>
    <w:p w14:paraId="19906E14" w14:textId="7AD6EC95" w:rsidR="00E86411" w:rsidRPr="006B1833" w:rsidRDefault="006B1833" w:rsidP="00A57E81">
      <w:pPr>
        <w:rPr>
          <w:color w:val="FF0000"/>
        </w:rPr>
      </w:pPr>
      <w:r w:rsidRPr="006B1833">
        <w:rPr>
          <w:color w:val="FF0000"/>
        </w:rPr>
        <w:t>9 is not a prime number so the maths doesn’t work</w:t>
      </w:r>
    </w:p>
    <w:p w14:paraId="54DBA49F" w14:textId="77777777" w:rsidR="00E86411" w:rsidRPr="006010EE" w:rsidRDefault="00E86411" w:rsidP="00A57E81"/>
    <w:p w14:paraId="094739D0" w14:textId="50516BBE" w:rsidR="00E86411" w:rsidRDefault="00E86411" w:rsidP="00A57E81">
      <w:r>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32</w:t>
      </w:r>
      <w:r w:rsidR="0017362C">
        <w:rPr>
          <w:noProof/>
        </w:rPr>
        <w:fldChar w:fldCharType="end"/>
      </w:r>
      <w:r>
        <w:tab/>
      </w:r>
      <w:r w:rsidRPr="006010EE">
        <w:t xml:space="preserve">Bob has selected a </w:t>
      </w:r>
      <w:r w:rsidRPr="0080581E">
        <w:rPr>
          <w:noProof/>
        </w:rPr>
        <w:t>p value</w:t>
      </w:r>
      <w:r w:rsidRPr="006010EE">
        <w:t xml:space="preserve"> of 11 and a q value of 7. Which of the following are possible encryption keys: (5,77), (3,77), (9,77), (11,77), and (24,77).</w:t>
      </w:r>
      <w:r w:rsidR="00A57E81">
        <w:t xml:space="preserve"> [Ref: Public key]</w:t>
      </w:r>
    </w:p>
    <w:p w14:paraId="70371A27" w14:textId="77777777" w:rsidR="006B1833" w:rsidRPr="006B1833" w:rsidRDefault="006B1833" w:rsidP="006B1833">
      <w:pPr>
        <w:spacing w:after="0"/>
        <w:rPr>
          <w:color w:val="FF0000"/>
        </w:rPr>
      </w:pPr>
      <w:r w:rsidRPr="006B1833">
        <w:rPr>
          <w:color w:val="FF0000"/>
        </w:rPr>
        <w:t>&gt;&gt;&gt; CryptoMath.RSA()</w:t>
      </w:r>
    </w:p>
    <w:p w14:paraId="0CF32EBA" w14:textId="77777777" w:rsidR="006B1833" w:rsidRPr="006B1833" w:rsidRDefault="006B1833" w:rsidP="006B1833">
      <w:pPr>
        <w:spacing w:after="0"/>
        <w:rPr>
          <w:color w:val="FF0000"/>
        </w:rPr>
      </w:pPr>
      <w:r w:rsidRPr="006B1833">
        <w:rPr>
          <w:color w:val="FF0000"/>
        </w:rPr>
        <w:t>Primes 1 to 100</w:t>
      </w:r>
    </w:p>
    <w:p w14:paraId="6854400D" w14:textId="77777777" w:rsidR="006B1833" w:rsidRPr="006B1833" w:rsidRDefault="006B1833" w:rsidP="006B1833">
      <w:pPr>
        <w:spacing w:after="0"/>
        <w:rPr>
          <w:color w:val="FF0000"/>
        </w:rPr>
      </w:pPr>
      <w:r w:rsidRPr="006B1833">
        <w:rPr>
          <w:color w:val="FF0000"/>
        </w:rPr>
        <w:t>[2, 3, 5, 7, 11, 13, 17, 19, 23, 29, 31, 37, 41, 43, 47, 53, 59, 61, 67, 71, 73, 79, 83, 89, 97]</w:t>
      </w:r>
    </w:p>
    <w:p w14:paraId="032A328E" w14:textId="77777777" w:rsidR="006B1833" w:rsidRPr="006B1833" w:rsidRDefault="006B1833" w:rsidP="006B1833">
      <w:pPr>
        <w:spacing w:after="0"/>
        <w:rPr>
          <w:color w:val="FF0000"/>
        </w:rPr>
      </w:pPr>
      <w:r w:rsidRPr="006B1833">
        <w:rPr>
          <w:color w:val="FF0000"/>
        </w:rPr>
        <w:t>Select Prime p=11</w:t>
      </w:r>
    </w:p>
    <w:p w14:paraId="04E2206C" w14:textId="77777777" w:rsidR="006B1833" w:rsidRPr="006B1833" w:rsidRDefault="006B1833" w:rsidP="006B1833">
      <w:pPr>
        <w:spacing w:after="0"/>
        <w:rPr>
          <w:color w:val="FF0000"/>
        </w:rPr>
      </w:pPr>
      <w:r w:rsidRPr="006B1833">
        <w:rPr>
          <w:color w:val="FF0000"/>
        </w:rPr>
        <w:t>Select Prime q=7</w:t>
      </w:r>
    </w:p>
    <w:p w14:paraId="72027081" w14:textId="77777777" w:rsidR="006B1833" w:rsidRPr="006B1833" w:rsidRDefault="006B1833" w:rsidP="006B1833">
      <w:pPr>
        <w:spacing w:after="0"/>
        <w:rPr>
          <w:color w:val="FF0000"/>
        </w:rPr>
      </w:pPr>
      <w:r w:rsidRPr="006B1833">
        <w:rPr>
          <w:color w:val="FF0000"/>
        </w:rPr>
        <w:t>N=p*q=77</w:t>
      </w:r>
    </w:p>
    <w:p w14:paraId="62A2E835" w14:textId="77777777" w:rsidR="006B1833" w:rsidRPr="006B1833" w:rsidRDefault="006B1833" w:rsidP="006B1833">
      <w:pPr>
        <w:spacing w:after="0"/>
        <w:rPr>
          <w:color w:val="FF0000"/>
        </w:rPr>
      </w:pPr>
      <w:r w:rsidRPr="006B1833">
        <w:rPr>
          <w:color w:val="FF0000"/>
        </w:rPr>
        <w:t>PHI=(p-1)(q-1)=60</w:t>
      </w:r>
    </w:p>
    <w:p w14:paraId="1EB324C7" w14:textId="77777777" w:rsidR="006B1833" w:rsidRPr="006B1833" w:rsidRDefault="006B1833" w:rsidP="006B1833">
      <w:pPr>
        <w:spacing w:after="0"/>
        <w:rPr>
          <w:color w:val="FF0000"/>
        </w:rPr>
      </w:pPr>
      <w:r w:rsidRPr="006B1833">
        <w:rPr>
          <w:color w:val="FF0000"/>
        </w:rPr>
        <w:t>Select a value for e from the list</w:t>
      </w:r>
    </w:p>
    <w:p w14:paraId="5996B2DE" w14:textId="77777777" w:rsidR="006B1833" w:rsidRPr="006B1833" w:rsidRDefault="006B1833" w:rsidP="006B1833">
      <w:pPr>
        <w:spacing w:after="0"/>
        <w:rPr>
          <w:color w:val="FF0000"/>
        </w:rPr>
      </w:pPr>
      <w:r w:rsidRPr="006B1833">
        <w:rPr>
          <w:color w:val="FF0000"/>
        </w:rPr>
        <w:t>[1, 7, 11, 13, 17, 19, 23, 29, 31, 37, 41, 43, 47, 49, 53, 59, 61, 67, 71, 73, 77, 79, 83, 89, 91, 97]</w:t>
      </w:r>
    </w:p>
    <w:p w14:paraId="0558E0EB" w14:textId="77777777" w:rsidR="006B1833" w:rsidRPr="006B1833" w:rsidRDefault="006B1833" w:rsidP="006B1833">
      <w:pPr>
        <w:spacing w:after="0"/>
        <w:rPr>
          <w:color w:val="FF0000"/>
        </w:rPr>
      </w:pPr>
      <w:r w:rsidRPr="006B1833">
        <w:rPr>
          <w:color w:val="FF0000"/>
        </w:rPr>
        <w:t>Select e=11</w:t>
      </w:r>
    </w:p>
    <w:p w14:paraId="3DB94AEC" w14:textId="77777777" w:rsidR="006B1833" w:rsidRPr="006B1833" w:rsidRDefault="006B1833" w:rsidP="006B1833">
      <w:pPr>
        <w:spacing w:after="0"/>
        <w:rPr>
          <w:color w:val="FF0000"/>
        </w:rPr>
      </w:pPr>
      <w:r w:rsidRPr="006B1833">
        <w:rPr>
          <w:color w:val="FF0000"/>
        </w:rPr>
        <w:t>finding d=inverse_mod(e,PHI)=11</w:t>
      </w:r>
    </w:p>
    <w:p w14:paraId="087C1861" w14:textId="77777777" w:rsidR="006B1833" w:rsidRPr="006B1833" w:rsidRDefault="006B1833" w:rsidP="006B1833">
      <w:pPr>
        <w:spacing w:after="0"/>
        <w:rPr>
          <w:color w:val="FF0000"/>
        </w:rPr>
      </w:pPr>
      <w:r w:rsidRPr="006B1833">
        <w:rPr>
          <w:color w:val="FF0000"/>
        </w:rPr>
        <w:t>M=4</w:t>
      </w:r>
    </w:p>
    <w:p w14:paraId="1BBFF025" w14:textId="77777777" w:rsidR="006B1833" w:rsidRPr="006B1833" w:rsidRDefault="006B1833" w:rsidP="006B1833">
      <w:pPr>
        <w:spacing w:after="0"/>
        <w:rPr>
          <w:color w:val="FF0000"/>
        </w:rPr>
      </w:pPr>
      <w:r w:rsidRPr="006B1833">
        <w:rPr>
          <w:color w:val="FF0000"/>
        </w:rPr>
        <w:t>Cipher C=37</w:t>
      </w:r>
    </w:p>
    <w:p w14:paraId="0C819012" w14:textId="2D6C8A0B" w:rsidR="00E86411" w:rsidRPr="006B1833" w:rsidRDefault="006B1833" w:rsidP="006B1833">
      <w:pPr>
        <w:spacing w:after="0"/>
        <w:rPr>
          <w:color w:val="FF0000"/>
        </w:rPr>
      </w:pPr>
      <w:r w:rsidRPr="006B1833">
        <w:rPr>
          <w:color w:val="FF0000"/>
        </w:rPr>
        <w:t>Decipher D=4</w:t>
      </w:r>
    </w:p>
    <w:p w14:paraId="6180BC28" w14:textId="77777777" w:rsidR="00E86411" w:rsidRPr="006010EE" w:rsidRDefault="00E86411" w:rsidP="00A57E81"/>
    <w:p w14:paraId="22BF3E86" w14:textId="1F033D88" w:rsidR="00E86411" w:rsidRDefault="00E86411" w:rsidP="00A57E81">
      <w:r>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33</w:t>
      </w:r>
      <w:r w:rsidR="0017362C">
        <w:rPr>
          <w:noProof/>
        </w:rPr>
        <w:fldChar w:fldCharType="end"/>
      </w:r>
      <w:r>
        <w:tab/>
      </w:r>
      <w:r w:rsidRPr="006010EE">
        <w:t xml:space="preserve">Bob and Alice decide to use RSA encryption to send secure email, where Bob uses Alice's public key to encrypt, and she uses her private key to decrypt. What is the main problem caused with this, as </w:t>
      </w:r>
      <w:r w:rsidRPr="0080581E">
        <w:rPr>
          <w:noProof/>
        </w:rPr>
        <w:t>apposed</w:t>
      </w:r>
      <w:r w:rsidRPr="006010EE">
        <w:t xml:space="preserve"> to using symmetric encryption?</w:t>
      </w:r>
      <w:r w:rsidR="00A57E81">
        <w:t xml:space="preserve"> </w:t>
      </w:r>
      <w:r w:rsidR="00F83FA3">
        <w:t>[Ref: Public key]</w:t>
      </w:r>
    </w:p>
    <w:p w14:paraId="1DCE550D" w14:textId="24F7851C" w:rsidR="00E86411" w:rsidRPr="006B1833" w:rsidRDefault="006B1833" w:rsidP="006B1833">
      <w:pPr>
        <w:ind w:left="0" w:firstLine="0"/>
        <w:rPr>
          <w:color w:val="FF0000"/>
        </w:rPr>
      </w:pPr>
      <w:r w:rsidRPr="006B1833">
        <w:rPr>
          <w:color w:val="FF0000"/>
        </w:rPr>
        <w:t>One problem is speed and resource requirements. RSA is relatively slow process.</w:t>
      </w:r>
    </w:p>
    <w:p w14:paraId="7B87D4B1" w14:textId="74E5A0E6" w:rsidR="006B1833" w:rsidRPr="006B1833" w:rsidRDefault="006B1833" w:rsidP="006B1833">
      <w:pPr>
        <w:ind w:left="0" w:firstLine="0"/>
        <w:rPr>
          <w:color w:val="FF0000"/>
        </w:rPr>
      </w:pPr>
      <w:r w:rsidRPr="006B1833">
        <w:rPr>
          <w:color w:val="FF0000"/>
        </w:rPr>
        <w:t>However, RSA is not Forward Secure, meaning that if the private key is compromised, then so are all of the messages sent using the public key.</w:t>
      </w:r>
    </w:p>
    <w:p w14:paraId="46BA51EC" w14:textId="76427388" w:rsidR="006B1833" w:rsidRPr="006B1833" w:rsidRDefault="006B1833" w:rsidP="006B1833">
      <w:pPr>
        <w:ind w:left="0" w:firstLine="0"/>
        <w:rPr>
          <w:color w:val="FF0000"/>
        </w:rPr>
      </w:pPr>
      <w:r w:rsidRPr="006B1833">
        <w:rPr>
          <w:color w:val="FF0000"/>
        </w:rPr>
        <w:t xml:space="preserve">A better mechanism would be to generate a shared (Symetric) Session Key to encrypt the message, and exchange this using a use a forward-secure Public Key exchange mechanism. </w:t>
      </w:r>
    </w:p>
    <w:p w14:paraId="0FA19A4F" w14:textId="77777777" w:rsidR="00E86411" w:rsidRPr="006010EE" w:rsidRDefault="00E86411" w:rsidP="00A57E81"/>
    <w:p w14:paraId="45A98039" w14:textId="24D4FE31" w:rsidR="00E86411" w:rsidRDefault="00E86411" w:rsidP="00A57E81">
      <w:r>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34</w:t>
      </w:r>
      <w:r w:rsidR="0017362C">
        <w:rPr>
          <w:noProof/>
        </w:rPr>
        <w:fldChar w:fldCharType="end"/>
      </w:r>
      <w:r>
        <w:tab/>
      </w:r>
      <w:r w:rsidRPr="006010EE">
        <w:t xml:space="preserve">Bob tells Alice that she should send her private key </w:t>
      </w:r>
      <w:r w:rsidRPr="0080581E">
        <w:rPr>
          <w:noProof/>
        </w:rPr>
        <w:t>in order that</w:t>
      </w:r>
      <w:r w:rsidRPr="006010EE">
        <w:t xml:space="preserve"> he should encrypt something for her. Outline the main problem caused by this.</w:t>
      </w:r>
      <w:r w:rsidR="00F83FA3">
        <w:t xml:space="preserve"> [Ref: Public key]</w:t>
      </w:r>
    </w:p>
    <w:p w14:paraId="12A8D50A" w14:textId="0674AD7B" w:rsidR="00E86411" w:rsidRPr="006B1833" w:rsidRDefault="006B1833" w:rsidP="00A57E81">
      <w:pPr>
        <w:rPr>
          <w:color w:val="FF0000"/>
        </w:rPr>
      </w:pPr>
      <w:r w:rsidRPr="006B1833">
        <w:rPr>
          <w:color w:val="FF0000"/>
        </w:rPr>
        <w:t>Alice should not share her private key with anyone, since any messages encrypted with her public key would be vulnerable to decryption (ie. Bob could read messages from anyone to Alice). Additionally, he could pretend to be Alice by signing messages (HMAC) using her private key.</w:t>
      </w:r>
    </w:p>
    <w:p w14:paraId="72019B4D" w14:textId="77777777" w:rsidR="00E86411" w:rsidRPr="006010EE" w:rsidRDefault="00E86411" w:rsidP="00A57E81"/>
    <w:p w14:paraId="42AFBB6E" w14:textId="19A2ECDF" w:rsidR="00E86411" w:rsidRPr="006010EE" w:rsidRDefault="00E86411" w:rsidP="00A57E81">
      <w:pPr>
        <w:rPr>
          <w:noProof/>
        </w:rPr>
      </w:pPr>
      <w:r>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35</w:t>
      </w:r>
      <w:r w:rsidR="0017362C">
        <w:rPr>
          <w:noProof/>
        </w:rPr>
        <w:fldChar w:fldCharType="end"/>
      </w:r>
      <w:r>
        <w:tab/>
      </w:r>
      <w:r w:rsidRPr="006010EE">
        <w:t xml:space="preserve">Security professionals say that RSA keys of over 1,024 bits are secure. What is the core protection against the RSA method </w:t>
      </w:r>
      <w:r w:rsidRPr="0080581E">
        <w:rPr>
          <w:noProof/>
        </w:rPr>
        <w:t>being cracked</w:t>
      </w:r>
      <w:r w:rsidRPr="006010EE">
        <w:t xml:space="preserve"> for keys of 1,024 bits and </w:t>
      </w:r>
      <w:r w:rsidRPr="0080581E">
        <w:rPr>
          <w:noProof/>
        </w:rPr>
        <w:t>more.</w:t>
      </w:r>
      <w:r w:rsidR="00F83FA3">
        <w:rPr>
          <w:noProof/>
        </w:rPr>
        <w:t xml:space="preserve"> </w:t>
      </w:r>
      <w:r w:rsidR="00F83FA3">
        <w:t>[Ref: Public key]</w:t>
      </w:r>
    </w:p>
    <w:p w14:paraId="6AB63882" w14:textId="5085B99D" w:rsidR="00E86411" w:rsidRDefault="006B1833" w:rsidP="00A57E81">
      <w:r>
        <w:tab/>
      </w:r>
      <w:r w:rsidRPr="006B1833">
        <w:rPr>
          <w:color w:val="FF0000"/>
        </w:rPr>
        <w:t xml:space="preserve">The main protection here is that given the public key, it’s difficult to factor the Prime numbers that </w:t>
      </w:r>
      <w:r>
        <w:rPr>
          <w:color w:val="FF0000"/>
        </w:rPr>
        <w:t>are used to calculate</w:t>
      </w:r>
      <w:r w:rsidRPr="006B1833">
        <w:rPr>
          <w:color w:val="FF0000"/>
        </w:rPr>
        <w:t xml:space="preserve"> the Public / Private key pair.</w:t>
      </w:r>
    </w:p>
    <w:p w14:paraId="6BA2D35A" w14:textId="77777777" w:rsidR="00E86411" w:rsidRPr="006010EE" w:rsidRDefault="00E86411" w:rsidP="00A57E81"/>
    <w:p w14:paraId="609314C3" w14:textId="50C39BD9" w:rsidR="00E86411" w:rsidRDefault="00E86411" w:rsidP="00A57E81">
      <w:r>
        <w:t>Q</w:t>
      </w:r>
      <w:r w:rsidR="0017362C">
        <w:rPr>
          <w:noProof/>
        </w:rPr>
        <w:fldChar w:fldCharType="begin"/>
      </w:r>
      <w:r w:rsidR="0017362C">
        <w:rPr>
          <w:noProof/>
        </w:rPr>
        <w:instrText xml:space="preserve"> SEQ q \* MERGEFORMAT </w:instrText>
      </w:r>
      <w:r w:rsidR="0017362C">
        <w:rPr>
          <w:noProof/>
        </w:rPr>
        <w:fldChar w:fldCharType="separate"/>
      </w:r>
      <w:r w:rsidR="004D2C72">
        <w:rPr>
          <w:noProof/>
        </w:rPr>
        <w:t>36</w:t>
      </w:r>
      <w:r w:rsidR="0017362C">
        <w:rPr>
          <w:noProof/>
        </w:rPr>
        <w:fldChar w:fldCharType="end"/>
      </w:r>
      <w:r>
        <w:tab/>
      </w:r>
      <w:r w:rsidRPr="006010EE">
        <w:t xml:space="preserve">Bob and Alice get into a debate about the size of the d and </w:t>
      </w:r>
      <w:r w:rsidRPr="00970B87">
        <w:rPr>
          <w:noProof/>
        </w:rPr>
        <w:t>e values</w:t>
      </w:r>
      <w:r w:rsidRPr="006010EE">
        <w:t xml:space="preserve"> in the RSA encryption key. Bob says that, in </w:t>
      </w:r>
      <w:r w:rsidRPr="0080581E">
        <w:rPr>
          <w:noProof/>
        </w:rPr>
        <w:t>real-life</w:t>
      </w:r>
      <w:r w:rsidRPr="006010EE">
        <w:t xml:space="preserve"> keys, the length of the e value in (e,n) is normally about the same size as the d value (d,n). </w:t>
      </w:r>
      <w:r>
        <w:t>Alice disagrees. Who is correct?</w:t>
      </w:r>
      <w:r w:rsidR="00F83FA3">
        <w:t xml:space="preserve"> [Ref: Public key]</w:t>
      </w:r>
    </w:p>
    <w:p w14:paraId="4781370E" w14:textId="681C7CA5" w:rsidR="00E86411" w:rsidRPr="006B1833" w:rsidRDefault="006B1833" w:rsidP="00D15B6B">
      <w:pPr>
        <w:tabs>
          <w:tab w:val="clear" w:pos="851"/>
        </w:tabs>
        <w:ind w:left="0" w:firstLine="0"/>
        <w:rPr>
          <w:color w:val="FF0000"/>
        </w:rPr>
      </w:pPr>
      <w:r w:rsidRPr="006B1833">
        <w:rPr>
          <w:color w:val="FF0000"/>
        </w:rPr>
        <w:t>They can be similar, but e is often smaller.</w:t>
      </w:r>
      <w:r>
        <w:rPr>
          <w:color w:val="FF0000"/>
        </w:rPr>
        <w:t xml:space="preserve"> However it shouldn’t be too small, since it would be vulnerable to a brute-force (using arrays of maxtrix processors)</w:t>
      </w:r>
    </w:p>
    <w:p w14:paraId="15779F2E" w14:textId="29226A06" w:rsidR="00A57E81" w:rsidRDefault="00A57E81" w:rsidP="00A57E81"/>
    <w:p w14:paraId="284A3881" w14:textId="77777777" w:rsidR="00A57E81" w:rsidRDefault="00A57E81" w:rsidP="00A57E81"/>
    <w:p w14:paraId="410AB26E" w14:textId="3056FD1D" w:rsidR="00A57E81" w:rsidRDefault="00A57E81" w:rsidP="00A57E81">
      <w:r>
        <w:t>Q</w:t>
      </w:r>
      <w:r w:rsidR="001D3933">
        <w:rPr>
          <w:noProof/>
        </w:rPr>
        <w:fldChar w:fldCharType="begin"/>
      </w:r>
      <w:r w:rsidR="001D3933">
        <w:rPr>
          <w:noProof/>
        </w:rPr>
        <w:instrText xml:space="preserve"> SEQ q \* MERGEFORMAT </w:instrText>
      </w:r>
      <w:r w:rsidR="001D3933">
        <w:rPr>
          <w:noProof/>
        </w:rPr>
        <w:fldChar w:fldCharType="separate"/>
      </w:r>
      <w:r w:rsidR="004D2C72">
        <w:rPr>
          <w:noProof/>
        </w:rPr>
        <w:t>37</w:t>
      </w:r>
      <w:r w:rsidR="001D3933">
        <w:rPr>
          <w:noProof/>
        </w:rPr>
        <w:fldChar w:fldCharType="end"/>
      </w:r>
      <w:r>
        <w:tab/>
        <w:t xml:space="preserve">Bob says that Elliptic Curve Cryptography (ECC) is an easy method to crack. Explain to Bob how ECC operates, and why it can be a secure method. </w:t>
      </w:r>
      <w:r w:rsidR="00F83FA3">
        <w:t xml:space="preserve"> [Ref: Public key]</w:t>
      </w:r>
    </w:p>
    <w:p w14:paraId="7D04ED25" w14:textId="42667BEA" w:rsidR="00A57E81" w:rsidRDefault="00A57E81" w:rsidP="00A57E81"/>
    <w:p w14:paraId="70AC8BAF" w14:textId="276ABC2B" w:rsidR="00A57E81" w:rsidRPr="00D15B6B" w:rsidRDefault="00D15B6B" w:rsidP="00D15B6B">
      <w:pPr>
        <w:tabs>
          <w:tab w:val="clear" w:pos="851"/>
        </w:tabs>
        <w:ind w:left="0" w:firstLine="0"/>
        <w:rPr>
          <w:color w:val="FF0000"/>
        </w:rPr>
      </w:pPr>
      <w:r w:rsidRPr="00D15B6B">
        <w:rPr>
          <w:color w:val="FF0000"/>
        </w:rPr>
        <w:lastRenderedPageBreak/>
        <w:t>Elliptic Curve Cryptography works by selecting points on an mathematical curve described by a particular type of function:</w:t>
      </w:r>
    </w:p>
    <w:p w14:paraId="6418D330" w14:textId="65729897" w:rsidR="00D15B6B" w:rsidRPr="00D15B6B" w:rsidRDefault="00D15B6B" w:rsidP="00D15B6B">
      <w:pPr>
        <w:tabs>
          <w:tab w:val="clear" w:pos="851"/>
        </w:tabs>
        <w:ind w:left="0" w:firstLine="0"/>
        <w:rPr>
          <w:color w:val="FF0000"/>
        </w:rPr>
      </w:pPr>
      <w:r w:rsidRPr="00D15B6B">
        <w:rPr>
          <w:color w:val="FF0000"/>
        </w:rPr>
        <w:t>Y^2 = x^3 – 3x + 5</w:t>
      </w:r>
    </w:p>
    <w:p w14:paraId="1803A16D" w14:textId="5E548E2A" w:rsidR="00D15B6B" w:rsidRPr="00D15B6B" w:rsidRDefault="00D15B6B" w:rsidP="00D15B6B">
      <w:pPr>
        <w:tabs>
          <w:tab w:val="clear" w:pos="851"/>
        </w:tabs>
        <w:ind w:left="0" w:firstLine="0"/>
        <w:rPr>
          <w:color w:val="FF0000"/>
        </w:rPr>
      </w:pPr>
      <w:r w:rsidRPr="00D15B6B">
        <w:rPr>
          <w:color w:val="FF0000"/>
        </w:rPr>
        <w:t>Elliptic Curves are special in that a non-vertical or horizontal line may intersect the curve at 3 points (point G, n and P)</w:t>
      </w:r>
    </w:p>
    <w:p w14:paraId="279049F9" w14:textId="23D8E11C" w:rsidR="00D15B6B" w:rsidRPr="00D15B6B" w:rsidRDefault="00D15B6B" w:rsidP="00D15B6B">
      <w:pPr>
        <w:tabs>
          <w:tab w:val="clear" w:pos="851"/>
        </w:tabs>
        <w:ind w:left="0" w:firstLine="0"/>
        <w:rPr>
          <w:color w:val="FF0000"/>
        </w:rPr>
      </w:pPr>
      <w:r w:rsidRPr="00D15B6B">
        <w:rPr>
          <w:color w:val="FF0000"/>
        </w:rPr>
        <w:t>Both the Generator (G) and the Curve function (shown above) are well known.</w:t>
      </w:r>
    </w:p>
    <w:p w14:paraId="1827E58D" w14:textId="73B5E32B" w:rsidR="00D15B6B" w:rsidRPr="00D15B6B" w:rsidRDefault="00D15B6B" w:rsidP="00D15B6B">
      <w:pPr>
        <w:tabs>
          <w:tab w:val="clear" w:pos="851"/>
        </w:tabs>
        <w:ind w:left="0" w:firstLine="0"/>
        <w:rPr>
          <w:color w:val="FF0000"/>
        </w:rPr>
      </w:pPr>
      <w:r w:rsidRPr="00D15B6B">
        <w:rPr>
          <w:color w:val="FF0000"/>
        </w:rPr>
        <w:t>The Public key P is essentially an X,Y coordinate where line projected from G through n intersects the curve. This is calculated as nG</w:t>
      </w:r>
    </w:p>
    <w:p w14:paraId="44C5D93F" w14:textId="29FADD2C" w:rsidR="00D15B6B" w:rsidRPr="00D15B6B" w:rsidRDefault="00D15B6B" w:rsidP="00D15B6B">
      <w:pPr>
        <w:tabs>
          <w:tab w:val="clear" w:pos="851"/>
        </w:tabs>
        <w:ind w:left="0" w:firstLine="0"/>
        <w:rPr>
          <w:color w:val="FF0000"/>
        </w:rPr>
      </w:pPr>
      <w:r w:rsidRPr="00D15B6B">
        <w:rPr>
          <w:color w:val="FF0000"/>
        </w:rPr>
        <w:t>Where n is a gradient, and is a point that intersects the curve between P and G</w:t>
      </w:r>
    </w:p>
    <w:p w14:paraId="5240A5A5" w14:textId="75835AD5" w:rsidR="00D15B6B" w:rsidRPr="00D15B6B" w:rsidRDefault="00D15B6B" w:rsidP="00D15B6B">
      <w:pPr>
        <w:tabs>
          <w:tab w:val="clear" w:pos="851"/>
        </w:tabs>
        <w:ind w:left="0" w:firstLine="0"/>
        <w:rPr>
          <w:color w:val="FF0000"/>
        </w:rPr>
      </w:pPr>
      <w:r w:rsidRPr="00D15B6B">
        <w:rPr>
          <w:color w:val="FF0000"/>
        </w:rPr>
        <w:t>The private key n is selected, and from this the public key P is derived.</w:t>
      </w:r>
    </w:p>
    <w:p w14:paraId="151F86CE" w14:textId="6965D367" w:rsidR="00D15B6B" w:rsidRPr="00D15B6B" w:rsidRDefault="00D15B6B" w:rsidP="00D15B6B">
      <w:pPr>
        <w:tabs>
          <w:tab w:val="clear" w:pos="851"/>
        </w:tabs>
        <w:ind w:left="0" w:firstLine="0"/>
        <w:rPr>
          <w:color w:val="FF0000"/>
        </w:rPr>
      </w:pPr>
      <w:r w:rsidRPr="00D15B6B">
        <w:rPr>
          <w:color w:val="FF0000"/>
        </w:rPr>
        <w:t>Given the curve function, Generator G, and Public key P, it is mathematically very difficult to compute the value of n in a reasonable amount of time.</w:t>
      </w:r>
    </w:p>
    <w:p w14:paraId="536BCB5F" w14:textId="77777777" w:rsidR="00D15B6B" w:rsidRDefault="00D15B6B" w:rsidP="00A57E81"/>
    <w:p w14:paraId="7854CF77" w14:textId="77777777" w:rsidR="00D15B6B" w:rsidRDefault="00D15B6B" w:rsidP="00D15B6B">
      <w:pPr>
        <w:ind w:left="0" w:firstLine="0"/>
      </w:pPr>
    </w:p>
    <w:p w14:paraId="2A9644F9" w14:textId="3A899CF4" w:rsidR="004A69F5" w:rsidRDefault="004A69F5" w:rsidP="00A57E81"/>
    <w:p w14:paraId="4C571C1A" w14:textId="3F07C7FA" w:rsidR="008A7790" w:rsidRDefault="008A7790">
      <w:pPr>
        <w:tabs>
          <w:tab w:val="clear" w:pos="851"/>
          <w:tab w:val="clear" w:pos="1418"/>
        </w:tabs>
        <w:spacing w:line="259" w:lineRule="auto"/>
        <w:ind w:left="0" w:firstLine="0"/>
      </w:pPr>
      <w:r>
        <w:br w:type="page"/>
      </w:r>
    </w:p>
    <w:p w14:paraId="288F852F" w14:textId="77777777" w:rsidR="004D2C72" w:rsidRDefault="004D2C72" w:rsidP="00A57E81"/>
    <w:p w14:paraId="30743E68" w14:textId="1FD8B6C6" w:rsidR="004D2C72" w:rsidRPr="00942AF5" w:rsidRDefault="004D2C72" w:rsidP="004D2C72">
      <w:pPr>
        <w:pStyle w:val="Heading2"/>
      </w:pPr>
      <w:r>
        <w:t>4.</w:t>
      </w:r>
      <w:r>
        <w:tab/>
        <w:t>Key Exchange</w:t>
      </w:r>
    </w:p>
    <w:p w14:paraId="56D95FFE" w14:textId="3FE09C49" w:rsidR="00A57E81" w:rsidRDefault="004D2C72" w:rsidP="004D2C72">
      <w:r>
        <w:t>Key topics: Diffie-Hellman, ECDH, Using Public Key to Exchange Key</w:t>
      </w:r>
    </w:p>
    <w:p w14:paraId="17BCAFAF" w14:textId="0E0BDFF2" w:rsidR="004D2C72" w:rsidRPr="00CE4990"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39</w:t>
      </w:r>
      <w:r w:rsidR="0017362C">
        <w:rPr>
          <w:noProof/>
        </w:rPr>
        <w:fldChar w:fldCharType="end"/>
      </w:r>
      <w:r>
        <w:tab/>
        <w:t>For Diffie-Hellman: G=2,351; N=5,683; x=7</w:t>
      </w:r>
      <w:r w:rsidRPr="00CE4990">
        <w:t xml:space="preserve"> </w:t>
      </w:r>
      <w:r>
        <w:t xml:space="preserve">and </w:t>
      </w:r>
      <w:r w:rsidRPr="00CE4990">
        <w:t>y=14. What is the shared key?</w:t>
      </w:r>
      <w:r>
        <w:t xml:space="preserve"> [Ref: Key Exchange]</w:t>
      </w:r>
    </w:p>
    <w:p w14:paraId="31024E7D"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Bob:-</w:t>
      </w:r>
    </w:p>
    <w:p w14:paraId="4089CFFA"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Selects random value x=7</w:t>
      </w:r>
    </w:p>
    <w:p w14:paraId="01FC7700"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Calculates A=(g**x)%p=(2351**7) % 5683 = 4612</w:t>
      </w:r>
    </w:p>
    <w:p w14:paraId="4D6DF1EC"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then sends A to Alice</w:t>
      </w:r>
    </w:p>
    <w:p w14:paraId="0DE6CA0D"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Alice:-</w:t>
      </w:r>
    </w:p>
    <w:p w14:paraId="69E1FAA2"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enter (Random) value for y:14</w:t>
      </w:r>
    </w:p>
    <w:p w14:paraId="1D59159C"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Selects random value y=14</w:t>
      </w:r>
    </w:p>
    <w:p w14:paraId="7D9EC5B4"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Calculates B=(g**y)%p=(2351**14) % 5683 = 4758</w:t>
      </w:r>
    </w:p>
    <w:p w14:paraId="4F1387E5"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then sends B to Bob</w:t>
      </w:r>
    </w:p>
    <w:p w14:paraId="3B513F9F" w14:textId="77777777" w:rsidR="008A7790" w:rsidRPr="008A7790" w:rsidRDefault="008A7790" w:rsidP="008A7790">
      <w:pPr>
        <w:spacing w:after="0"/>
        <w:rPr>
          <w:rFonts w:ascii="Consolas" w:hAnsi="Consolas"/>
          <w:color w:val="FF0000"/>
          <w:sz w:val="16"/>
          <w:szCs w:val="16"/>
        </w:rPr>
      </w:pPr>
    </w:p>
    <w:p w14:paraId="37029206"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Alice Calculates:</w:t>
      </w:r>
    </w:p>
    <w:p w14:paraId="78A8D328"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keyA = (A**y) % p = (4612**14 % 5683) = 4614</w:t>
      </w:r>
    </w:p>
    <w:p w14:paraId="7FB9A3B5"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KeyA = 0b9d9315522cf43c3b956a67f2c95679967aefdd126cefa7c525e99bfc343764</w:t>
      </w:r>
    </w:p>
    <w:p w14:paraId="0FCA5277" w14:textId="77777777" w:rsidR="008A7790" w:rsidRPr="008A7790" w:rsidRDefault="008A7790" w:rsidP="008A7790">
      <w:pPr>
        <w:spacing w:after="0"/>
        <w:rPr>
          <w:rFonts w:ascii="Consolas" w:hAnsi="Consolas"/>
          <w:color w:val="FF0000"/>
          <w:sz w:val="16"/>
          <w:szCs w:val="16"/>
        </w:rPr>
      </w:pPr>
    </w:p>
    <w:p w14:paraId="5FCA4E82"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Bob Calculates:</w:t>
      </w:r>
    </w:p>
    <w:p w14:paraId="6F32C2AA"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keyB = (B**x) % p = (4758**7 % 5683) = 4614</w:t>
      </w:r>
    </w:p>
    <w:p w14:paraId="44D27531" w14:textId="0962F41D" w:rsidR="004D2C72"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KeyB = 0b9d9315522cf43c3b956a67f2c95679967aefdd126cefa7c525e99bfc343764</w:t>
      </w:r>
    </w:p>
    <w:p w14:paraId="24F51ADE" w14:textId="77777777" w:rsidR="008A7790" w:rsidRDefault="008A7790" w:rsidP="004D2C72"/>
    <w:p w14:paraId="58E6AA2C" w14:textId="6A907680" w:rsidR="004D2C72" w:rsidRDefault="004D2C72" w:rsidP="004D2C72">
      <w:r>
        <w:t>Q</w:t>
      </w:r>
      <w:r w:rsidR="0017362C">
        <w:rPr>
          <w:noProof/>
        </w:rPr>
        <w:fldChar w:fldCharType="begin"/>
      </w:r>
      <w:r w:rsidR="0017362C">
        <w:rPr>
          <w:noProof/>
        </w:rPr>
        <w:instrText xml:space="preserve"> SEQ q \* MERGEFORMAT </w:instrText>
      </w:r>
      <w:r w:rsidR="0017362C">
        <w:rPr>
          <w:noProof/>
        </w:rPr>
        <w:fldChar w:fldCharType="separate"/>
      </w:r>
      <w:r>
        <w:rPr>
          <w:noProof/>
        </w:rPr>
        <w:t>40</w:t>
      </w:r>
      <w:r w:rsidR="0017362C">
        <w:rPr>
          <w:noProof/>
        </w:rPr>
        <w:fldChar w:fldCharType="end"/>
      </w:r>
      <w:r>
        <w:tab/>
        <w:t xml:space="preserve">With Diffie-Hellman, G is </w:t>
      </w:r>
      <w:r w:rsidRPr="00CE4990">
        <w:t>1579</w:t>
      </w:r>
      <w:r>
        <w:t xml:space="preserve">, and N is </w:t>
      </w:r>
      <w:r w:rsidRPr="00CE4990">
        <w:t>7561</w:t>
      </w:r>
      <w:r>
        <w:t xml:space="preserve">. Bob selects 13 and Alice </w:t>
      </w:r>
      <w:r w:rsidRPr="0080581E">
        <w:rPr>
          <w:noProof/>
        </w:rPr>
        <w:t>selects</w:t>
      </w:r>
      <w:r>
        <w:t xml:space="preserve"> 14.  Prove that the shared key is </w:t>
      </w:r>
      <w:r w:rsidRPr="00CE4990">
        <w:t>868</w:t>
      </w:r>
      <w:r>
        <w:t>. [Ref: Key Exchange]</w:t>
      </w:r>
    </w:p>
    <w:p w14:paraId="7971ED40"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Bob:-</w:t>
      </w:r>
    </w:p>
    <w:p w14:paraId="22A7B16E"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Selects random value x=13</w:t>
      </w:r>
    </w:p>
    <w:p w14:paraId="164E8222"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Calculates A=(g**x)%p=(1579**13) % 7561 = 37</w:t>
      </w:r>
    </w:p>
    <w:p w14:paraId="5CE31C87"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then sends A to Alice</w:t>
      </w:r>
    </w:p>
    <w:p w14:paraId="0FCA6081"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Alice:-</w:t>
      </w:r>
    </w:p>
    <w:p w14:paraId="61E4F932"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enter (Random) value for y:14</w:t>
      </w:r>
    </w:p>
    <w:p w14:paraId="2838E62E"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Selects random value y=14</w:t>
      </w:r>
    </w:p>
    <w:p w14:paraId="29E34595"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Calculates B=(g**y)%p=(1579**14) % 7561 = 5496</w:t>
      </w:r>
    </w:p>
    <w:p w14:paraId="0EF13AED"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then sends B to Bob</w:t>
      </w:r>
    </w:p>
    <w:p w14:paraId="576E48C0" w14:textId="77777777" w:rsidR="008A7790" w:rsidRPr="008A7790" w:rsidRDefault="008A7790" w:rsidP="008A7790">
      <w:pPr>
        <w:spacing w:after="0"/>
        <w:rPr>
          <w:rFonts w:ascii="Consolas" w:hAnsi="Consolas"/>
          <w:color w:val="FF0000"/>
          <w:sz w:val="16"/>
          <w:szCs w:val="16"/>
        </w:rPr>
      </w:pPr>
    </w:p>
    <w:p w14:paraId="3CE9BF7F"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Alice Calculates:</w:t>
      </w:r>
    </w:p>
    <w:p w14:paraId="6E644B7E"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keyA = (A**y) % p = (37**14 % 7561) = 868</w:t>
      </w:r>
    </w:p>
    <w:p w14:paraId="18B1113E"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KeyA = d2e655334ee2e4841be477484381df1617a8b891adc04cbc536cc1bed229d713</w:t>
      </w:r>
    </w:p>
    <w:p w14:paraId="5BEF43B9" w14:textId="77777777" w:rsidR="008A7790" w:rsidRPr="008A7790" w:rsidRDefault="008A7790" w:rsidP="008A7790">
      <w:pPr>
        <w:spacing w:after="0"/>
        <w:rPr>
          <w:rFonts w:ascii="Consolas" w:hAnsi="Consolas"/>
          <w:color w:val="FF0000"/>
          <w:sz w:val="16"/>
          <w:szCs w:val="16"/>
        </w:rPr>
      </w:pPr>
    </w:p>
    <w:p w14:paraId="05060600"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Bob Calculates:</w:t>
      </w:r>
    </w:p>
    <w:p w14:paraId="5320CFCB" w14:textId="77777777" w:rsidR="008A7790"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keyB = (B**x) % p = (5496**13 % 7561) = 868</w:t>
      </w:r>
    </w:p>
    <w:p w14:paraId="62815C3E" w14:textId="2CD07584" w:rsidR="004D2C72" w:rsidRPr="008A7790" w:rsidRDefault="008A7790" w:rsidP="008A7790">
      <w:pPr>
        <w:spacing w:after="0"/>
        <w:rPr>
          <w:rFonts w:ascii="Consolas" w:hAnsi="Consolas"/>
          <w:color w:val="FF0000"/>
          <w:sz w:val="16"/>
          <w:szCs w:val="16"/>
        </w:rPr>
      </w:pPr>
      <w:r w:rsidRPr="008A7790">
        <w:rPr>
          <w:rFonts w:ascii="Consolas" w:hAnsi="Consolas"/>
          <w:color w:val="FF0000"/>
          <w:sz w:val="16"/>
          <w:szCs w:val="16"/>
        </w:rPr>
        <w:t xml:space="preserve">  KeyB = d2e655334ee2e4841be477484381df1617a8b891adc04cbc536cc1bed229d713</w:t>
      </w:r>
    </w:p>
    <w:p w14:paraId="42D6D82E" w14:textId="77777777" w:rsidR="004D2C72" w:rsidRDefault="004D2C72" w:rsidP="00A57E81"/>
    <w:p w14:paraId="21DD6D20" w14:textId="26B8CEAC" w:rsidR="008A7790" w:rsidRDefault="008A7790">
      <w:pPr>
        <w:tabs>
          <w:tab w:val="clear" w:pos="851"/>
          <w:tab w:val="clear" w:pos="1418"/>
        </w:tabs>
        <w:spacing w:line="259" w:lineRule="auto"/>
        <w:ind w:left="0" w:firstLine="0"/>
      </w:pPr>
      <w:r>
        <w:br w:type="page"/>
      </w:r>
    </w:p>
    <w:p w14:paraId="1ADD5116" w14:textId="77777777" w:rsidR="00B615F8" w:rsidRDefault="00B615F8" w:rsidP="00A57E81"/>
    <w:p w14:paraId="0EF21BF4" w14:textId="175FBC46" w:rsidR="004D2C72" w:rsidRDefault="004D2C72" w:rsidP="00A57E81">
      <w:r>
        <w:t>Q</w:t>
      </w:r>
      <w:r w:rsidR="0017362C">
        <w:rPr>
          <w:noProof/>
        </w:rPr>
        <w:fldChar w:fldCharType="begin"/>
      </w:r>
      <w:r w:rsidR="0017362C">
        <w:rPr>
          <w:noProof/>
        </w:rPr>
        <w:instrText xml:space="preserve"> SEQ q \* MERGEFORMAT </w:instrText>
      </w:r>
      <w:r w:rsidR="0017362C">
        <w:rPr>
          <w:noProof/>
        </w:rPr>
        <w:fldChar w:fldCharType="separate"/>
      </w:r>
      <w:r>
        <w:rPr>
          <w:noProof/>
        </w:rPr>
        <w:t>41</w:t>
      </w:r>
      <w:r w:rsidR="0017362C">
        <w:rPr>
          <w:noProof/>
        </w:rPr>
        <w:fldChar w:fldCharType="end"/>
      </w:r>
      <w:r>
        <w:tab/>
      </w:r>
      <w:r w:rsidRPr="004D2C72">
        <w:t>Eve says that she sees the values passed within ECDH by Bob, and that she can crack the key. By explaining the ECHD key exchange method, outline how it would likely to be difficult for Eve to determine the shared key.</w:t>
      </w:r>
      <w:r>
        <w:t xml:space="preserve"> [Ref: Key Exchange]</w:t>
      </w:r>
    </w:p>
    <w:p w14:paraId="3AC5CB88" w14:textId="443FDEF7" w:rsidR="004D2C72" w:rsidRDefault="008A7790" w:rsidP="00A57E81">
      <w:r>
        <w:t>ECDH applies Elliptic curve methods to DH Key exchange.</w:t>
      </w:r>
    </w:p>
    <w:p w14:paraId="0A1AE13F" w14:textId="46CE41AB" w:rsidR="008A7790" w:rsidRPr="00D75AB9" w:rsidRDefault="008A7790" w:rsidP="00D75AB9">
      <w:pPr>
        <w:spacing w:after="0"/>
        <w:rPr>
          <w:rFonts w:ascii="Consolas" w:hAnsi="Consolas"/>
          <w:color w:val="FF0000"/>
          <w:sz w:val="16"/>
          <w:szCs w:val="16"/>
        </w:rPr>
      </w:pPr>
      <w:r w:rsidRPr="00D75AB9">
        <w:rPr>
          <w:rFonts w:ascii="Consolas" w:hAnsi="Consolas"/>
          <w:color w:val="FF0000"/>
          <w:sz w:val="16"/>
          <w:szCs w:val="16"/>
        </w:rPr>
        <w:t xml:space="preserve">Both </w:t>
      </w:r>
      <w:r w:rsidR="00D75AB9" w:rsidRPr="00D75AB9">
        <w:rPr>
          <w:rFonts w:ascii="Consolas" w:hAnsi="Consolas"/>
          <w:color w:val="FF0000"/>
          <w:sz w:val="16"/>
          <w:szCs w:val="16"/>
        </w:rPr>
        <w:t>A &amp; G</w:t>
      </w:r>
      <w:r w:rsidRPr="00D75AB9">
        <w:rPr>
          <w:rFonts w:ascii="Consolas" w:hAnsi="Consolas"/>
          <w:color w:val="FF0000"/>
          <w:sz w:val="16"/>
          <w:szCs w:val="16"/>
        </w:rPr>
        <w:t>agree on Generator G and value b</w:t>
      </w:r>
    </w:p>
    <w:p w14:paraId="4207422F" w14:textId="024C7EEA" w:rsidR="008A7790" w:rsidRPr="00D75AB9" w:rsidRDefault="008A7790" w:rsidP="00D75AB9">
      <w:pPr>
        <w:spacing w:after="0"/>
        <w:rPr>
          <w:rFonts w:ascii="Consolas" w:hAnsi="Consolas"/>
          <w:color w:val="FF0000"/>
          <w:sz w:val="16"/>
          <w:szCs w:val="16"/>
        </w:rPr>
      </w:pPr>
      <w:r w:rsidRPr="00D75AB9">
        <w:rPr>
          <w:rFonts w:ascii="Consolas" w:hAnsi="Consolas"/>
          <w:color w:val="FF0000"/>
          <w:sz w:val="16"/>
          <w:szCs w:val="16"/>
        </w:rPr>
        <w:t>A selects random</w:t>
      </w:r>
      <w:r w:rsidR="00D75AB9" w:rsidRPr="00D75AB9">
        <w:rPr>
          <w:rFonts w:ascii="Consolas" w:hAnsi="Consolas"/>
          <w:color w:val="FF0000"/>
          <w:sz w:val="16"/>
          <w:szCs w:val="16"/>
        </w:rPr>
        <w:t xml:space="preserve"> point</w:t>
      </w:r>
      <w:r w:rsidRPr="00D75AB9">
        <w:rPr>
          <w:rFonts w:ascii="Consolas" w:hAnsi="Consolas"/>
          <w:color w:val="FF0000"/>
          <w:sz w:val="16"/>
          <w:szCs w:val="16"/>
        </w:rPr>
        <w:t xml:space="preserve"> a &amp; calculates Qa = da * G </w:t>
      </w:r>
      <w:r w:rsidRPr="00D75AB9">
        <w:rPr>
          <w:rFonts w:ascii="Consolas" w:hAnsi="Consolas"/>
          <w:color w:val="FF0000"/>
          <w:sz w:val="16"/>
          <w:szCs w:val="16"/>
        </w:rPr>
        <w:tab/>
        <w:t xml:space="preserve"> </w:t>
      </w:r>
      <w:r w:rsidRPr="00D75AB9">
        <w:rPr>
          <w:rFonts w:ascii="Consolas" w:hAnsi="Consolas"/>
          <w:color w:val="FF0000"/>
          <w:sz w:val="16"/>
          <w:szCs w:val="16"/>
        </w:rPr>
        <w:tab/>
      </w:r>
      <w:r w:rsidR="00D75AB9" w:rsidRPr="00D75AB9">
        <w:rPr>
          <w:rFonts w:ascii="Consolas" w:hAnsi="Consolas"/>
          <w:color w:val="FF0000"/>
          <w:sz w:val="16"/>
          <w:szCs w:val="16"/>
        </w:rPr>
        <w:t>:</w:t>
      </w:r>
      <w:r w:rsidR="00D75AB9" w:rsidRPr="00D75AB9">
        <w:rPr>
          <w:rFonts w:ascii="Consolas" w:hAnsi="Consolas"/>
          <w:color w:val="FF0000"/>
          <w:sz w:val="16"/>
          <w:szCs w:val="16"/>
        </w:rPr>
        <w:tab/>
        <w:t xml:space="preserve">Qa </w:t>
      </w:r>
      <w:r w:rsidRPr="00D75AB9">
        <w:rPr>
          <w:rFonts w:ascii="Consolas" w:hAnsi="Consolas"/>
          <w:color w:val="FF0000"/>
          <w:sz w:val="16"/>
          <w:szCs w:val="16"/>
        </w:rPr>
        <w:sym w:font="Wingdings" w:char="F0E0"/>
      </w:r>
      <w:r w:rsidRPr="00D75AB9">
        <w:rPr>
          <w:rFonts w:ascii="Consolas" w:hAnsi="Consolas"/>
          <w:color w:val="FF0000"/>
          <w:sz w:val="16"/>
          <w:szCs w:val="16"/>
        </w:rPr>
        <w:t xml:space="preserve"> B</w:t>
      </w:r>
    </w:p>
    <w:p w14:paraId="5D6407DF" w14:textId="598FE0C6" w:rsidR="008A7790" w:rsidRPr="00D75AB9" w:rsidRDefault="008A7790" w:rsidP="00D75AB9">
      <w:pPr>
        <w:spacing w:after="0"/>
        <w:rPr>
          <w:rFonts w:ascii="Consolas" w:hAnsi="Consolas"/>
          <w:color w:val="FF0000"/>
          <w:sz w:val="16"/>
          <w:szCs w:val="16"/>
        </w:rPr>
      </w:pPr>
      <w:r w:rsidRPr="00D75AB9">
        <w:rPr>
          <w:rFonts w:ascii="Consolas" w:hAnsi="Consolas"/>
          <w:color w:val="FF0000"/>
          <w:sz w:val="16"/>
          <w:szCs w:val="16"/>
        </w:rPr>
        <w:t>B select random</w:t>
      </w:r>
      <w:r w:rsidR="00D75AB9" w:rsidRPr="00D75AB9">
        <w:rPr>
          <w:rFonts w:ascii="Consolas" w:hAnsi="Consolas"/>
          <w:color w:val="FF0000"/>
          <w:sz w:val="16"/>
          <w:szCs w:val="16"/>
        </w:rPr>
        <w:t xml:space="preserve"> point</w:t>
      </w:r>
      <w:r w:rsidRPr="00D75AB9">
        <w:rPr>
          <w:rFonts w:ascii="Consolas" w:hAnsi="Consolas"/>
          <w:color w:val="FF0000"/>
          <w:sz w:val="16"/>
          <w:szCs w:val="16"/>
        </w:rPr>
        <w:t xml:space="preserve"> b &amp; calculates Qb = db * G  </w:t>
      </w:r>
      <w:r w:rsidRPr="00D75AB9">
        <w:rPr>
          <w:rFonts w:ascii="Consolas" w:hAnsi="Consolas"/>
          <w:color w:val="FF0000"/>
          <w:sz w:val="16"/>
          <w:szCs w:val="16"/>
        </w:rPr>
        <w:tab/>
      </w:r>
      <w:r w:rsidRPr="00D75AB9">
        <w:rPr>
          <w:rFonts w:ascii="Consolas" w:hAnsi="Consolas"/>
          <w:color w:val="FF0000"/>
          <w:sz w:val="16"/>
          <w:szCs w:val="16"/>
        </w:rPr>
        <w:tab/>
      </w:r>
      <w:r w:rsidR="00D75AB9" w:rsidRPr="00D75AB9">
        <w:rPr>
          <w:rFonts w:ascii="Consolas" w:hAnsi="Consolas"/>
          <w:color w:val="FF0000"/>
          <w:sz w:val="16"/>
          <w:szCs w:val="16"/>
        </w:rPr>
        <w:t>:</w:t>
      </w:r>
      <w:r w:rsidR="00D75AB9" w:rsidRPr="00D75AB9">
        <w:rPr>
          <w:rFonts w:ascii="Consolas" w:hAnsi="Consolas"/>
          <w:color w:val="FF0000"/>
          <w:sz w:val="16"/>
          <w:szCs w:val="16"/>
        </w:rPr>
        <w:tab/>
        <w:t xml:space="preserve">Qb </w:t>
      </w:r>
      <w:r w:rsidRPr="00D75AB9">
        <w:rPr>
          <w:rFonts w:ascii="Consolas" w:hAnsi="Consolas"/>
          <w:color w:val="FF0000"/>
          <w:sz w:val="16"/>
          <w:szCs w:val="16"/>
        </w:rPr>
        <w:sym w:font="Wingdings" w:char="F0E0"/>
      </w:r>
      <w:r w:rsidRPr="00D75AB9">
        <w:rPr>
          <w:rFonts w:ascii="Consolas" w:hAnsi="Consolas"/>
          <w:color w:val="FF0000"/>
          <w:sz w:val="16"/>
          <w:szCs w:val="16"/>
        </w:rPr>
        <w:t xml:space="preserve"> A</w:t>
      </w:r>
    </w:p>
    <w:p w14:paraId="564E3FB4" w14:textId="77777777" w:rsidR="008A7790" w:rsidRPr="00D75AB9" w:rsidRDefault="008A7790" w:rsidP="00D75AB9">
      <w:pPr>
        <w:spacing w:after="0"/>
        <w:rPr>
          <w:rFonts w:ascii="Consolas" w:hAnsi="Consolas"/>
          <w:color w:val="FF0000"/>
          <w:sz w:val="16"/>
          <w:szCs w:val="16"/>
        </w:rPr>
      </w:pPr>
    </w:p>
    <w:p w14:paraId="1A964BD8" w14:textId="7B535127" w:rsidR="008A7790" w:rsidRPr="00D75AB9" w:rsidRDefault="008A7790" w:rsidP="00D75AB9">
      <w:pPr>
        <w:spacing w:after="0"/>
        <w:rPr>
          <w:rFonts w:ascii="Consolas" w:hAnsi="Consolas"/>
          <w:color w:val="FF0000"/>
          <w:sz w:val="16"/>
          <w:szCs w:val="16"/>
        </w:rPr>
      </w:pPr>
      <w:r w:rsidRPr="00D75AB9">
        <w:rPr>
          <w:rFonts w:ascii="Consolas" w:hAnsi="Consolas"/>
          <w:color w:val="FF0000"/>
          <w:sz w:val="16"/>
          <w:szCs w:val="16"/>
        </w:rPr>
        <w:t xml:space="preserve">Shared Key A = </w:t>
      </w:r>
      <w:r w:rsidR="00D75AB9" w:rsidRPr="00D75AB9">
        <w:rPr>
          <w:rFonts w:ascii="Consolas" w:hAnsi="Consolas"/>
          <w:color w:val="FF0000"/>
          <w:sz w:val="16"/>
          <w:szCs w:val="16"/>
        </w:rPr>
        <w:t xml:space="preserve">da * Qb </w:t>
      </w:r>
      <w:r w:rsidR="00D75AB9" w:rsidRPr="00D75AB9">
        <w:rPr>
          <w:rFonts w:ascii="Consolas" w:hAnsi="Consolas"/>
          <w:color w:val="FF0000"/>
          <w:sz w:val="16"/>
          <w:szCs w:val="16"/>
        </w:rPr>
        <w:tab/>
        <w:t>==</w:t>
      </w:r>
      <w:r w:rsidR="00D75AB9" w:rsidRPr="00D75AB9">
        <w:rPr>
          <w:rFonts w:ascii="Consolas" w:hAnsi="Consolas"/>
          <w:color w:val="FF0000"/>
          <w:sz w:val="16"/>
          <w:szCs w:val="16"/>
        </w:rPr>
        <w:tab/>
        <w:t>da * db * G</w:t>
      </w:r>
    </w:p>
    <w:p w14:paraId="61598298" w14:textId="16243179" w:rsidR="008A7790" w:rsidRPr="00D75AB9" w:rsidRDefault="00D75AB9" w:rsidP="00D75AB9">
      <w:pPr>
        <w:spacing w:after="0"/>
        <w:rPr>
          <w:rFonts w:ascii="Consolas" w:hAnsi="Consolas"/>
          <w:color w:val="FF0000"/>
          <w:sz w:val="16"/>
          <w:szCs w:val="16"/>
        </w:rPr>
      </w:pPr>
      <w:r w:rsidRPr="00D75AB9">
        <w:rPr>
          <w:rFonts w:ascii="Consolas" w:hAnsi="Consolas"/>
          <w:color w:val="FF0000"/>
          <w:sz w:val="16"/>
          <w:szCs w:val="16"/>
        </w:rPr>
        <w:t>Shared Key B = db * Qa</w:t>
      </w:r>
      <w:r w:rsidRPr="00D75AB9">
        <w:rPr>
          <w:rFonts w:ascii="Consolas" w:hAnsi="Consolas"/>
          <w:color w:val="FF0000"/>
          <w:sz w:val="16"/>
          <w:szCs w:val="16"/>
        </w:rPr>
        <w:tab/>
        <w:t>==</w:t>
      </w:r>
      <w:r w:rsidRPr="00D75AB9">
        <w:rPr>
          <w:rFonts w:ascii="Consolas" w:hAnsi="Consolas"/>
          <w:color w:val="FF0000"/>
          <w:sz w:val="16"/>
          <w:szCs w:val="16"/>
        </w:rPr>
        <w:tab/>
        <w:t>db *da * G</w:t>
      </w:r>
    </w:p>
    <w:p w14:paraId="058AB58B" w14:textId="77777777" w:rsidR="00D75AB9" w:rsidRDefault="00D75AB9" w:rsidP="00A57E81"/>
    <w:p w14:paraId="35634D05" w14:textId="5A413DF3" w:rsidR="00D75AB9" w:rsidRPr="00D75AB9" w:rsidRDefault="00D75AB9" w:rsidP="00A57E81">
      <w:pPr>
        <w:rPr>
          <w:color w:val="FF0000"/>
        </w:rPr>
      </w:pPr>
      <w:r w:rsidRPr="00D75AB9">
        <w:rPr>
          <w:color w:val="FF0000"/>
        </w:rPr>
        <w:t>Though Qa &amp; Qb may be known, G, d are agreed in advance (and are secret), also random points a &amp; b should be kept secret.</w:t>
      </w:r>
    </w:p>
    <w:p w14:paraId="13F27E34" w14:textId="77777777" w:rsidR="00D75AB9" w:rsidRDefault="00D75AB9" w:rsidP="00A57E81"/>
    <w:p w14:paraId="5A46D72F" w14:textId="34209177" w:rsidR="00671570" w:rsidRDefault="0051024D" w:rsidP="00A57E81">
      <w:r>
        <w:t>Not capturable by Eve</w:t>
      </w:r>
    </w:p>
    <w:p w14:paraId="0C9FC7C6" w14:textId="77777777" w:rsidR="00671570" w:rsidRDefault="00671570" w:rsidP="00A57E81"/>
    <w:p w14:paraId="12908DDB" w14:textId="77777777" w:rsidR="004D2C72" w:rsidRDefault="004D2C72" w:rsidP="00A57E81"/>
    <w:p w14:paraId="5566096F" w14:textId="77777777" w:rsidR="004543B3" w:rsidRDefault="004543B3" w:rsidP="00A57E81"/>
    <w:p w14:paraId="56A0D75B" w14:textId="77777777" w:rsidR="004D2C72" w:rsidRDefault="004D2C72">
      <w:pPr>
        <w:tabs>
          <w:tab w:val="clear" w:pos="851"/>
          <w:tab w:val="clear" w:pos="1418"/>
        </w:tabs>
        <w:spacing w:line="259" w:lineRule="auto"/>
        <w:ind w:left="0" w:firstLine="0"/>
        <w:rPr>
          <w:rFonts w:ascii="Arial" w:eastAsiaTheme="majorEastAsia" w:hAnsi="Arial" w:cs="Arial"/>
          <w:b/>
          <w:color w:val="FFFFFF" w:themeColor="background1"/>
          <w:sz w:val="28"/>
          <w:szCs w:val="28"/>
        </w:rPr>
      </w:pPr>
      <w:r>
        <w:br w:type="page"/>
      </w:r>
    </w:p>
    <w:p w14:paraId="4374CA63" w14:textId="26D864D4" w:rsidR="00DF6D20" w:rsidRDefault="00657505" w:rsidP="00A57E81">
      <w:pPr>
        <w:pStyle w:val="Heading2"/>
      </w:pPr>
      <w:r>
        <w:lastRenderedPageBreak/>
        <w:t>Exam paper from 2016/2017</w:t>
      </w:r>
    </w:p>
    <w:p w14:paraId="2D77B442" w14:textId="1257B1EF" w:rsidR="00A57E81" w:rsidRDefault="00A57E81" w:rsidP="00A57E81">
      <w:r>
        <w:t>This exam paper was a closed book test.</w:t>
      </w:r>
    </w:p>
    <w:p w14:paraId="7F20A68F" w14:textId="6920E17F" w:rsidR="00A57E81" w:rsidRPr="00F83FA3" w:rsidRDefault="00A57E81" w:rsidP="00A57E81">
      <w:pPr>
        <w:rPr>
          <w:b/>
        </w:rPr>
      </w:pPr>
      <w:r w:rsidRPr="00F83FA3">
        <w:rPr>
          <w:b/>
        </w:rPr>
        <w:t>Question 1</w:t>
      </w:r>
    </w:p>
    <w:p w14:paraId="1A785A3C" w14:textId="7D268F3F" w:rsidR="00A57E81" w:rsidRPr="00A57E81" w:rsidRDefault="00A57E81" w:rsidP="004D2C72">
      <w:pPr>
        <w:tabs>
          <w:tab w:val="clear" w:pos="851"/>
          <w:tab w:val="left" w:pos="0"/>
        </w:tabs>
        <w:ind w:left="0" w:firstLine="0"/>
        <w:jc w:val="both"/>
      </w:pPr>
      <w:r w:rsidRPr="00A57E81">
        <w:t>Bob and Co is an ISP, and they have recently been hacked, and their passwords released to the Internet. Their lead Information Officer defines that the passwords use eight</w:t>
      </w:r>
      <w:r w:rsidR="004D2C72">
        <w:t>-</w:t>
      </w:r>
      <w:r w:rsidRPr="00A57E81">
        <w:t xml:space="preserve">character passwords and were salted with a three-character hex value. The regular expression to filter the passwords defines the range of [a-z0-9] with a letter of the alphabet in the first character.  </w:t>
      </w:r>
    </w:p>
    <w:p w14:paraId="162A73C2" w14:textId="1CFF84EA" w:rsidR="00A57E81" w:rsidRDefault="00A57E81" w:rsidP="00620D75">
      <w:pPr>
        <w:pStyle w:val="ListParagraph"/>
        <w:numPr>
          <w:ilvl w:val="0"/>
          <w:numId w:val="5"/>
        </w:numPr>
        <w:ind w:left="851" w:hanging="851"/>
      </w:pPr>
      <w:r w:rsidRPr="00A57E81">
        <w:t>What advice would you give to the company on their current policy on hashing their passwords? [5]</w:t>
      </w:r>
    </w:p>
    <w:p w14:paraId="65698AD2" w14:textId="1BE07C05" w:rsidR="00620D75" w:rsidRPr="00921293" w:rsidRDefault="00F52615" w:rsidP="00F52615">
      <w:pPr>
        <w:tabs>
          <w:tab w:val="clear" w:pos="851"/>
        </w:tabs>
        <w:ind w:left="0" w:firstLine="0"/>
        <w:rPr>
          <w:color w:val="FF0000"/>
        </w:rPr>
      </w:pPr>
      <w:r w:rsidRPr="00921293">
        <w:rPr>
          <w:color w:val="FF0000"/>
        </w:rPr>
        <w:t>Stronger hashing method, increased length of password, remove restriction of letter for first char, larger salt value, increase entropy by using non-alpha characters.</w:t>
      </w:r>
    </w:p>
    <w:p w14:paraId="217266DB" w14:textId="12F74960" w:rsidR="00F52615" w:rsidRPr="00921293" w:rsidRDefault="00F52615" w:rsidP="00F52615">
      <w:pPr>
        <w:ind w:hanging="720"/>
        <w:rPr>
          <w:color w:val="FF0000"/>
        </w:rPr>
      </w:pPr>
      <w:r w:rsidRPr="00921293">
        <w:rPr>
          <w:color w:val="FF0000"/>
        </w:rPr>
        <w:t xml:space="preserve">NB: Can’t be using PBKDF2 as salt is too small, so not </w:t>
      </w:r>
    </w:p>
    <w:p w14:paraId="5FDEF8B9" w14:textId="77777777" w:rsidR="00620D75" w:rsidRPr="00A57E81" w:rsidRDefault="00620D75" w:rsidP="00620D75">
      <w:pPr>
        <w:pStyle w:val="ListParagraph"/>
        <w:ind w:left="1215" w:firstLine="0"/>
      </w:pPr>
    </w:p>
    <w:p w14:paraId="75A7A9A6" w14:textId="77777777" w:rsidR="00A57E81" w:rsidRDefault="00A57E81" w:rsidP="00A57E81">
      <w:r w:rsidRPr="00A57E81">
        <w:t>(b)</w:t>
      </w:r>
      <w:r w:rsidRPr="00A57E81">
        <w:tab/>
        <w:t>In the investigation, a hash cracker of 1 Tera hashes per second has been used.  Can you estimate how long it would take to crack all the passwords in the data? Give the working-out.  [5]</w:t>
      </w:r>
    </w:p>
    <w:p w14:paraId="3D1D03E3" w14:textId="77777777" w:rsidR="00620D75" w:rsidRDefault="00620D75" w:rsidP="00A57E81"/>
    <w:p w14:paraId="0E9A0859" w14:textId="59ECA9A2" w:rsidR="00620D75" w:rsidRPr="00921293" w:rsidRDefault="00921293" w:rsidP="00921293">
      <w:pPr>
        <w:ind w:firstLine="0"/>
        <w:rPr>
          <w:rFonts w:ascii="Consolas" w:hAnsi="Consolas"/>
          <w:color w:val="FF0000"/>
          <w:sz w:val="16"/>
          <w:szCs w:val="16"/>
        </w:rPr>
      </w:pPr>
      <w:r w:rsidRPr="00921293">
        <w:rPr>
          <w:rFonts w:ascii="Consolas" w:hAnsi="Consolas"/>
          <w:color w:val="FF0000"/>
          <w:sz w:val="16"/>
          <w:szCs w:val="16"/>
        </w:rPr>
        <w:t xml:space="preserve">Salt = 3 character Hex value = (2^(3*4)) == (2^12) </w:t>
      </w:r>
      <w:r w:rsidRPr="00921293">
        <w:rPr>
          <w:rFonts w:ascii="Consolas" w:hAnsi="Consolas"/>
          <w:color w:val="FF0000"/>
          <w:sz w:val="16"/>
          <w:szCs w:val="16"/>
        </w:rPr>
        <w:br/>
      </w:r>
      <w:r w:rsidR="00620D75" w:rsidRPr="00921293">
        <w:rPr>
          <w:rFonts w:ascii="Consolas" w:hAnsi="Consolas"/>
          <w:color w:val="FF0000"/>
          <w:sz w:val="16"/>
          <w:szCs w:val="16"/>
        </w:rPr>
        <w:t>Alpha character in first position</w:t>
      </w:r>
      <w:r w:rsidRPr="00921293">
        <w:rPr>
          <w:rFonts w:ascii="Consolas" w:hAnsi="Consolas"/>
          <w:color w:val="FF0000"/>
          <w:sz w:val="16"/>
          <w:szCs w:val="16"/>
        </w:rPr>
        <w:t xml:space="preserve"> (26)</w:t>
      </w:r>
      <w:r w:rsidRPr="00921293">
        <w:rPr>
          <w:rFonts w:ascii="Consolas" w:hAnsi="Consolas"/>
          <w:color w:val="FF0000"/>
          <w:sz w:val="16"/>
          <w:szCs w:val="16"/>
        </w:rPr>
        <w:br/>
        <w:t>7 characters [a-z0-9] = (36^7)</w:t>
      </w:r>
      <w:r w:rsidR="00620D75" w:rsidRPr="00921293">
        <w:rPr>
          <w:rFonts w:ascii="Consolas" w:hAnsi="Consolas"/>
          <w:color w:val="FF0000"/>
          <w:sz w:val="16"/>
          <w:szCs w:val="16"/>
        </w:rPr>
        <w:t xml:space="preserve"> :</w:t>
      </w:r>
    </w:p>
    <w:p w14:paraId="5122F2BE" w14:textId="7B2C117E" w:rsidR="00620D75" w:rsidRPr="00921293" w:rsidRDefault="00620D75" w:rsidP="00620D75">
      <w:pPr>
        <w:ind w:firstLine="0"/>
        <w:rPr>
          <w:rFonts w:ascii="Consolas" w:hAnsi="Consolas"/>
          <w:color w:val="FF0000"/>
          <w:sz w:val="16"/>
          <w:szCs w:val="16"/>
        </w:rPr>
      </w:pPr>
      <w:r w:rsidRPr="00921293">
        <w:rPr>
          <w:rFonts w:ascii="Consolas" w:hAnsi="Consolas"/>
          <w:color w:val="FF0000"/>
          <w:sz w:val="16"/>
          <w:szCs w:val="16"/>
        </w:rPr>
        <w:t>&gt;&gt;&gt; (</w:t>
      </w:r>
      <w:r w:rsidR="00921293" w:rsidRPr="00921293">
        <w:rPr>
          <w:rFonts w:ascii="Consolas" w:hAnsi="Consolas"/>
          <w:color w:val="FF0000"/>
          <w:sz w:val="16"/>
          <w:szCs w:val="16"/>
        </w:rPr>
        <w:t>(</w:t>
      </w:r>
      <w:r w:rsidRPr="00921293">
        <w:rPr>
          <w:rFonts w:ascii="Consolas" w:hAnsi="Consolas"/>
          <w:color w:val="FF0000"/>
          <w:sz w:val="16"/>
          <w:szCs w:val="16"/>
        </w:rPr>
        <w:t>2**12</w:t>
      </w:r>
      <w:r w:rsidR="00921293" w:rsidRPr="00921293">
        <w:rPr>
          <w:rFonts w:ascii="Consolas" w:hAnsi="Consolas"/>
          <w:color w:val="FF0000"/>
          <w:sz w:val="16"/>
          <w:szCs w:val="16"/>
        </w:rPr>
        <w:t>)</w:t>
      </w:r>
      <w:r w:rsidRPr="00921293">
        <w:rPr>
          <w:rFonts w:ascii="Consolas" w:hAnsi="Consolas"/>
          <w:color w:val="FF0000"/>
          <w:sz w:val="16"/>
          <w:szCs w:val="16"/>
        </w:rPr>
        <w:t xml:space="preserve"> * 26</w:t>
      </w:r>
      <w:r w:rsidR="00921293" w:rsidRPr="00921293">
        <w:rPr>
          <w:rFonts w:ascii="Consolas" w:hAnsi="Consolas"/>
          <w:color w:val="FF0000"/>
          <w:sz w:val="16"/>
          <w:szCs w:val="16"/>
        </w:rPr>
        <w:t xml:space="preserve"> </w:t>
      </w:r>
      <w:r w:rsidRPr="00921293">
        <w:rPr>
          <w:rFonts w:ascii="Consolas" w:hAnsi="Consolas"/>
          <w:color w:val="FF0000"/>
          <w:sz w:val="16"/>
          <w:szCs w:val="16"/>
        </w:rPr>
        <w:t>*</w:t>
      </w:r>
      <w:r w:rsidR="00921293" w:rsidRPr="00921293">
        <w:rPr>
          <w:rFonts w:ascii="Consolas" w:hAnsi="Consolas"/>
          <w:color w:val="FF0000"/>
          <w:sz w:val="16"/>
          <w:szCs w:val="16"/>
        </w:rPr>
        <w:t xml:space="preserve"> </w:t>
      </w:r>
      <w:r w:rsidRPr="00921293">
        <w:rPr>
          <w:rFonts w:ascii="Consolas" w:hAnsi="Consolas"/>
          <w:color w:val="FF0000"/>
          <w:sz w:val="16"/>
          <w:szCs w:val="16"/>
        </w:rPr>
        <w:t>(36**7))/1000000000000/60</w:t>
      </w:r>
    </w:p>
    <w:p w14:paraId="7734E47E" w14:textId="44C755BD" w:rsidR="00620D75" w:rsidRPr="00921293" w:rsidRDefault="00620D75" w:rsidP="00620D75">
      <w:pPr>
        <w:ind w:firstLine="0"/>
        <w:rPr>
          <w:rFonts w:ascii="Consolas" w:hAnsi="Consolas"/>
          <w:color w:val="FF0000"/>
          <w:sz w:val="16"/>
          <w:szCs w:val="16"/>
        </w:rPr>
      </w:pPr>
      <w:r w:rsidRPr="00921293">
        <w:rPr>
          <w:rFonts w:ascii="Consolas" w:hAnsi="Consolas"/>
          <w:color w:val="FF0000"/>
          <w:sz w:val="16"/>
          <w:szCs w:val="16"/>
        </w:rPr>
        <w:t>139.0911669927936</w:t>
      </w:r>
    </w:p>
    <w:p w14:paraId="432EBB39" w14:textId="40F73C5B" w:rsidR="00620D75" w:rsidRPr="00921293" w:rsidRDefault="00921293" w:rsidP="00A57E81">
      <w:pPr>
        <w:rPr>
          <w:rFonts w:ascii="Consolas" w:hAnsi="Consolas"/>
          <w:color w:val="FF0000"/>
          <w:sz w:val="16"/>
          <w:szCs w:val="16"/>
        </w:rPr>
      </w:pPr>
      <w:r w:rsidRPr="00921293">
        <w:rPr>
          <w:rFonts w:ascii="Consolas" w:hAnsi="Consolas"/>
          <w:color w:val="FF0000"/>
          <w:sz w:val="16"/>
          <w:szCs w:val="16"/>
        </w:rPr>
        <w:tab/>
        <w:t xml:space="preserve">NB: </w:t>
      </w:r>
      <w:r w:rsidR="00620D75" w:rsidRPr="00921293">
        <w:rPr>
          <w:rFonts w:ascii="Consolas" w:hAnsi="Consolas"/>
          <w:color w:val="FF0000"/>
          <w:sz w:val="16"/>
          <w:szCs w:val="16"/>
        </w:rPr>
        <w:t xml:space="preserve">Each hex value has 4 bits </w:t>
      </w:r>
    </w:p>
    <w:p w14:paraId="1D79CEE5" w14:textId="77777777" w:rsidR="00921293" w:rsidRDefault="00921293" w:rsidP="00A57E81">
      <w:pPr>
        <w:rPr>
          <w:b/>
        </w:rPr>
      </w:pPr>
    </w:p>
    <w:p w14:paraId="4CB03B41" w14:textId="77777777" w:rsidR="00921293" w:rsidRDefault="00921293">
      <w:pPr>
        <w:tabs>
          <w:tab w:val="clear" w:pos="851"/>
          <w:tab w:val="clear" w:pos="1418"/>
        </w:tabs>
        <w:spacing w:line="259" w:lineRule="auto"/>
        <w:ind w:left="0" w:firstLine="0"/>
        <w:rPr>
          <w:b/>
        </w:rPr>
      </w:pPr>
      <w:r>
        <w:rPr>
          <w:b/>
        </w:rPr>
        <w:br w:type="page"/>
      </w:r>
    </w:p>
    <w:p w14:paraId="3C242CC8" w14:textId="79299E71" w:rsidR="00A57E81" w:rsidRPr="00F83FA3" w:rsidRDefault="00A57E81" w:rsidP="00A57E81">
      <w:pPr>
        <w:rPr>
          <w:b/>
        </w:rPr>
      </w:pPr>
      <w:r w:rsidRPr="00F83FA3">
        <w:rPr>
          <w:b/>
        </w:rPr>
        <w:lastRenderedPageBreak/>
        <w:t>Question 2</w:t>
      </w:r>
    </w:p>
    <w:p w14:paraId="52D6C8A6" w14:textId="6451283B" w:rsidR="00A57E81" w:rsidRDefault="00A57E81" w:rsidP="00F52615">
      <w:pPr>
        <w:pStyle w:val="ListParagraph"/>
        <w:numPr>
          <w:ilvl w:val="0"/>
          <w:numId w:val="6"/>
        </w:numPr>
      </w:pPr>
      <w:r w:rsidRPr="00A57E81">
        <w:t>Calculate, for Diffie-Hellman, the shared key, if the agreed values are G=201, N=31, and Bob selects 15 and Alice selects 3. Give the working-out. [Marks: 3].</w:t>
      </w:r>
    </w:p>
    <w:p w14:paraId="17AF3469" w14:textId="77777777" w:rsidR="00921293"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Bob:-</w:t>
      </w:r>
    </w:p>
    <w:p w14:paraId="377A545F" w14:textId="77777777" w:rsidR="00921293"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 xml:space="preserve">  Selects random value x=15</w:t>
      </w:r>
    </w:p>
    <w:p w14:paraId="6B038B23" w14:textId="77777777" w:rsidR="00921293"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 xml:space="preserve">  Calculates A=(g**x)%p=(201**15) % 31 = 30</w:t>
      </w:r>
    </w:p>
    <w:p w14:paraId="01FDBAA0" w14:textId="77777777" w:rsidR="00921293"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 xml:space="preserve">  then sends A to Alice</w:t>
      </w:r>
    </w:p>
    <w:p w14:paraId="7DED37CE" w14:textId="77777777" w:rsidR="00921293"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Alice:-</w:t>
      </w:r>
    </w:p>
    <w:p w14:paraId="1082D613" w14:textId="77777777" w:rsidR="00921293"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enter (Random) value for y:3</w:t>
      </w:r>
    </w:p>
    <w:p w14:paraId="065B413E" w14:textId="77777777" w:rsidR="00921293"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 xml:space="preserve">  Selects random value y=3</w:t>
      </w:r>
    </w:p>
    <w:p w14:paraId="75E28CAF" w14:textId="77777777" w:rsidR="00921293"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 xml:space="preserve">  Calculates B=(g**y)%p=(201**3) % 31 = 27</w:t>
      </w:r>
    </w:p>
    <w:p w14:paraId="0F3C1960" w14:textId="77777777" w:rsidR="00921293"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 xml:space="preserve">  then sends B to Bob</w:t>
      </w:r>
    </w:p>
    <w:p w14:paraId="0FA63ED6" w14:textId="77777777" w:rsidR="00921293" w:rsidRPr="00921293" w:rsidRDefault="00921293" w:rsidP="00921293">
      <w:pPr>
        <w:spacing w:after="0"/>
        <w:rPr>
          <w:rFonts w:ascii="Consolas" w:hAnsi="Consolas"/>
          <w:color w:val="FF0000"/>
          <w:sz w:val="16"/>
          <w:szCs w:val="16"/>
        </w:rPr>
      </w:pPr>
    </w:p>
    <w:p w14:paraId="77C54BBD" w14:textId="77777777" w:rsidR="00921293"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Alice Calculates:</w:t>
      </w:r>
    </w:p>
    <w:p w14:paraId="66F7941C" w14:textId="77777777" w:rsidR="00921293"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 xml:space="preserve">  keyA = (A**y) % p = (30**3 % 31) = 30</w:t>
      </w:r>
    </w:p>
    <w:p w14:paraId="42F9D927" w14:textId="77777777" w:rsidR="00921293"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 xml:space="preserve">  KeyA = 624b60c58c9d8bfb6ff1886c2fd605d2adeb6ea4da576068201b6c6958ce93f4</w:t>
      </w:r>
    </w:p>
    <w:p w14:paraId="060C84FD" w14:textId="77777777" w:rsidR="00921293" w:rsidRPr="00921293" w:rsidRDefault="00921293" w:rsidP="00921293">
      <w:pPr>
        <w:spacing w:after="0"/>
        <w:rPr>
          <w:rFonts w:ascii="Consolas" w:hAnsi="Consolas"/>
          <w:color w:val="FF0000"/>
          <w:sz w:val="16"/>
          <w:szCs w:val="16"/>
        </w:rPr>
      </w:pPr>
    </w:p>
    <w:p w14:paraId="29568CE4" w14:textId="77777777" w:rsidR="00921293"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Bob Calculates:</w:t>
      </w:r>
    </w:p>
    <w:p w14:paraId="7867DC65" w14:textId="77777777" w:rsidR="00921293"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 xml:space="preserve">  keyB = (B**x) % p = (27**15 % 31) = 30</w:t>
      </w:r>
    </w:p>
    <w:p w14:paraId="33C6950F" w14:textId="437EF92A" w:rsidR="00F52615" w:rsidRPr="00921293" w:rsidRDefault="00921293" w:rsidP="00921293">
      <w:pPr>
        <w:spacing w:after="0"/>
        <w:rPr>
          <w:rFonts w:ascii="Consolas" w:hAnsi="Consolas"/>
          <w:color w:val="FF0000"/>
          <w:sz w:val="16"/>
          <w:szCs w:val="16"/>
        </w:rPr>
      </w:pPr>
      <w:r w:rsidRPr="00921293">
        <w:rPr>
          <w:rFonts w:ascii="Consolas" w:hAnsi="Consolas"/>
          <w:color w:val="FF0000"/>
          <w:sz w:val="16"/>
          <w:szCs w:val="16"/>
        </w:rPr>
        <w:t xml:space="preserve">  KeyB = 624b60c58c9d8bfb6ff1886c2fd605d2adeb6ea4da576068201b6c6958ce93f4</w:t>
      </w:r>
    </w:p>
    <w:p w14:paraId="6502EF32" w14:textId="77777777" w:rsidR="00921293" w:rsidRDefault="00921293" w:rsidP="00F52615"/>
    <w:p w14:paraId="3C9F405C" w14:textId="77777777" w:rsidR="00921293" w:rsidRPr="00A57E81" w:rsidRDefault="00921293" w:rsidP="00F52615"/>
    <w:p w14:paraId="1FDDFD2A" w14:textId="4BA27AD9" w:rsidR="00921293" w:rsidRDefault="00A57E81" w:rsidP="00921293">
      <w:pPr>
        <w:pStyle w:val="ListParagraph"/>
        <w:numPr>
          <w:ilvl w:val="0"/>
          <w:numId w:val="6"/>
        </w:numPr>
      </w:pPr>
      <w:r w:rsidRPr="00A57E81">
        <w:t>In RSA, Bob generates two prime numbers: 13 and 11. From this create the encryption and decryption key. Give the working-out. [Marks: 3]</w:t>
      </w:r>
    </w:p>
    <w:p w14:paraId="334FBC83" w14:textId="77777777" w:rsidR="00921293" w:rsidRDefault="00921293" w:rsidP="00921293">
      <w:pPr>
        <w:pStyle w:val="ListParagraph"/>
        <w:ind w:left="1215" w:firstLine="0"/>
      </w:pPr>
    </w:p>
    <w:p w14:paraId="21DEBA6F" w14:textId="77777777" w:rsidR="00921293" w:rsidRPr="00921293" w:rsidRDefault="00921293" w:rsidP="00921293">
      <w:pPr>
        <w:pStyle w:val="ListParagraph"/>
        <w:spacing w:after="0"/>
        <w:ind w:left="1213" w:firstLine="0"/>
        <w:rPr>
          <w:rFonts w:ascii="Consolas" w:hAnsi="Consolas"/>
          <w:color w:val="FF0000"/>
          <w:sz w:val="16"/>
          <w:szCs w:val="16"/>
        </w:rPr>
      </w:pPr>
      <w:r w:rsidRPr="00921293">
        <w:rPr>
          <w:rFonts w:ascii="Consolas" w:hAnsi="Consolas"/>
          <w:color w:val="FF0000"/>
          <w:sz w:val="16"/>
          <w:szCs w:val="16"/>
        </w:rPr>
        <w:t>Select Prime p=13</w:t>
      </w:r>
    </w:p>
    <w:p w14:paraId="78A2FA3B" w14:textId="77777777" w:rsidR="00921293" w:rsidRPr="00921293" w:rsidRDefault="00921293" w:rsidP="00921293">
      <w:pPr>
        <w:pStyle w:val="ListParagraph"/>
        <w:spacing w:after="0"/>
        <w:ind w:left="1213" w:firstLine="0"/>
        <w:rPr>
          <w:rFonts w:ascii="Consolas" w:hAnsi="Consolas"/>
          <w:color w:val="FF0000"/>
          <w:sz w:val="16"/>
          <w:szCs w:val="16"/>
        </w:rPr>
      </w:pPr>
      <w:r w:rsidRPr="00921293">
        <w:rPr>
          <w:rFonts w:ascii="Consolas" w:hAnsi="Consolas"/>
          <w:color w:val="FF0000"/>
          <w:sz w:val="16"/>
          <w:szCs w:val="16"/>
        </w:rPr>
        <w:t>Select Prime q=11</w:t>
      </w:r>
    </w:p>
    <w:p w14:paraId="1F669555" w14:textId="77777777" w:rsidR="00921293" w:rsidRPr="00921293" w:rsidRDefault="00921293" w:rsidP="00921293">
      <w:pPr>
        <w:pStyle w:val="ListParagraph"/>
        <w:spacing w:after="0"/>
        <w:ind w:left="1213" w:firstLine="0"/>
        <w:rPr>
          <w:rFonts w:ascii="Consolas" w:hAnsi="Consolas"/>
          <w:color w:val="FF0000"/>
          <w:sz w:val="16"/>
          <w:szCs w:val="16"/>
        </w:rPr>
      </w:pPr>
      <w:r w:rsidRPr="00921293">
        <w:rPr>
          <w:rFonts w:ascii="Consolas" w:hAnsi="Consolas"/>
          <w:color w:val="FF0000"/>
          <w:sz w:val="16"/>
          <w:szCs w:val="16"/>
        </w:rPr>
        <w:t>N=p*q=143</w:t>
      </w:r>
    </w:p>
    <w:p w14:paraId="3D7BA6EF" w14:textId="77777777" w:rsidR="00921293" w:rsidRPr="00921293" w:rsidRDefault="00921293" w:rsidP="00921293">
      <w:pPr>
        <w:pStyle w:val="ListParagraph"/>
        <w:spacing w:after="0"/>
        <w:ind w:left="1213" w:firstLine="0"/>
        <w:rPr>
          <w:rFonts w:ascii="Consolas" w:hAnsi="Consolas"/>
          <w:color w:val="FF0000"/>
          <w:sz w:val="16"/>
          <w:szCs w:val="16"/>
        </w:rPr>
      </w:pPr>
      <w:r w:rsidRPr="00921293">
        <w:rPr>
          <w:rFonts w:ascii="Consolas" w:hAnsi="Consolas"/>
          <w:color w:val="FF0000"/>
          <w:sz w:val="16"/>
          <w:szCs w:val="16"/>
        </w:rPr>
        <w:t>PHI=(p-1)(q-1)=120</w:t>
      </w:r>
    </w:p>
    <w:p w14:paraId="4BBFFC7C" w14:textId="77777777" w:rsidR="00921293" w:rsidRPr="00921293" w:rsidRDefault="00921293" w:rsidP="00921293">
      <w:pPr>
        <w:pStyle w:val="ListParagraph"/>
        <w:spacing w:after="0"/>
        <w:ind w:left="1213" w:firstLine="0"/>
        <w:rPr>
          <w:rFonts w:ascii="Consolas" w:hAnsi="Consolas"/>
          <w:color w:val="FF0000"/>
          <w:sz w:val="16"/>
          <w:szCs w:val="16"/>
        </w:rPr>
      </w:pPr>
      <w:r w:rsidRPr="00921293">
        <w:rPr>
          <w:rFonts w:ascii="Consolas" w:hAnsi="Consolas"/>
          <w:color w:val="FF0000"/>
          <w:sz w:val="16"/>
          <w:szCs w:val="16"/>
        </w:rPr>
        <w:t>Select a value for e from the list</w:t>
      </w:r>
    </w:p>
    <w:p w14:paraId="1F45FCD6" w14:textId="77777777" w:rsidR="00921293" w:rsidRPr="00921293" w:rsidRDefault="00921293" w:rsidP="00921293">
      <w:pPr>
        <w:pStyle w:val="ListParagraph"/>
        <w:spacing w:after="0"/>
        <w:ind w:left="1213" w:firstLine="0"/>
        <w:rPr>
          <w:rFonts w:ascii="Consolas" w:hAnsi="Consolas"/>
          <w:color w:val="FF0000"/>
          <w:sz w:val="16"/>
          <w:szCs w:val="16"/>
        </w:rPr>
      </w:pPr>
      <w:r w:rsidRPr="00921293">
        <w:rPr>
          <w:rFonts w:ascii="Consolas" w:hAnsi="Consolas"/>
          <w:color w:val="FF0000"/>
          <w:sz w:val="16"/>
          <w:szCs w:val="16"/>
        </w:rPr>
        <w:t>[1, 7, 11, 13, 17, 19, 23, 29, 31, 37, 41, 43, 47, 49, 53, 59, 61, 67, 71, 73, 77, 79, 83, 89, 91, 97]</w:t>
      </w:r>
    </w:p>
    <w:p w14:paraId="5B0164C6" w14:textId="77777777" w:rsidR="00921293" w:rsidRPr="00921293" w:rsidRDefault="00921293" w:rsidP="00921293">
      <w:pPr>
        <w:pStyle w:val="ListParagraph"/>
        <w:spacing w:after="0"/>
        <w:ind w:left="1213" w:firstLine="0"/>
        <w:rPr>
          <w:rFonts w:ascii="Consolas" w:hAnsi="Consolas"/>
          <w:color w:val="FF0000"/>
          <w:sz w:val="16"/>
          <w:szCs w:val="16"/>
        </w:rPr>
      </w:pPr>
      <w:r w:rsidRPr="00921293">
        <w:rPr>
          <w:rFonts w:ascii="Consolas" w:hAnsi="Consolas"/>
          <w:color w:val="FF0000"/>
          <w:sz w:val="16"/>
          <w:szCs w:val="16"/>
        </w:rPr>
        <w:t>Select e=19</w:t>
      </w:r>
    </w:p>
    <w:p w14:paraId="5F83E143" w14:textId="77777777" w:rsidR="00921293" w:rsidRPr="00921293" w:rsidRDefault="00921293" w:rsidP="00921293">
      <w:pPr>
        <w:pStyle w:val="ListParagraph"/>
        <w:spacing w:after="0"/>
        <w:ind w:left="1213" w:firstLine="0"/>
        <w:rPr>
          <w:rFonts w:ascii="Consolas" w:hAnsi="Consolas"/>
          <w:color w:val="FF0000"/>
          <w:sz w:val="16"/>
          <w:szCs w:val="16"/>
        </w:rPr>
      </w:pPr>
      <w:r w:rsidRPr="00921293">
        <w:rPr>
          <w:rFonts w:ascii="Consolas" w:hAnsi="Consolas"/>
          <w:color w:val="FF0000"/>
          <w:sz w:val="16"/>
          <w:szCs w:val="16"/>
        </w:rPr>
        <w:t>finding d=inverse_mod(e,PHI)=19</w:t>
      </w:r>
    </w:p>
    <w:p w14:paraId="61659F4E" w14:textId="77777777" w:rsidR="00921293" w:rsidRPr="00921293" w:rsidRDefault="00921293" w:rsidP="00921293">
      <w:pPr>
        <w:pStyle w:val="ListParagraph"/>
        <w:spacing w:after="0"/>
        <w:ind w:left="1213" w:firstLine="0"/>
        <w:rPr>
          <w:rFonts w:ascii="Consolas" w:hAnsi="Consolas"/>
          <w:color w:val="FF0000"/>
          <w:sz w:val="16"/>
          <w:szCs w:val="16"/>
        </w:rPr>
      </w:pPr>
      <w:r w:rsidRPr="00921293">
        <w:rPr>
          <w:rFonts w:ascii="Consolas" w:hAnsi="Consolas"/>
          <w:color w:val="FF0000"/>
          <w:sz w:val="16"/>
          <w:szCs w:val="16"/>
        </w:rPr>
        <w:t>M=19</w:t>
      </w:r>
    </w:p>
    <w:p w14:paraId="129D569E" w14:textId="77777777" w:rsidR="00921293" w:rsidRPr="00921293" w:rsidRDefault="00921293" w:rsidP="00921293">
      <w:pPr>
        <w:pStyle w:val="ListParagraph"/>
        <w:spacing w:after="0"/>
        <w:ind w:left="1213" w:firstLine="0"/>
        <w:rPr>
          <w:rFonts w:ascii="Consolas" w:hAnsi="Consolas"/>
          <w:color w:val="FF0000"/>
          <w:sz w:val="16"/>
          <w:szCs w:val="16"/>
        </w:rPr>
      </w:pPr>
      <w:r w:rsidRPr="00921293">
        <w:rPr>
          <w:rFonts w:ascii="Consolas" w:hAnsi="Consolas"/>
          <w:color w:val="FF0000"/>
          <w:sz w:val="16"/>
          <w:szCs w:val="16"/>
        </w:rPr>
        <w:t>Cipher C=7</w:t>
      </w:r>
    </w:p>
    <w:p w14:paraId="14FFBF31" w14:textId="3910B8BA" w:rsidR="00921293" w:rsidRDefault="00921293" w:rsidP="00921293">
      <w:pPr>
        <w:pStyle w:val="ListParagraph"/>
        <w:spacing w:after="0"/>
        <w:ind w:left="1213" w:firstLine="0"/>
        <w:rPr>
          <w:rFonts w:ascii="Consolas" w:hAnsi="Consolas"/>
          <w:color w:val="FF0000"/>
          <w:sz w:val="16"/>
          <w:szCs w:val="16"/>
        </w:rPr>
      </w:pPr>
      <w:r w:rsidRPr="00921293">
        <w:rPr>
          <w:rFonts w:ascii="Consolas" w:hAnsi="Consolas"/>
          <w:color w:val="FF0000"/>
          <w:sz w:val="16"/>
          <w:szCs w:val="16"/>
        </w:rPr>
        <w:t>Decipher D=19</w:t>
      </w:r>
    </w:p>
    <w:p w14:paraId="518B7C6E" w14:textId="77777777" w:rsidR="00921293" w:rsidRPr="00921293" w:rsidRDefault="00921293" w:rsidP="00921293">
      <w:pPr>
        <w:pStyle w:val="ListParagraph"/>
        <w:spacing w:after="0"/>
        <w:ind w:left="1213" w:firstLine="0"/>
        <w:rPr>
          <w:rFonts w:ascii="Consolas" w:hAnsi="Consolas"/>
          <w:color w:val="FF0000"/>
          <w:sz w:val="16"/>
          <w:szCs w:val="16"/>
        </w:rPr>
      </w:pPr>
    </w:p>
    <w:p w14:paraId="693D2E1D" w14:textId="77777777" w:rsidR="00A57E81" w:rsidRDefault="00A57E81" w:rsidP="00A57E81">
      <w:r w:rsidRPr="00A57E81">
        <w:t>(c)</w:t>
      </w:r>
      <w:r w:rsidRPr="00A57E81">
        <w:tab/>
        <w:t>Mallory and Eve are being watched by law enforcement agencies. The law enforcement agency decides that they want to decrypt the messages sent by Mallory to Eve, and thus sends Mallory a digital certificate related Eve, with a fake public key (for which they have the private key). Outline the problems that could be caused by this method, and how might the law enforcement agency overcome them? [Marks: 4]</w:t>
      </w:r>
    </w:p>
    <w:p w14:paraId="6F315F06" w14:textId="77777777" w:rsidR="00921293" w:rsidRDefault="00921293" w:rsidP="00A57E81"/>
    <w:p w14:paraId="1D333585" w14:textId="77777777" w:rsidR="00921293" w:rsidRDefault="00921293" w:rsidP="00A57E81"/>
    <w:p w14:paraId="5098F8AC" w14:textId="77777777" w:rsidR="00921293" w:rsidRPr="00A57E81" w:rsidRDefault="00921293" w:rsidP="00A57E81"/>
    <w:p w14:paraId="72144555" w14:textId="77777777" w:rsidR="00921293" w:rsidRDefault="00921293">
      <w:pPr>
        <w:tabs>
          <w:tab w:val="clear" w:pos="851"/>
          <w:tab w:val="clear" w:pos="1418"/>
        </w:tabs>
        <w:spacing w:line="259" w:lineRule="auto"/>
        <w:ind w:left="0" w:firstLine="0"/>
        <w:rPr>
          <w:b/>
        </w:rPr>
      </w:pPr>
      <w:r>
        <w:rPr>
          <w:b/>
        </w:rPr>
        <w:br w:type="page"/>
      </w:r>
    </w:p>
    <w:p w14:paraId="6B1F0C43" w14:textId="1788B1A8" w:rsidR="00A57E81" w:rsidRPr="00F83FA3" w:rsidRDefault="00A57E81" w:rsidP="00A57E81">
      <w:pPr>
        <w:rPr>
          <w:b/>
        </w:rPr>
      </w:pPr>
      <w:r w:rsidRPr="00F83FA3">
        <w:rPr>
          <w:b/>
        </w:rPr>
        <w:lastRenderedPageBreak/>
        <w:t>Question 3</w:t>
      </w:r>
    </w:p>
    <w:p w14:paraId="21265E9A" w14:textId="485282B9" w:rsidR="00A57E81" w:rsidRDefault="00A57E81" w:rsidP="00154DFC">
      <w:pPr>
        <w:pStyle w:val="ListParagraph"/>
        <w:numPr>
          <w:ilvl w:val="0"/>
          <w:numId w:val="7"/>
        </w:numPr>
      </w:pPr>
      <w:r w:rsidRPr="00A57E81">
        <w:t>PKI uses key pairs for encryption and digital certificates to prove identity. Explain how PKI can be used to keep messages between Bob and Alice secret, and also how we can prove Bob's identity and the integrity of the message. How might an intruder manage to pretend to be Bob? [Marks: 5]</w:t>
      </w:r>
    </w:p>
    <w:p w14:paraId="04C302E3" w14:textId="77777777" w:rsidR="00154DFC" w:rsidRDefault="00154DFC" w:rsidP="00154DFC">
      <w:pPr>
        <w:pStyle w:val="ListParagraph"/>
        <w:ind w:left="1215" w:firstLine="0"/>
      </w:pPr>
    </w:p>
    <w:p w14:paraId="0D041BC6" w14:textId="7D26BA72" w:rsidR="00154DFC" w:rsidRDefault="00154DFC" w:rsidP="00154DFC">
      <w:pPr>
        <w:pStyle w:val="ListParagraph"/>
        <w:ind w:left="1215" w:firstLine="0"/>
      </w:pPr>
      <w:r>
        <w:t>Bob signs the hash of the message with his private key, then his identity is proved.</w:t>
      </w:r>
    </w:p>
    <w:p w14:paraId="51CB9CE7" w14:textId="62FE07BF" w:rsidR="00154DFC" w:rsidRDefault="00154DFC" w:rsidP="00154DFC">
      <w:pPr>
        <w:pStyle w:val="ListParagraph"/>
        <w:ind w:left="1215" w:firstLine="0"/>
      </w:pPr>
      <w:r>
        <w:t>The entire message + hash</w:t>
      </w:r>
    </w:p>
    <w:p w14:paraId="6E331B1D" w14:textId="77777777" w:rsidR="00F22722" w:rsidRDefault="00F22722" w:rsidP="00154DFC">
      <w:pPr>
        <w:pStyle w:val="ListParagraph"/>
        <w:ind w:left="1215" w:firstLine="0"/>
      </w:pPr>
    </w:p>
    <w:p w14:paraId="39A4214B" w14:textId="77777777" w:rsidR="00F22722" w:rsidRDefault="00F22722" w:rsidP="00154DFC">
      <w:pPr>
        <w:pStyle w:val="ListParagraph"/>
        <w:ind w:left="1215" w:firstLine="0"/>
      </w:pPr>
    </w:p>
    <w:p w14:paraId="689E1A87" w14:textId="6F4328DF" w:rsidR="00F22722" w:rsidRDefault="00F22722" w:rsidP="00154DFC">
      <w:pPr>
        <w:pStyle w:val="ListParagraph"/>
        <w:ind w:left="1215" w:firstLine="0"/>
      </w:pPr>
      <w:r w:rsidRPr="00F22722">
        <w:rPr>
          <w:noProof/>
          <w:lang w:val="en-GB" w:eastAsia="en-GB"/>
        </w:rPr>
        <w:drawing>
          <wp:inline distT="0" distB="0" distL="0" distR="0" wp14:anchorId="7E83E460" wp14:editId="24DD3056">
            <wp:extent cx="3048425" cy="2105319"/>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425" cy="2105319"/>
                    </a:xfrm>
                    <a:prstGeom prst="rect">
                      <a:avLst/>
                    </a:prstGeom>
                  </pic:spPr>
                </pic:pic>
              </a:graphicData>
            </a:graphic>
          </wp:inline>
        </w:drawing>
      </w:r>
    </w:p>
    <w:p w14:paraId="549417A7" w14:textId="77777777" w:rsidR="00F22722" w:rsidRDefault="00F22722" w:rsidP="00154DFC">
      <w:pPr>
        <w:pStyle w:val="ListParagraph"/>
        <w:ind w:left="1215" w:firstLine="0"/>
      </w:pPr>
    </w:p>
    <w:p w14:paraId="71AA39CB" w14:textId="77777777" w:rsidR="00154DFC" w:rsidRPr="00A57E81" w:rsidRDefault="00154DFC" w:rsidP="00154DFC">
      <w:pPr>
        <w:pStyle w:val="ListParagraph"/>
        <w:ind w:left="1215" w:firstLine="0"/>
      </w:pPr>
    </w:p>
    <w:p w14:paraId="580801F3" w14:textId="77777777" w:rsidR="00A57E81" w:rsidRPr="00A57E81" w:rsidRDefault="00A57E81" w:rsidP="00A57E81">
      <w:r w:rsidRPr="00A57E81">
        <w:t>(b)</w:t>
      </w:r>
      <w:r w:rsidRPr="00A57E81">
        <w:tab/>
        <w:t>PGP provides a method of securing email. Outline how PGP uses asymmetric and symmetric encryption in order to secure emails, while proving identities.  [Marks: 5]</w:t>
      </w:r>
    </w:p>
    <w:p w14:paraId="463FB679" w14:textId="77777777" w:rsidR="00A57E81" w:rsidRPr="00F83FA3" w:rsidRDefault="00A57E81" w:rsidP="00A57E81">
      <w:pPr>
        <w:rPr>
          <w:b/>
        </w:rPr>
      </w:pPr>
      <w:r w:rsidRPr="00F83FA3">
        <w:rPr>
          <w:b/>
        </w:rPr>
        <w:t>Question 4</w:t>
      </w:r>
    </w:p>
    <w:p w14:paraId="154808B7" w14:textId="77777777" w:rsidR="00A57E81" w:rsidRPr="00A57E81" w:rsidRDefault="00A57E81" w:rsidP="00A57E81">
      <w:r w:rsidRPr="00A57E81">
        <w:t>(a)</w:t>
      </w:r>
      <w:r w:rsidRPr="00A57E81">
        <w:tab/>
        <w:t>Outline the main weaknesses of passwords which use hashed values, and how salting overcomes these problems. How might a hacking tool overcome the usage of salt? [Marks: 5]</w:t>
      </w:r>
    </w:p>
    <w:p w14:paraId="4AFA1AF9" w14:textId="6B7E58C8" w:rsidR="00A57E81" w:rsidRPr="00A57E81" w:rsidRDefault="00A57E81" w:rsidP="00A57E81">
      <w:r w:rsidRPr="00A57E81">
        <w:t>(b)</w:t>
      </w:r>
      <w:r w:rsidRPr="00A57E81">
        <w:tab/>
        <w:t>For the following salted password (128-bits of salt) outline the process that would be involved when the user logs-in, and how the password</w:t>
      </w:r>
      <w:r>
        <w:t xml:space="preserve"> would be checked.  [Marks: 5]:</w:t>
      </w:r>
    </w:p>
    <w:p w14:paraId="624D59CF" w14:textId="77E9AE5A" w:rsidR="00657505" w:rsidRDefault="00A57E81" w:rsidP="00A57E81">
      <w:r w:rsidRPr="00A57E81">
        <w:t>$2a$06$NkYh0RCM8pNWPaYvRLgN9.LbJw4gcnWCOQYIom0P08UEZRQQjbfpy</w:t>
      </w:r>
    </w:p>
    <w:p w14:paraId="72851E8A" w14:textId="77777777" w:rsidR="00970B87" w:rsidRDefault="00970B87" w:rsidP="00A57E81"/>
    <w:p w14:paraId="77F18785" w14:textId="7316FB9D" w:rsidR="00B016EB" w:rsidRPr="00B016EB" w:rsidRDefault="00B016EB" w:rsidP="00A57E81">
      <w:pPr>
        <w:pStyle w:val="ListParagraph"/>
        <w:numPr>
          <w:ilvl w:val="0"/>
          <w:numId w:val="1"/>
        </w:numPr>
      </w:pPr>
      <w:r>
        <w:t>CSN11117/CS</w:t>
      </w:r>
      <w:r w:rsidR="0063548A">
        <w:t>N11102 fake exam questions (201</w:t>
      </w:r>
      <w:r w:rsidR="004D2C72">
        <w:t>8</w:t>
      </w:r>
      <w:r>
        <w:t xml:space="preserve">). </w:t>
      </w:r>
      <w:r w:rsidRPr="00B016EB">
        <w:t>Any questions? Ask Bill (</w:t>
      </w:r>
      <w:r w:rsidR="004D2C72">
        <w:t>Slack</w:t>
      </w:r>
      <w:r w:rsidRPr="00B016EB">
        <w:t xml:space="preserve">: </w:t>
      </w:r>
      <w:r w:rsidR="004D2C72">
        <w:rPr>
          <w:noProof/>
        </w:rPr>
        <w:t>esecurityworkspace.slack.com</w:t>
      </w:r>
      <w:r w:rsidRPr="00B016EB">
        <w:t>).</w:t>
      </w:r>
    </w:p>
    <w:p w14:paraId="4EC69422" w14:textId="77777777" w:rsidR="004D2C72" w:rsidRPr="00B016EB" w:rsidRDefault="004D2C72">
      <w:pPr>
        <w:pStyle w:val="ListParagraph"/>
        <w:numPr>
          <w:ilvl w:val="0"/>
          <w:numId w:val="1"/>
        </w:numPr>
      </w:pPr>
    </w:p>
    <w:sectPr w:rsidR="004D2C72" w:rsidRPr="00B016EB">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7D8220" w14:textId="77777777" w:rsidR="00FC1D2F" w:rsidRDefault="00FC1D2F" w:rsidP="00A57E81">
      <w:r>
        <w:separator/>
      </w:r>
    </w:p>
  </w:endnote>
  <w:endnote w:type="continuationSeparator" w:id="0">
    <w:p w14:paraId="24903E23" w14:textId="77777777" w:rsidR="00FC1D2F" w:rsidRDefault="00FC1D2F" w:rsidP="00A57E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827812967"/>
      <w:docPartObj>
        <w:docPartGallery w:val="Page Numbers (Bottom of Page)"/>
        <w:docPartUnique/>
      </w:docPartObj>
    </w:sdtPr>
    <w:sdtContent>
      <w:p w14:paraId="552AA129" w14:textId="3B96D042" w:rsidR="000F1F53" w:rsidRDefault="000F1F53" w:rsidP="00A57E8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FDE1079" w14:textId="77777777" w:rsidR="000F1F53" w:rsidRDefault="000F1F53" w:rsidP="00A57E8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240918156"/>
      <w:docPartObj>
        <w:docPartGallery w:val="Page Numbers (Bottom of Page)"/>
        <w:docPartUnique/>
      </w:docPartObj>
    </w:sdtPr>
    <w:sdtContent>
      <w:p w14:paraId="2C9E6EE7" w14:textId="65722CF3" w:rsidR="000F1F53" w:rsidRDefault="000F1F53" w:rsidP="00A57E81">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103625">
          <w:rPr>
            <w:rStyle w:val="PageNumber"/>
            <w:noProof/>
          </w:rPr>
          <w:t>5</w:t>
        </w:r>
        <w:r>
          <w:rPr>
            <w:rStyle w:val="PageNumber"/>
          </w:rPr>
          <w:fldChar w:fldCharType="end"/>
        </w:r>
      </w:p>
    </w:sdtContent>
  </w:sdt>
  <w:p w14:paraId="230FB4F9" w14:textId="77777777" w:rsidR="000F1F53" w:rsidRDefault="000F1F53" w:rsidP="00A57E8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0CFDBF" w14:textId="77777777" w:rsidR="00FC1D2F" w:rsidRDefault="00FC1D2F" w:rsidP="00A57E81">
      <w:r>
        <w:separator/>
      </w:r>
    </w:p>
  </w:footnote>
  <w:footnote w:type="continuationSeparator" w:id="0">
    <w:p w14:paraId="7BF2E9EE" w14:textId="77777777" w:rsidR="00FC1D2F" w:rsidRDefault="00FC1D2F" w:rsidP="00A57E8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5B3972" w14:textId="77777777" w:rsidR="000F1F53" w:rsidRDefault="000F1F53" w:rsidP="00A57E81">
    <w:pPr>
      <w:pStyle w:val="Header"/>
    </w:pPr>
    <w:r>
      <w:rPr>
        <w:noProof/>
        <w:lang w:val="en-GB" w:eastAsia="en-GB"/>
      </w:rPr>
      <w:drawing>
        <wp:anchor distT="0" distB="0" distL="0" distR="0" simplePos="0" relativeHeight="251659264" behindDoc="1" locked="0" layoutInCell="1" allowOverlap="0" wp14:anchorId="3F4842C4" wp14:editId="720C2592">
          <wp:simplePos x="0" y="0"/>
          <wp:positionH relativeFrom="column">
            <wp:posOffset>6146074</wp:posOffset>
          </wp:positionH>
          <wp:positionV relativeFrom="line">
            <wp:posOffset>-359138</wp:posOffset>
          </wp:positionV>
          <wp:extent cx="460375" cy="607060"/>
          <wp:effectExtent l="0" t="0" r="0" b="2540"/>
          <wp:wrapTight wrapText="bothSides">
            <wp:wrapPolygon edited="0">
              <wp:start x="5959" y="0"/>
              <wp:lineTo x="0" y="452"/>
              <wp:lineTo x="0" y="9941"/>
              <wp:lineTo x="2979" y="14460"/>
              <wp:lineTo x="596" y="17172"/>
              <wp:lineTo x="1192" y="18979"/>
              <wp:lineTo x="4171" y="21238"/>
              <wp:lineTo x="15492" y="21238"/>
              <wp:lineTo x="20855" y="19431"/>
              <wp:lineTo x="20855" y="452"/>
              <wp:lineTo x="15492" y="0"/>
              <wp:lineTo x="5959" y="0"/>
            </wp:wrapPolygon>
          </wp:wrapTight>
          <wp:docPr id="1" name="Picture 1" descr="Pig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gp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0375" cy="6070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9A7A5D"/>
    <w:multiLevelType w:val="hybridMultilevel"/>
    <w:tmpl w:val="2DE4C8E4"/>
    <w:lvl w:ilvl="0" w:tplc="F014C4D8">
      <w:start w:val="1"/>
      <w:numFmt w:val="lowerLetter"/>
      <w:lvlText w:val="(%1)"/>
      <w:lvlJc w:val="left"/>
      <w:pPr>
        <w:ind w:left="1215" w:hanging="8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6760AD"/>
    <w:multiLevelType w:val="hybridMultilevel"/>
    <w:tmpl w:val="7AB27BF6"/>
    <w:lvl w:ilvl="0" w:tplc="E918E96C">
      <w:start w:val="17"/>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1308F"/>
    <w:multiLevelType w:val="hybridMultilevel"/>
    <w:tmpl w:val="F5A8B126"/>
    <w:lvl w:ilvl="0" w:tplc="46C8B20C">
      <w:start w:val="1"/>
      <w:numFmt w:val="lowerLetter"/>
      <w:lvlText w:val="(%1)"/>
      <w:lvlJc w:val="left"/>
      <w:pPr>
        <w:ind w:left="1215" w:hanging="8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06D321A"/>
    <w:multiLevelType w:val="hybridMultilevel"/>
    <w:tmpl w:val="F232E74A"/>
    <w:lvl w:ilvl="0" w:tplc="B34851A0">
      <w:start w:val="1"/>
      <w:numFmt w:val="lowerLetter"/>
      <w:lvlText w:val="(%1)"/>
      <w:lvlJc w:val="left"/>
      <w:pPr>
        <w:ind w:left="1215" w:hanging="85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F6D1D4C"/>
    <w:multiLevelType w:val="hybridMultilevel"/>
    <w:tmpl w:val="5FC6AB9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01E29D0"/>
    <w:multiLevelType w:val="hybridMultilevel"/>
    <w:tmpl w:val="A038FF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8B01103"/>
    <w:multiLevelType w:val="hybridMultilevel"/>
    <w:tmpl w:val="15B4229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6"/>
  </w:num>
  <w:num w:numId="4">
    <w:abstractNumId w:val="4"/>
  </w:num>
  <w:num w:numId="5">
    <w:abstractNumId w:val="0"/>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3NTI2MTA3M7Q0MzRS0lEKTi0uzszPAykwrwUAa2UMjCwAAAA="/>
  </w:docVars>
  <w:rsids>
    <w:rsidRoot w:val="00942AF5"/>
    <w:rsid w:val="0000142A"/>
    <w:rsid w:val="00027482"/>
    <w:rsid w:val="000877BD"/>
    <w:rsid w:val="000A6321"/>
    <w:rsid w:val="000F0798"/>
    <w:rsid w:val="000F1F53"/>
    <w:rsid w:val="00103625"/>
    <w:rsid w:val="00154DFC"/>
    <w:rsid w:val="0017362C"/>
    <w:rsid w:val="001A2A66"/>
    <w:rsid w:val="001D3361"/>
    <w:rsid w:val="001D3933"/>
    <w:rsid w:val="001E0414"/>
    <w:rsid w:val="00222CE1"/>
    <w:rsid w:val="00242146"/>
    <w:rsid w:val="002602C1"/>
    <w:rsid w:val="002B0DE1"/>
    <w:rsid w:val="002D0B78"/>
    <w:rsid w:val="002D7413"/>
    <w:rsid w:val="003A7332"/>
    <w:rsid w:val="003B1FAE"/>
    <w:rsid w:val="004179F8"/>
    <w:rsid w:val="004237D7"/>
    <w:rsid w:val="00450CA7"/>
    <w:rsid w:val="004543B3"/>
    <w:rsid w:val="004A69F5"/>
    <w:rsid w:val="004D16F3"/>
    <w:rsid w:val="004D2C72"/>
    <w:rsid w:val="0051024D"/>
    <w:rsid w:val="006010EE"/>
    <w:rsid w:val="00620D75"/>
    <w:rsid w:val="0063548A"/>
    <w:rsid w:val="00657505"/>
    <w:rsid w:val="00671570"/>
    <w:rsid w:val="00680FEF"/>
    <w:rsid w:val="006A1FAF"/>
    <w:rsid w:val="006B1833"/>
    <w:rsid w:val="006E64E2"/>
    <w:rsid w:val="006F0B46"/>
    <w:rsid w:val="00734478"/>
    <w:rsid w:val="00775FA3"/>
    <w:rsid w:val="007E0D2F"/>
    <w:rsid w:val="0080581E"/>
    <w:rsid w:val="00813278"/>
    <w:rsid w:val="0084464A"/>
    <w:rsid w:val="00853CA7"/>
    <w:rsid w:val="008945EA"/>
    <w:rsid w:val="008A7790"/>
    <w:rsid w:val="008C30BB"/>
    <w:rsid w:val="008E035B"/>
    <w:rsid w:val="0090702C"/>
    <w:rsid w:val="00921293"/>
    <w:rsid w:val="00942AF5"/>
    <w:rsid w:val="00970B87"/>
    <w:rsid w:val="00977B5E"/>
    <w:rsid w:val="009B16B6"/>
    <w:rsid w:val="009E2989"/>
    <w:rsid w:val="009F30AC"/>
    <w:rsid w:val="00A57E81"/>
    <w:rsid w:val="00A706D5"/>
    <w:rsid w:val="00AB4EBF"/>
    <w:rsid w:val="00B016EB"/>
    <w:rsid w:val="00B1505C"/>
    <w:rsid w:val="00B615F8"/>
    <w:rsid w:val="00B915BE"/>
    <w:rsid w:val="00BE2C1E"/>
    <w:rsid w:val="00C0068C"/>
    <w:rsid w:val="00C011B5"/>
    <w:rsid w:val="00C120E8"/>
    <w:rsid w:val="00CE4990"/>
    <w:rsid w:val="00D15B6B"/>
    <w:rsid w:val="00D6344D"/>
    <w:rsid w:val="00D75AB9"/>
    <w:rsid w:val="00D85790"/>
    <w:rsid w:val="00DC7393"/>
    <w:rsid w:val="00DD1A6F"/>
    <w:rsid w:val="00DE5C7A"/>
    <w:rsid w:val="00DF6D20"/>
    <w:rsid w:val="00E261F5"/>
    <w:rsid w:val="00E446B4"/>
    <w:rsid w:val="00E86411"/>
    <w:rsid w:val="00EA3059"/>
    <w:rsid w:val="00F22722"/>
    <w:rsid w:val="00F52615"/>
    <w:rsid w:val="00F66D80"/>
    <w:rsid w:val="00F83FA3"/>
    <w:rsid w:val="00FA1EC1"/>
    <w:rsid w:val="00FC1D2F"/>
    <w:rsid w:val="00FF56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35EEF"/>
  <w15:chartTrackingRefBased/>
  <w15:docId w15:val="{C8C664A1-B173-4653-8B59-31F92E6E7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7E81"/>
    <w:pPr>
      <w:tabs>
        <w:tab w:val="left" w:pos="851"/>
        <w:tab w:val="left" w:pos="1418"/>
      </w:tabs>
      <w:spacing w:line="240" w:lineRule="auto"/>
      <w:ind w:left="851" w:hanging="851"/>
    </w:pPr>
    <w:rPr>
      <w:sz w:val="24"/>
      <w:szCs w:val="24"/>
    </w:rPr>
  </w:style>
  <w:style w:type="paragraph" w:styleId="Heading1">
    <w:name w:val="heading 1"/>
    <w:basedOn w:val="Normal"/>
    <w:next w:val="Normal"/>
    <w:link w:val="Heading1Char"/>
    <w:uiPriority w:val="9"/>
    <w:qFormat/>
    <w:rsid w:val="00942A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83FA3"/>
    <w:pPr>
      <w:keepNext/>
      <w:keepLines/>
      <w:shd w:val="clear" w:color="auto" w:fill="C00000"/>
      <w:spacing w:before="240" w:after="120"/>
      <w:outlineLvl w:val="1"/>
    </w:pPr>
    <w:rPr>
      <w:rFonts w:ascii="Arial" w:eastAsiaTheme="majorEastAsia" w:hAnsi="Arial" w:cs="Arial"/>
      <w:b/>
      <w:color w:val="FFFFFF" w:themeColor="background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2AF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942AF5"/>
    <w:pPr>
      <w:tabs>
        <w:tab w:val="center" w:pos="4680"/>
        <w:tab w:val="right" w:pos="9360"/>
      </w:tabs>
      <w:spacing w:after="0"/>
    </w:pPr>
  </w:style>
  <w:style w:type="character" w:customStyle="1" w:styleId="HeaderChar">
    <w:name w:val="Header Char"/>
    <w:basedOn w:val="DefaultParagraphFont"/>
    <w:link w:val="Header"/>
    <w:uiPriority w:val="99"/>
    <w:rsid w:val="00942AF5"/>
  </w:style>
  <w:style w:type="paragraph" w:styleId="Footer">
    <w:name w:val="footer"/>
    <w:basedOn w:val="Normal"/>
    <w:link w:val="FooterChar"/>
    <w:uiPriority w:val="99"/>
    <w:unhideWhenUsed/>
    <w:rsid w:val="00942AF5"/>
    <w:pPr>
      <w:tabs>
        <w:tab w:val="center" w:pos="4680"/>
        <w:tab w:val="right" w:pos="9360"/>
      </w:tabs>
      <w:spacing w:after="0"/>
    </w:pPr>
  </w:style>
  <w:style w:type="character" w:customStyle="1" w:styleId="FooterChar">
    <w:name w:val="Footer Char"/>
    <w:basedOn w:val="DefaultParagraphFont"/>
    <w:link w:val="Footer"/>
    <w:uiPriority w:val="99"/>
    <w:rsid w:val="00942AF5"/>
  </w:style>
  <w:style w:type="character" w:styleId="Hyperlink">
    <w:name w:val="Hyperlink"/>
    <w:basedOn w:val="DefaultParagraphFont"/>
    <w:uiPriority w:val="99"/>
    <w:unhideWhenUsed/>
    <w:rsid w:val="00CE4990"/>
    <w:rPr>
      <w:color w:val="0563C1" w:themeColor="hyperlink"/>
      <w:u w:val="single"/>
    </w:rPr>
  </w:style>
  <w:style w:type="paragraph" w:styleId="ListParagraph">
    <w:name w:val="List Paragraph"/>
    <w:basedOn w:val="Normal"/>
    <w:uiPriority w:val="34"/>
    <w:qFormat/>
    <w:rsid w:val="00B016EB"/>
    <w:pPr>
      <w:ind w:left="720"/>
      <w:contextualSpacing/>
    </w:pPr>
  </w:style>
  <w:style w:type="character" w:customStyle="1" w:styleId="Heading2Char">
    <w:name w:val="Heading 2 Char"/>
    <w:basedOn w:val="DefaultParagraphFont"/>
    <w:link w:val="Heading2"/>
    <w:uiPriority w:val="9"/>
    <w:rsid w:val="00F83FA3"/>
    <w:rPr>
      <w:rFonts w:ascii="Arial" w:eastAsiaTheme="majorEastAsia" w:hAnsi="Arial" w:cs="Arial"/>
      <w:b/>
      <w:color w:val="FFFFFF" w:themeColor="background1"/>
      <w:sz w:val="28"/>
      <w:szCs w:val="28"/>
      <w:shd w:val="clear" w:color="auto" w:fill="C00000"/>
    </w:rPr>
  </w:style>
  <w:style w:type="character" w:customStyle="1" w:styleId="UnresolvedMention">
    <w:name w:val="Unresolved Mention"/>
    <w:basedOn w:val="DefaultParagraphFont"/>
    <w:uiPriority w:val="99"/>
    <w:rsid w:val="00A706D5"/>
    <w:rPr>
      <w:color w:val="808080"/>
      <w:shd w:val="clear" w:color="auto" w:fill="E6E6E6"/>
    </w:rPr>
  </w:style>
  <w:style w:type="character" w:styleId="PageNumber">
    <w:name w:val="page number"/>
    <w:basedOn w:val="DefaultParagraphFont"/>
    <w:uiPriority w:val="99"/>
    <w:semiHidden/>
    <w:unhideWhenUsed/>
    <w:rsid w:val="00E86411"/>
  </w:style>
  <w:style w:type="paragraph" w:styleId="BalloonText">
    <w:name w:val="Balloon Text"/>
    <w:basedOn w:val="Normal"/>
    <w:link w:val="BalloonTextChar"/>
    <w:uiPriority w:val="99"/>
    <w:semiHidden/>
    <w:unhideWhenUsed/>
    <w:rsid w:val="0065750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5750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259491">
      <w:bodyDiv w:val="1"/>
      <w:marLeft w:val="0"/>
      <w:marRight w:val="0"/>
      <w:marTop w:val="0"/>
      <w:marBottom w:val="0"/>
      <w:divBdr>
        <w:top w:val="none" w:sz="0" w:space="0" w:color="auto"/>
        <w:left w:val="none" w:sz="0" w:space="0" w:color="auto"/>
        <w:bottom w:val="none" w:sz="0" w:space="0" w:color="auto"/>
        <w:right w:val="none" w:sz="0" w:space="0" w:color="auto"/>
      </w:divBdr>
    </w:div>
    <w:div w:id="939072466">
      <w:bodyDiv w:val="1"/>
      <w:marLeft w:val="0"/>
      <w:marRight w:val="0"/>
      <w:marTop w:val="0"/>
      <w:marBottom w:val="0"/>
      <w:divBdr>
        <w:top w:val="none" w:sz="0" w:space="0" w:color="auto"/>
        <w:left w:val="none" w:sz="0" w:space="0" w:color="auto"/>
        <w:bottom w:val="none" w:sz="0" w:space="0" w:color="auto"/>
        <w:right w:val="none" w:sz="0" w:space="0" w:color="auto"/>
      </w:divBdr>
    </w:div>
    <w:div w:id="1489319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securitysite.com/encryption/scryp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securitysite.com/csn11117/guide"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78DC777839B84AA78BE34820D6106B" ma:contentTypeVersion="8" ma:contentTypeDescription="Create a new document." ma:contentTypeScope="" ma:versionID="a2b0b78b229846a0fb540ef9e6a52c1e">
  <xsd:schema xmlns:xsd="http://www.w3.org/2001/XMLSchema" xmlns:xs="http://www.w3.org/2001/XMLSchema" xmlns:p="http://schemas.microsoft.com/office/2006/metadata/properties" xmlns:ns3="e77d71de-ed03-4187-81e7-c51d7bba4b52" targetNamespace="http://schemas.microsoft.com/office/2006/metadata/properties" ma:root="true" ma:fieldsID="a685b91e9f3b401c2950534508025d54" ns3:_="">
    <xsd:import namespace="e77d71de-ed03-4187-81e7-c51d7bba4b5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7d71de-ed03-4187-81e7-c51d7bba4b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05CBB2-2485-4589-AB50-65140B20CB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7d71de-ed03-4187-81e7-c51d7bba4b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F357DE-B1F0-4670-843A-0D375C083594}">
  <ds:schemaRefs>
    <ds:schemaRef ds:uri="http://schemas.microsoft.com/sharepoint/v3/contenttype/forms"/>
  </ds:schemaRefs>
</ds:datastoreItem>
</file>

<file path=customXml/itemProps3.xml><?xml version="1.0" encoding="utf-8"?>
<ds:datastoreItem xmlns:ds="http://schemas.openxmlformats.org/officeDocument/2006/customXml" ds:itemID="{4FA5E1F6-E752-475D-BAA0-145FAB34DDC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DE09D91-36FF-4240-9038-38D7C97B9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6</TotalTime>
  <Pages>1</Pages>
  <Words>4142</Words>
  <Characters>23613</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Buchanan</dc:creator>
  <cp:keywords/>
  <dc:description/>
  <cp:lastModifiedBy>Paul Haines</cp:lastModifiedBy>
  <cp:revision>9</cp:revision>
  <cp:lastPrinted>2018-02-18T15:25:00Z</cp:lastPrinted>
  <dcterms:created xsi:type="dcterms:W3CDTF">2020-02-24T19:13:00Z</dcterms:created>
  <dcterms:modified xsi:type="dcterms:W3CDTF">2020-03-10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78DC777839B84AA78BE34820D6106B</vt:lpwstr>
  </property>
</Properties>
</file>